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54C97579" w:rsidR="00B046D0" w:rsidRPr="004C331B"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eastAsia="Calibri" w:hAnsi="Calibri Light" w:cs="Calibri Light"/>
                      <w:b/>
                      <w:bCs/>
                      <w:szCs w:val="24"/>
                    </w:rPr>
                    <w:alias w:val="Įrašomas pirkimo pavadinimas ir Nr."/>
                    <w:tag w:val="Įrašomas pirkimo pavadinimas ir Nr."/>
                    <w:id w:val="-1311480434"/>
                    <w:placeholder>
                      <w:docPart w:val="F8B32CCEE2D2402BBA27A514EDBDD9BF"/>
                    </w:placeholder>
                    <w:text/>
                  </w:sdtPr>
                  <w:sdtContent>
                    <w:r w:rsidR="00E72FDB" w:rsidRPr="00E72FDB">
                      <w:rPr>
                        <w:rFonts w:ascii="Calibri Light" w:eastAsia="Calibri" w:hAnsi="Calibri Light" w:cs="Calibri Light"/>
                        <w:b/>
                        <w:bCs/>
                        <w:szCs w:val="24"/>
                      </w:rPr>
                      <w:t>ODONTOLOGINIAI ANTGALIAI (Nr. PPR-448)</w:t>
                    </w:r>
                  </w:sdtContent>
                </w:sdt>
              </w:sdtContent>
            </w:sdt>
            <w:r w:rsidR="00B046D0" w:rsidRPr="004C331B">
              <w:rPr>
                <w:rFonts w:ascii="Calibri Light" w:hAnsi="Calibri Light" w:cs="Calibri Light"/>
                <w:b/>
                <w:bCs/>
                <w:sz w:val="22"/>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7FABFAA3"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AC4836" w:rsidRPr="004C331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2EE10296"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AC4836" w:rsidRPr="004C331B">
                  <w:rPr>
                    <w:rFonts w:ascii="Calibri Light" w:hAnsi="Calibri Light" w:cs="Calibri Light"/>
                    <w:b/>
                    <w:sz w:val="22"/>
                    <w:szCs w:val="22"/>
                    <w:lang w:val="lt-LT"/>
                  </w:rPr>
                  <w:t>Prekė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729817F0" w:rsidR="00AC4836" w:rsidRPr="00E72FDB" w:rsidRDefault="00E72FDB" w:rsidP="00AC4836">
            <w:pPr>
              <w:tabs>
                <w:tab w:val="left" w:pos="567"/>
              </w:tabs>
              <w:spacing w:after="0" w:line="240" w:lineRule="auto"/>
              <w:rPr>
                <w:rFonts w:ascii="Calibri Light" w:hAnsi="Calibri Light" w:cs="Calibri Light"/>
                <w:b/>
                <w:bCs/>
                <w:sz w:val="22"/>
              </w:rPr>
            </w:pPr>
            <w:bookmarkStart w:id="1" w:name="tekstoAntraste"/>
            <w:r w:rsidRPr="00E72FDB">
              <w:rPr>
                <w:rFonts w:ascii="Calibri Light" w:hAnsi="Calibri Light" w:cs="Calibri Light"/>
                <w:b/>
                <w:bCs/>
                <w:color w:val="000000" w:themeColor="text1"/>
                <w:sz w:val="22"/>
              </w:rPr>
              <w:t>Odontologiniai antgaliai  (20 vnt.)</w:t>
            </w:r>
            <w:bookmarkEnd w:id="1"/>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3B85D8A8" w:rsidR="00993975" w:rsidRPr="00EA147C" w:rsidRDefault="00993975" w:rsidP="00AC4836">
            <w:pPr>
              <w:spacing w:after="0" w:line="240" w:lineRule="auto"/>
              <w:jc w:val="both"/>
              <w:rPr>
                <w:rFonts w:ascii="Calibri Light" w:eastAsia="Arial Unicode MS" w:hAnsi="Calibri Light" w:cs="Calibri Light"/>
                <w:sz w:val="22"/>
                <w:shd w:val="clear" w:color="auto" w:fill="FFFFFF"/>
              </w:rPr>
            </w:pPr>
            <w:r w:rsidRPr="00EA147C">
              <w:rPr>
                <w:rFonts w:ascii="Calibri Light" w:eastAsia="Arial Unicode MS" w:hAnsi="Calibri Light" w:cs="Calibri Light"/>
                <w:sz w:val="22"/>
                <w:shd w:val="clear" w:color="auto" w:fill="FFFFFF"/>
              </w:rPr>
              <w:t>Taip.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w:t>
            </w:r>
            <w:r w:rsidR="00EA147C">
              <w:rPr>
                <w:rFonts w:ascii="Calibri Light" w:eastAsia="Arial Unicode MS" w:hAnsi="Calibri Light" w:cs="Calibri Light"/>
                <w:sz w:val="22"/>
                <w:shd w:val="clear" w:color="auto" w:fill="FFFFFF"/>
              </w:rPr>
              <w:t xml:space="preserve">. </w:t>
            </w:r>
            <w:r w:rsidRPr="00EA147C">
              <w:rPr>
                <w:rFonts w:ascii="Calibri Light" w:eastAsia="Arial Unicode MS" w:hAnsi="Calibri Light" w:cs="Calibri Light"/>
                <w:sz w:val="22"/>
                <w:shd w:val="clear" w:color="auto" w:fill="FFFFFF"/>
              </w:rPr>
              <w:t xml:space="preserve"> Reikalavimai nustatyti techninėje specifikacijoje (dokumentas „3 IA PD TS“), 7 punkte</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4C331B">
                  <w:rPr>
                    <w:rFonts w:ascii="Calibri Light" w:hAnsi="Calibri Light" w:cs="Calibri Light"/>
                    <w:b/>
                    <w:sz w:val="22"/>
                    <w:szCs w:val="22"/>
                    <w:lang w:val="lt-LT"/>
                  </w:rPr>
                  <w:t>Pirkimo objekto negalima įsigyti iš centrinės perkančiosios organizacijos.</w:t>
                </w:r>
              </w:sdtContent>
            </w:sdt>
            <w:r w:rsidR="00AC4836" w:rsidRPr="004C331B">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0E55EA27"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28T00:00:00Z">
                  <w:dateFormat w:val="yyyy 'm'. MMMM d 'd'."/>
                  <w:lid w:val="lt-LT"/>
                  <w:storeMappedDataAs w:val="dateTime"/>
                  <w:calendar w:val="gregorian"/>
                </w:date>
              </w:sdtPr>
              <w:sdtContent>
                <w:r w:rsidR="00AD0845">
                  <w:rPr>
                    <w:rFonts w:ascii="Calibri Light" w:hAnsi="Calibri Light" w:cs="Calibri Light"/>
                    <w:b/>
                    <w:sz w:val="22"/>
                    <w:szCs w:val="22"/>
                    <w:lang w:val="lt-LT"/>
                  </w:rPr>
                  <w:t>2025 m. gegužės 28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71E76555"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26T00:00:00Z">
                  <w:dateFormat w:val="yyyy 'm'. MMMM d 'd'."/>
                  <w:lid w:val="lt-LT"/>
                  <w:storeMappedDataAs w:val="dateTime"/>
                  <w:calendar w:val="gregorian"/>
                </w:date>
              </w:sdtPr>
              <w:sdtContent>
                <w:r w:rsidR="00AD0845">
                  <w:rPr>
                    <w:rFonts w:ascii="Calibri Light" w:hAnsi="Calibri Light" w:cs="Calibri Light"/>
                    <w:b/>
                    <w:sz w:val="22"/>
                    <w:szCs w:val="22"/>
                    <w:lang w:val="lt-LT"/>
                  </w:rPr>
                  <w:t>2025 m. gegužės 26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61447501"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28T00:00:00Z">
                  <w:dateFormat w:val="yyyy 'm'. MMMM d 'd'."/>
                  <w:lid w:val="lt-LT"/>
                  <w:storeMappedDataAs w:val="dateTime"/>
                  <w:calendar w:val="gregorian"/>
                </w:date>
              </w:sdtPr>
              <w:sdtContent>
                <w:r w:rsidR="00AD0845">
                  <w:rPr>
                    <w:rFonts w:ascii="Calibri Light" w:eastAsia="Times New Roman" w:hAnsi="Calibri Light" w:cs="Calibri Light"/>
                    <w:b/>
                    <w:sz w:val="22"/>
                    <w:szCs w:val="22"/>
                    <w:lang w:val="lt-LT"/>
                  </w:rPr>
                  <w:t>2025 m. gegužės 28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00E91200" w14:textId="77777777" w:rsidR="004D2848" w:rsidRPr="004C331B"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C331B"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C331B">
                  <w:rPr>
                    <w:rFonts w:ascii="Calibri Light" w:hAnsi="Calibri Light" w:cs="Calibri Light"/>
                    <w:b/>
                    <w:sz w:val="22"/>
                    <w:szCs w:val="22"/>
                    <w:lang w:val="lt-LT"/>
                  </w:rPr>
                  <w:t>Kainą.</w:t>
                </w:r>
              </w:sdtContent>
            </w:sdt>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2"/>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4B188670"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E62137">
                  <w:rPr>
                    <w:rFonts w:ascii="Calibri Light" w:hAnsi="Calibri Light" w:cs="Calibri Light"/>
                    <w:b/>
                    <w:sz w:val="22"/>
                    <w:szCs w:val="22"/>
                    <w:lang w:val="lt-LT"/>
                  </w:rPr>
                  <w:t>Fiksuoto įkainio.</w:t>
                </w:r>
              </w:sdtContent>
            </w:sdt>
          </w:p>
        </w:tc>
      </w:tr>
      <w:tr w:rsidR="00C917BD" w:rsidRPr="004C331B" w14:paraId="781AEEF5" w14:textId="77777777" w:rsidTr="00D34B38">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3C93249E" w14:textId="77777777" w:rsidR="00621549" w:rsidRDefault="00621549" w:rsidP="00621549">
            <w:pPr>
              <w:spacing w:after="0" w:line="240" w:lineRule="auto"/>
              <w:jc w:val="both"/>
              <w:rPr>
                <w:rFonts w:ascii="Calibri Light" w:eastAsia="Times New Roman" w:hAnsi="Calibri Light" w:cs="Calibri Light"/>
                <w:b/>
                <w:sz w:val="22"/>
              </w:rPr>
            </w:pPr>
            <w:r>
              <w:rPr>
                <w:rFonts w:ascii="Calibri Light" w:eastAsia="Times New Roman" w:hAnsi="Calibri Light" w:cs="Calibri Light"/>
                <w:b/>
                <w:sz w:val="22"/>
              </w:rPr>
              <w:t>Pradinės sutarties vertė bus lygi maksimaliai pirkimui skirtai lėšų sumai be PVM pirkimo dokumentuose ir sutartyje nurodytų prekių, paslaugų įsigijimui tiekėjo pasiūlyme nurodytais įkainiais be PVM.</w:t>
            </w:r>
          </w:p>
          <w:p w14:paraId="650B286E" w14:textId="73F08D26" w:rsidR="00C917BD" w:rsidRPr="004C331B" w:rsidRDefault="00621549" w:rsidP="00621549">
            <w:pPr>
              <w:spacing w:after="0" w:line="240" w:lineRule="auto"/>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7B4F5B09" w14:textId="77777777" w:rsidR="00EF31EB" w:rsidRDefault="00EF31EB" w:rsidP="00EF31EB">
      <w:pPr>
        <w:textAlignment w:val="center"/>
        <w:rPr>
          <w:color w:val="000000"/>
          <w:szCs w:val="24"/>
        </w:rPr>
      </w:pPr>
    </w:p>
    <w:p w14:paraId="5C032765" w14:textId="77777777" w:rsidR="00EF31EB" w:rsidRDefault="00EF31EB" w:rsidP="00EF31EB">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000B44D5" w14:textId="77777777" w:rsidR="00EF31EB" w:rsidRDefault="00EF31EB" w:rsidP="00EF31EB">
      <w:pPr>
        <w:spacing w:line="257" w:lineRule="atLeast"/>
        <w:ind w:firstLine="62"/>
        <w:jc w:val="center"/>
        <w:rPr>
          <w:color w:val="000000"/>
          <w:szCs w:val="24"/>
        </w:rPr>
      </w:pPr>
    </w:p>
    <w:p w14:paraId="4B5C4B83" w14:textId="77777777" w:rsidR="00EF31EB" w:rsidRDefault="00EF31EB" w:rsidP="00EF31EB">
      <w:pPr>
        <w:spacing w:line="257" w:lineRule="atLeast"/>
        <w:jc w:val="center"/>
        <w:rPr>
          <w:color w:val="000000"/>
          <w:szCs w:val="24"/>
        </w:rPr>
      </w:pPr>
      <w:r>
        <w:rPr>
          <w:b/>
          <w:bCs/>
          <w:caps/>
          <w:color w:val="000000"/>
          <w:szCs w:val="24"/>
        </w:rPr>
        <w:t>1.  PAGRINDINĖS SĄVOKOS IR SUTARTIES AIŠKINIMAS</w:t>
      </w:r>
    </w:p>
    <w:p w14:paraId="2EC9B9E8" w14:textId="77777777" w:rsidR="00EF31EB" w:rsidRDefault="00EF31EB" w:rsidP="00EF31EB">
      <w:pPr>
        <w:spacing w:line="257" w:lineRule="atLeast"/>
        <w:ind w:firstLine="62"/>
        <w:jc w:val="both"/>
        <w:rPr>
          <w:color w:val="000000"/>
          <w:szCs w:val="24"/>
        </w:rPr>
      </w:pPr>
    </w:p>
    <w:p w14:paraId="0BEDCE2E" w14:textId="77777777" w:rsidR="00EF31EB" w:rsidRDefault="00EF31EB" w:rsidP="00EF31EB">
      <w:pPr>
        <w:spacing w:line="257" w:lineRule="atLeast"/>
        <w:jc w:val="center"/>
        <w:rPr>
          <w:color w:val="000000"/>
          <w:szCs w:val="24"/>
        </w:rPr>
      </w:pPr>
      <w:r>
        <w:rPr>
          <w:b/>
          <w:bCs/>
          <w:color w:val="000000"/>
          <w:szCs w:val="24"/>
        </w:rPr>
        <w:t>1.1. Sąvokos</w:t>
      </w:r>
    </w:p>
    <w:p w14:paraId="3D0B6678" w14:textId="77777777" w:rsidR="00EF31EB" w:rsidRDefault="00EF31EB" w:rsidP="00EF31EB">
      <w:pPr>
        <w:spacing w:line="257" w:lineRule="atLeast"/>
        <w:ind w:firstLine="62"/>
        <w:jc w:val="both"/>
        <w:rPr>
          <w:color w:val="000000"/>
          <w:szCs w:val="24"/>
        </w:rPr>
      </w:pPr>
    </w:p>
    <w:p w14:paraId="7966E66D" w14:textId="77777777" w:rsidR="00EF31EB" w:rsidRDefault="00EF31EB" w:rsidP="00EF31EB">
      <w:pPr>
        <w:spacing w:line="257" w:lineRule="atLeast"/>
        <w:jc w:val="both"/>
        <w:rPr>
          <w:color w:val="000000"/>
          <w:szCs w:val="24"/>
        </w:rPr>
      </w:pPr>
      <w:r>
        <w:rPr>
          <w:color w:val="000000"/>
          <w:szCs w:val="24"/>
        </w:rPr>
        <w:t>1.1.1. Šioje Sutartyje didžiąja raide rašomos sąvokos turi paskiau nurodytas reikšmes:</w:t>
      </w:r>
    </w:p>
    <w:p w14:paraId="7BA2E5D2" w14:textId="77777777" w:rsidR="00EF31EB" w:rsidRDefault="00EF31EB" w:rsidP="00EF31EB">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33579DCE" w14:textId="77777777" w:rsidR="00EF31EB" w:rsidRDefault="00EF31EB" w:rsidP="00EF31EB">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434DACB2" w14:textId="77777777" w:rsidR="00EF31EB" w:rsidRDefault="00EF31EB" w:rsidP="00EF31EB">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15E6FFBC" w14:textId="77777777" w:rsidR="00EF31EB" w:rsidRDefault="00EF31EB" w:rsidP="00EF31EB">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59ED8552" w14:textId="77777777" w:rsidR="00EF31EB" w:rsidRDefault="00EF31EB" w:rsidP="00EF31EB">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8207335" w14:textId="77777777" w:rsidR="00EF31EB" w:rsidRDefault="00EF31EB" w:rsidP="00EF31EB">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5FF0789E" w14:textId="77777777" w:rsidR="00EF31EB" w:rsidRDefault="00EF31EB" w:rsidP="00EF31EB">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2750205D" w14:textId="77777777" w:rsidR="00EF31EB" w:rsidRDefault="00EF31EB" w:rsidP="00EF31EB">
      <w:pPr>
        <w:spacing w:line="257" w:lineRule="atLeast"/>
        <w:jc w:val="both"/>
        <w:rPr>
          <w:color w:val="000000"/>
          <w:szCs w:val="24"/>
        </w:rPr>
      </w:pPr>
      <w:r>
        <w:rPr>
          <w:color w:val="000000"/>
          <w:szCs w:val="24"/>
        </w:rPr>
        <w:lastRenderedPageBreak/>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7F656E4" w14:textId="77777777" w:rsidR="00EF31EB" w:rsidRDefault="00EF31EB" w:rsidP="00EF31EB">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50705121" w14:textId="77777777" w:rsidR="00EF31EB" w:rsidRDefault="00EF31EB" w:rsidP="00EF31EB">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7FE532D4" w14:textId="77777777" w:rsidR="00EF31EB" w:rsidRDefault="00EF31EB" w:rsidP="00EF31EB">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16DBF909" w14:textId="77777777" w:rsidR="00EF31EB" w:rsidRDefault="00EF31EB" w:rsidP="00EF31EB">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0FED983A" w14:textId="77777777" w:rsidR="00EF31EB" w:rsidRDefault="00EF31EB" w:rsidP="00EF31EB">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28F5A743" w14:textId="77777777" w:rsidR="00EF31EB" w:rsidRDefault="00EF31EB" w:rsidP="00EF31EB">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731E8609" w14:textId="77777777" w:rsidR="00EF31EB" w:rsidRDefault="00EF31EB" w:rsidP="00EF31EB">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7508F928" w14:textId="77777777" w:rsidR="00EF31EB" w:rsidRDefault="00EF31EB" w:rsidP="00EF31EB">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744B7754" w14:textId="77777777" w:rsidR="00EF31EB" w:rsidRDefault="00EF31EB" w:rsidP="00EF31EB">
      <w:pPr>
        <w:spacing w:line="257" w:lineRule="atLeast"/>
        <w:jc w:val="both"/>
        <w:rPr>
          <w:color w:val="000000"/>
          <w:szCs w:val="24"/>
        </w:rPr>
      </w:pPr>
      <w:r>
        <w:rPr>
          <w:color w:val="000000"/>
          <w:szCs w:val="24"/>
        </w:rPr>
        <w:t>1.1.1.17. Kitų Sutartyje didžiąja raide rašomų sąvokų reikšmės yra nurodytos Sutarties tekste.</w:t>
      </w:r>
    </w:p>
    <w:p w14:paraId="0E2DBED7" w14:textId="77777777" w:rsidR="00EF31EB" w:rsidRDefault="00EF31EB" w:rsidP="00EF31EB">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0BFEF22F" w14:textId="77777777" w:rsidR="00EF31EB" w:rsidRDefault="00EF31EB" w:rsidP="00EF31EB">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E9DB1C4" w14:textId="77777777" w:rsidR="00EF31EB" w:rsidRDefault="00EF31EB" w:rsidP="00EF31EB">
      <w:pPr>
        <w:spacing w:line="257" w:lineRule="atLeast"/>
        <w:ind w:firstLine="62"/>
        <w:jc w:val="both"/>
        <w:rPr>
          <w:color w:val="000000"/>
          <w:szCs w:val="24"/>
        </w:rPr>
      </w:pPr>
    </w:p>
    <w:p w14:paraId="12B98AFE" w14:textId="77777777" w:rsidR="00EF31EB" w:rsidRDefault="00EF31EB" w:rsidP="00EF31EB">
      <w:pPr>
        <w:spacing w:line="257" w:lineRule="atLeast"/>
        <w:jc w:val="center"/>
        <w:rPr>
          <w:color w:val="000000"/>
          <w:szCs w:val="24"/>
        </w:rPr>
      </w:pPr>
      <w:r>
        <w:rPr>
          <w:b/>
          <w:bCs/>
          <w:color w:val="000000"/>
          <w:szCs w:val="24"/>
        </w:rPr>
        <w:t>1.2.  Sutarties aiškinimas</w:t>
      </w:r>
    </w:p>
    <w:p w14:paraId="7315DD21" w14:textId="77777777" w:rsidR="00EF31EB" w:rsidRDefault="00EF31EB" w:rsidP="00EF31EB">
      <w:pPr>
        <w:spacing w:line="257" w:lineRule="atLeast"/>
        <w:ind w:left="792" w:firstLine="62"/>
        <w:jc w:val="both"/>
        <w:rPr>
          <w:color w:val="000000"/>
          <w:szCs w:val="24"/>
        </w:rPr>
      </w:pPr>
    </w:p>
    <w:p w14:paraId="28D1374C" w14:textId="77777777" w:rsidR="00EF31EB" w:rsidRDefault="00EF31EB" w:rsidP="00EF31EB">
      <w:pPr>
        <w:spacing w:line="257" w:lineRule="atLeast"/>
        <w:jc w:val="both"/>
        <w:rPr>
          <w:color w:val="000000"/>
          <w:szCs w:val="24"/>
        </w:rPr>
      </w:pPr>
      <w:r>
        <w:rPr>
          <w:color w:val="000000"/>
          <w:szCs w:val="24"/>
        </w:rPr>
        <w:t>1.2.1. Sutartis yra sudaryta ir turi būti aiškinama pagal Lietuvos Respublikos teisės aktus.</w:t>
      </w:r>
    </w:p>
    <w:p w14:paraId="7D431F45" w14:textId="77777777" w:rsidR="00EF31EB" w:rsidRDefault="00EF31EB" w:rsidP="00EF31EB">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131390E8" w14:textId="77777777" w:rsidR="00EF31EB" w:rsidRDefault="00EF31EB" w:rsidP="00EF31EB">
      <w:pPr>
        <w:spacing w:line="257" w:lineRule="atLeast"/>
        <w:jc w:val="both"/>
        <w:rPr>
          <w:color w:val="000000"/>
          <w:szCs w:val="24"/>
        </w:rPr>
      </w:pPr>
      <w:r>
        <w:rPr>
          <w:color w:val="000000"/>
          <w:szCs w:val="24"/>
        </w:rPr>
        <w:t>1.2.3. Diena Sutartyje reiškia kalendorinę dieną.</w:t>
      </w:r>
    </w:p>
    <w:p w14:paraId="70AACB0D" w14:textId="77777777" w:rsidR="00EF31EB" w:rsidRDefault="00EF31EB" w:rsidP="00EF31EB">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633CA975" w14:textId="77777777" w:rsidR="00EF31EB" w:rsidRDefault="00EF31EB" w:rsidP="00EF31EB">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293DD189" w14:textId="77777777" w:rsidR="00EF31EB" w:rsidRDefault="00EF31EB" w:rsidP="00EF31EB">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439C3B0D" w14:textId="77777777" w:rsidR="00EF31EB" w:rsidRDefault="00EF31EB" w:rsidP="00EF31EB">
      <w:pPr>
        <w:spacing w:line="257" w:lineRule="atLeast"/>
        <w:jc w:val="both"/>
        <w:rPr>
          <w:color w:val="000000"/>
          <w:szCs w:val="24"/>
        </w:rPr>
      </w:pPr>
      <w:r>
        <w:rPr>
          <w:color w:val="000000"/>
          <w:szCs w:val="24"/>
        </w:rPr>
        <w:t xml:space="preserve">1.2.7. Jeigu Prekių perdavimo–priėmimo akto, kaip atskiro dokumento, reikalauti neprivaloma, Šalys susitaria, ir tai aiškiai nurodo Specialiosiose sąlygose, Prekių perdavimo–priėmimo aktu laikoma </w:t>
      </w:r>
      <w:r>
        <w:rPr>
          <w:color w:val="000000"/>
          <w:szCs w:val="24"/>
        </w:rPr>
        <w:lastRenderedPageBreak/>
        <w:t>Sąskaita. Tais atvejais, kai išrašoma Sąskaita ir Prekių perdavimo–priėmimo aktas nepasirašomas, Sutarties nuostatos dėl Prekių perdavimo–priėmimo akto išrašymo taikomos ir Sąskaitos išrašymui.</w:t>
      </w:r>
    </w:p>
    <w:p w14:paraId="5B924A19" w14:textId="77777777" w:rsidR="00EF31EB" w:rsidRDefault="00EF31EB" w:rsidP="00EF31EB">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6317BE6" w14:textId="77777777" w:rsidR="00EF31EB" w:rsidRDefault="00EF31EB" w:rsidP="00EF31EB">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36ADFBB" w14:textId="77777777" w:rsidR="00EF31EB" w:rsidRDefault="00EF31EB" w:rsidP="00EF31EB">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615ACC0" w14:textId="77777777" w:rsidR="00EF31EB" w:rsidRDefault="00EF31EB" w:rsidP="00EF31EB">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789114D8" w14:textId="77777777" w:rsidR="00EF31EB" w:rsidRDefault="00EF31EB" w:rsidP="00EF31EB">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70D98D2A" w14:textId="77777777" w:rsidR="00EF31EB" w:rsidRDefault="00EF31EB" w:rsidP="00EF31EB">
      <w:pPr>
        <w:spacing w:line="257" w:lineRule="atLeast"/>
        <w:ind w:firstLine="62"/>
        <w:jc w:val="both"/>
        <w:rPr>
          <w:color w:val="000000"/>
          <w:szCs w:val="24"/>
        </w:rPr>
      </w:pPr>
    </w:p>
    <w:p w14:paraId="65097745" w14:textId="77777777" w:rsidR="00EF31EB" w:rsidRDefault="00EF31EB" w:rsidP="00EF31EB">
      <w:pPr>
        <w:spacing w:line="257" w:lineRule="atLeast"/>
        <w:jc w:val="center"/>
        <w:rPr>
          <w:color w:val="000000"/>
          <w:szCs w:val="24"/>
        </w:rPr>
      </w:pPr>
      <w:r>
        <w:rPr>
          <w:b/>
          <w:bCs/>
          <w:color w:val="000000"/>
          <w:szCs w:val="24"/>
        </w:rPr>
        <w:t>1.3. Dokumentų viršenybė</w:t>
      </w:r>
    </w:p>
    <w:p w14:paraId="37318B60" w14:textId="77777777" w:rsidR="00EF31EB" w:rsidRDefault="00EF31EB" w:rsidP="00EF31EB">
      <w:pPr>
        <w:spacing w:line="257" w:lineRule="atLeast"/>
        <w:ind w:firstLine="62"/>
        <w:jc w:val="both"/>
        <w:rPr>
          <w:color w:val="000000"/>
          <w:szCs w:val="24"/>
        </w:rPr>
      </w:pPr>
    </w:p>
    <w:p w14:paraId="02BCBEA4" w14:textId="77777777" w:rsidR="00EF31EB" w:rsidRDefault="00EF31EB" w:rsidP="00EF31EB">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1DEA481C" w14:textId="77777777" w:rsidR="00EF31EB" w:rsidRDefault="00EF31EB" w:rsidP="00EF31EB">
      <w:pPr>
        <w:spacing w:line="276" w:lineRule="atLeast"/>
        <w:jc w:val="both"/>
        <w:rPr>
          <w:color w:val="000000"/>
          <w:szCs w:val="24"/>
        </w:rPr>
      </w:pPr>
      <w:r>
        <w:rPr>
          <w:color w:val="000000"/>
          <w:szCs w:val="24"/>
        </w:rPr>
        <w:t>1.3.1.1. Techninė specifikacija;</w:t>
      </w:r>
    </w:p>
    <w:p w14:paraId="3FDD2C4C" w14:textId="77777777" w:rsidR="00EF31EB" w:rsidRDefault="00EF31EB" w:rsidP="00EF31EB">
      <w:pPr>
        <w:spacing w:line="276" w:lineRule="atLeast"/>
        <w:jc w:val="both"/>
        <w:rPr>
          <w:color w:val="000000"/>
          <w:szCs w:val="24"/>
        </w:rPr>
      </w:pPr>
      <w:r>
        <w:rPr>
          <w:color w:val="000000"/>
          <w:szCs w:val="24"/>
        </w:rPr>
        <w:t>1.3.1.2. Specialiosios sąlygos;</w:t>
      </w:r>
    </w:p>
    <w:p w14:paraId="22F92D16" w14:textId="77777777" w:rsidR="00EF31EB" w:rsidRDefault="00EF31EB" w:rsidP="00EF31EB">
      <w:pPr>
        <w:spacing w:line="276" w:lineRule="atLeast"/>
        <w:jc w:val="both"/>
        <w:rPr>
          <w:color w:val="000000"/>
          <w:szCs w:val="24"/>
        </w:rPr>
      </w:pPr>
      <w:r>
        <w:rPr>
          <w:color w:val="000000"/>
          <w:szCs w:val="24"/>
        </w:rPr>
        <w:t>1.3.1.3. Bendrosios sąlygos;</w:t>
      </w:r>
    </w:p>
    <w:p w14:paraId="4C4377CA" w14:textId="77777777" w:rsidR="00EF31EB" w:rsidRDefault="00EF31EB" w:rsidP="00EF31EB">
      <w:pPr>
        <w:spacing w:line="276" w:lineRule="atLeast"/>
        <w:jc w:val="both"/>
        <w:rPr>
          <w:color w:val="000000"/>
          <w:szCs w:val="24"/>
        </w:rPr>
      </w:pPr>
      <w:r>
        <w:rPr>
          <w:color w:val="000000"/>
          <w:szCs w:val="24"/>
        </w:rPr>
        <w:t>1.3.1.4. Pirkimo dokumentai (išskyrus techninę specifikaciją);</w:t>
      </w:r>
    </w:p>
    <w:p w14:paraId="53574F35" w14:textId="77777777" w:rsidR="00EF31EB" w:rsidRDefault="00EF31EB" w:rsidP="00EF31EB">
      <w:pPr>
        <w:spacing w:line="276" w:lineRule="atLeast"/>
        <w:jc w:val="both"/>
        <w:rPr>
          <w:color w:val="000000"/>
          <w:szCs w:val="24"/>
        </w:rPr>
      </w:pPr>
      <w:r>
        <w:rPr>
          <w:color w:val="000000"/>
          <w:szCs w:val="24"/>
        </w:rPr>
        <w:t>1.3.1.5. Pasiūlymas;</w:t>
      </w:r>
    </w:p>
    <w:p w14:paraId="57868163" w14:textId="77777777" w:rsidR="00EF31EB" w:rsidRDefault="00EF31EB" w:rsidP="00EF31EB">
      <w:pPr>
        <w:spacing w:line="276" w:lineRule="atLeast"/>
        <w:jc w:val="both"/>
        <w:rPr>
          <w:color w:val="000000"/>
          <w:szCs w:val="24"/>
        </w:rPr>
      </w:pPr>
      <w:r>
        <w:rPr>
          <w:color w:val="000000"/>
          <w:szCs w:val="24"/>
        </w:rPr>
        <w:t>1.3.1.6. Kiti Specialiosiose sąlygose išvardinti priedai.</w:t>
      </w:r>
    </w:p>
    <w:p w14:paraId="5E1EAAB3" w14:textId="77777777" w:rsidR="00EF31EB" w:rsidRDefault="00EF31EB" w:rsidP="00EF31EB">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598778E8" w14:textId="77777777" w:rsidR="00EF31EB" w:rsidRDefault="00EF31EB" w:rsidP="00EF31EB">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3D363AFE" w14:textId="77777777" w:rsidR="00EF31EB" w:rsidRDefault="00EF31EB" w:rsidP="00EF31EB">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6481EC87" w14:textId="77777777" w:rsidR="00EF31EB" w:rsidRDefault="00EF31EB" w:rsidP="00EF31EB">
      <w:pPr>
        <w:spacing w:line="257" w:lineRule="atLeast"/>
        <w:ind w:firstLine="62"/>
        <w:jc w:val="both"/>
        <w:rPr>
          <w:color w:val="000000"/>
          <w:szCs w:val="24"/>
        </w:rPr>
      </w:pPr>
    </w:p>
    <w:p w14:paraId="675BD11B" w14:textId="77777777" w:rsidR="00EF31EB" w:rsidRDefault="00EF31EB" w:rsidP="00EF31EB">
      <w:pPr>
        <w:spacing w:line="257" w:lineRule="atLeast"/>
        <w:jc w:val="center"/>
        <w:rPr>
          <w:color w:val="000000"/>
          <w:szCs w:val="24"/>
        </w:rPr>
      </w:pPr>
      <w:r>
        <w:rPr>
          <w:b/>
          <w:bCs/>
          <w:caps/>
          <w:color w:val="000000"/>
          <w:szCs w:val="24"/>
        </w:rPr>
        <w:t>2.  SUTARTIES DALYKAS</w:t>
      </w:r>
    </w:p>
    <w:p w14:paraId="4871DF63" w14:textId="77777777" w:rsidR="00EF31EB" w:rsidRDefault="00EF31EB" w:rsidP="00EF31EB">
      <w:pPr>
        <w:spacing w:line="257" w:lineRule="atLeast"/>
        <w:ind w:firstLine="62"/>
        <w:jc w:val="both"/>
        <w:rPr>
          <w:color w:val="000000"/>
          <w:szCs w:val="24"/>
        </w:rPr>
      </w:pPr>
    </w:p>
    <w:p w14:paraId="5393A5FE" w14:textId="77777777" w:rsidR="00EF31EB" w:rsidRDefault="00EF31EB" w:rsidP="00EF31EB">
      <w:pPr>
        <w:spacing w:line="257" w:lineRule="atLeast"/>
        <w:jc w:val="both"/>
        <w:rPr>
          <w:color w:val="000000"/>
          <w:szCs w:val="24"/>
        </w:rPr>
      </w:pPr>
      <w:r>
        <w:rPr>
          <w:color w:val="000000"/>
          <w:szCs w:val="24"/>
        </w:rPr>
        <w:lastRenderedPageBreak/>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6253D09F" w14:textId="77777777" w:rsidR="00EF31EB" w:rsidRDefault="00EF31EB" w:rsidP="00EF31EB">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44774B50" w14:textId="77777777" w:rsidR="00EF31EB" w:rsidRDefault="00EF31EB" w:rsidP="00EF31EB">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2F9116F4" w14:textId="77777777" w:rsidR="00EF31EB" w:rsidRDefault="00EF31EB" w:rsidP="00EF31EB">
      <w:pPr>
        <w:spacing w:line="257" w:lineRule="atLeast"/>
        <w:ind w:firstLine="62"/>
        <w:jc w:val="both"/>
        <w:rPr>
          <w:color w:val="000000"/>
          <w:szCs w:val="24"/>
        </w:rPr>
      </w:pPr>
    </w:p>
    <w:p w14:paraId="6C2A4EC7" w14:textId="77777777" w:rsidR="00EF31EB" w:rsidRDefault="00EF31EB" w:rsidP="00EF31EB">
      <w:pPr>
        <w:spacing w:line="257" w:lineRule="atLeast"/>
        <w:jc w:val="center"/>
        <w:rPr>
          <w:color w:val="000000"/>
          <w:szCs w:val="24"/>
        </w:rPr>
      </w:pPr>
      <w:r>
        <w:rPr>
          <w:b/>
          <w:bCs/>
          <w:caps/>
          <w:color w:val="000000"/>
          <w:szCs w:val="24"/>
        </w:rPr>
        <w:t>3.  TIEKĖJAS IR KITI SUTARTIES VYKDYMUI PASITELKIAMI ASMENYS</w:t>
      </w:r>
    </w:p>
    <w:p w14:paraId="2E1D14B7" w14:textId="77777777" w:rsidR="00EF31EB" w:rsidRDefault="00EF31EB" w:rsidP="00EF31EB">
      <w:pPr>
        <w:spacing w:line="257" w:lineRule="atLeast"/>
        <w:ind w:firstLine="62"/>
        <w:rPr>
          <w:color w:val="000000"/>
          <w:szCs w:val="24"/>
        </w:rPr>
      </w:pPr>
    </w:p>
    <w:p w14:paraId="2CB08407" w14:textId="77777777" w:rsidR="00EF31EB" w:rsidRDefault="00EF31EB" w:rsidP="00EF31EB">
      <w:pPr>
        <w:spacing w:line="257" w:lineRule="atLeast"/>
        <w:jc w:val="center"/>
        <w:rPr>
          <w:color w:val="000000"/>
          <w:szCs w:val="24"/>
        </w:rPr>
      </w:pPr>
      <w:r>
        <w:rPr>
          <w:b/>
          <w:bCs/>
          <w:color w:val="000000"/>
          <w:szCs w:val="24"/>
        </w:rPr>
        <w:t>3.1.  Kvalifikacija ir kiti Tiekėjo pasiūlymu prisiimti įsipareigojimai</w:t>
      </w:r>
    </w:p>
    <w:p w14:paraId="0AC5C854" w14:textId="77777777" w:rsidR="00EF31EB" w:rsidRDefault="00EF31EB" w:rsidP="00EF31EB">
      <w:pPr>
        <w:spacing w:line="257" w:lineRule="atLeast"/>
        <w:ind w:firstLine="62"/>
        <w:jc w:val="both"/>
        <w:rPr>
          <w:color w:val="000000"/>
          <w:szCs w:val="24"/>
        </w:rPr>
      </w:pPr>
    </w:p>
    <w:p w14:paraId="60A2F270" w14:textId="77777777" w:rsidR="00EF31EB" w:rsidRDefault="00EF31EB" w:rsidP="00EF31EB">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663BAE2B" w14:textId="77777777" w:rsidR="00EF31EB" w:rsidRDefault="00EF31EB" w:rsidP="00EF31EB">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1A958EA6" w14:textId="77777777" w:rsidR="00EF31EB" w:rsidRDefault="00EF31EB" w:rsidP="00EF31EB">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768E46C6" w14:textId="77777777" w:rsidR="00EF31EB" w:rsidRDefault="00EF31EB" w:rsidP="00EF31EB">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4B3E1D47" w14:textId="77777777" w:rsidR="00EF31EB" w:rsidRDefault="00EF31EB" w:rsidP="00EF31EB">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28F616AB" w14:textId="77777777" w:rsidR="00EF31EB" w:rsidRDefault="00EF31EB" w:rsidP="00EF31EB">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03D06ADA" w14:textId="77777777" w:rsidR="00EF31EB" w:rsidRDefault="00EF31EB" w:rsidP="00EF31EB">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6D9FE0AB" w14:textId="77777777" w:rsidR="00EF31EB" w:rsidRDefault="00EF31EB" w:rsidP="00EF31EB">
      <w:pPr>
        <w:jc w:val="both"/>
        <w:rPr>
          <w:color w:val="000000"/>
          <w:szCs w:val="24"/>
        </w:rPr>
      </w:pPr>
      <w:r>
        <w:rPr>
          <w:color w:val="000000"/>
          <w:szCs w:val="24"/>
        </w:rPr>
        <w:lastRenderedPageBreak/>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97AF828" w14:textId="77777777" w:rsidR="00EF31EB" w:rsidRDefault="00EF31EB" w:rsidP="00EF31EB">
      <w:pPr>
        <w:spacing w:line="257" w:lineRule="atLeast"/>
        <w:ind w:firstLine="62"/>
        <w:jc w:val="both"/>
        <w:rPr>
          <w:color w:val="000000"/>
          <w:szCs w:val="24"/>
        </w:rPr>
      </w:pPr>
    </w:p>
    <w:p w14:paraId="6D8EF011" w14:textId="77777777" w:rsidR="00EF31EB" w:rsidRDefault="00EF31EB" w:rsidP="00EF31EB">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1F9CBEB4" w14:textId="77777777" w:rsidR="00EF31EB" w:rsidRDefault="00EF31EB" w:rsidP="00EF31EB">
      <w:pPr>
        <w:spacing w:line="257" w:lineRule="atLeast"/>
        <w:ind w:firstLine="62"/>
        <w:jc w:val="both"/>
        <w:rPr>
          <w:color w:val="000000"/>
          <w:szCs w:val="24"/>
        </w:rPr>
      </w:pPr>
    </w:p>
    <w:p w14:paraId="5B4CC30D"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AE3A463"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7A263B8F"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27C7D5BC"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385F5FA5"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3DE50852"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167D014A"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54A74302" w14:textId="77777777" w:rsidR="00EF31EB" w:rsidRDefault="00EF31EB" w:rsidP="00EF31EB">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2FC27660" w14:textId="77777777" w:rsidR="00EF31EB" w:rsidRDefault="00EF31EB" w:rsidP="00EF31EB">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 xml:space="preserve">nebūti registruotu </w:t>
      </w:r>
      <w:r>
        <w:rPr>
          <w:rFonts w:eastAsia="Arial"/>
          <w:kern w:val="2"/>
          <w:szCs w:val="24"/>
        </w:rPr>
        <w:lastRenderedPageBreak/>
        <w:t>(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524401C3" w14:textId="77777777" w:rsidR="00EF31EB" w:rsidRDefault="00EF31EB" w:rsidP="00EF31EB">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16047B39"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44F7E3F7"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4F165A6"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6BD59939" w14:textId="77777777" w:rsidR="00EF31EB" w:rsidRDefault="00EF31EB" w:rsidP="00EF31EB">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7C640CB9"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5492080" w14:textId="77777777" w:rsidR="00EF31EB" w:rsidRDefault="00EF31EB" w:rsidP="00EF31EB">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1709BC1" w14:textId="77777777" w:rsidR="00EF31EB" w:rsidRDefault="00EF31EB" w:rsidP="00EF31EB">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5813F901"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1144768E"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0A84E6B4"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279334F3"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55631289"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lastRenderedPageBreak/>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54CAFDD1" w14:textId="77777777" w:rsidR="00EF31EB" w:rsidRDefault="00EF31EB" w:rsidP="00EF31EB">
      <w:pPr>
        <w:spacing w:line="257" w:lineRule="atLeast"/>
        <w:jc w:val="both"/>
        <w:rPr>
          <w:color w:val="000000"/>
          <w:szCs w:val="24"/>
        </w:rPr>
      </w:pPr>
    </w:p>
    <w:p w14:paraId="0A7811EC" w14:textId="77777777" w:rsidR="00EF31EB" w:rsidRDefault="00EF31EB" w:rsidP="00EF31EB">
      <w:pPr>
        <w:spacing w:line="257" w:lineRule="atLeast"/>
        <w:jc w:val="center"/>
        <w:rPr>
          <w:color w:val="000000"/>
          <w:szCs w:val="24"/>
        </w:rPr>
      </w:pPr>
      <w:r>
        <w:rPr>
          <w:b/>
          <w:bCs/>
          <w:color w:val="000000"/>
          <w:szCs w:val="24"/>
        </w:rPr>
        <w:t>3.3. Jungtinės veiklos partnerių keitimas</w:t>
      </w:r>
    </w:p>
    <w:p w14:paraId="3B5439CA" w14:textId="77777777" w:rsidR="00EF31EB" w:rsidRDefault="00EF31EB" w:rsidP="00EF31EB">
      <w:pPr>
        <w:spacing w:line="257" w:lineRule="atLeast"/>
        <w:ind w:firstLine="62"/>
        <w:jc w:val="both"/>
        <w:rPr>
          <w:color w:val="000000"/>
          <w:szCs w:val="24"/>
        </w:rPr>
      </w:pPr>
    </w:p>
    <w:p w14:paraId="2939D6EC" w14:textId="77777777" w:rsidR="00EF31EB" w:rsidRDefault="00EF31EB" w:rsidP="00EF31EB">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AF6DBBA" w14:textId="77777777" w:rsidR="00EF31EB" w:rsidRDefault="00EF31EB" w:rsidP="00EF31EB">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B5826B1" w14:textId="77777777" w:rsidR="00EF31EB" w:rsidRDefault="00EF31EB" w:rsidP="00EF31EB">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5FD13003" w14:textId="77777777" w:rsidR="00EF31EB" w:rsidRDefault="00EF31EB" w:rsidP="00EF31EB">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772BC984" w14:textId="77777777" w:rsidR="00EF31EB" w:rsidRDefault="00EF31EB" w:rsidP="00EF31EB">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65DEB267" w14:textId="77777777" w:rsidR="00EF31EB" w:rsidRDefault="00EF31EB" w:rsidP="00EF31EB">
      <w:pPr>
        <w:jc w:val="both"/>
        <w:rPr>
          <w:color w:val="000000"/>
          <w:szCs w:val="24"/>
        </w:rPr>
      </w:pPr>
      <w:r>
        <w:rPr>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2B6F1786"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5FE63E0E" w14:textId="77777777" w:rsidR="00EF31EB" w:rsidRDefault="00EF31EB" w:rsidP="00EF31EB">
      <w:pPr>
        <w:rPr>
          <w:sz w:val="14"/>
          <w:szCs w:val="14"/>
        </w:rPr>
      </w:pPr>
    </w:p>
    <w:p w14:paraId="1EE778C7" w14:textId="77777777" w:rsidR="00EF31EB" w:rsidRDefault="00EF31EB" w:rsidP="00EF31EB">
      <w:pPr>
        <w:spacing w:line="257" w:lineRule="atLeast"/>
        <w:ind w:firstLine="62"/>
        <w:jc w:val="both"/>
        <w:rPr>
          <w:color w:val="000000"/>
          <w:szCs w:val="24"/>
        </w:rPr>
      </w:pPr>
    </w:p>
    <w:p w14:paraId="31112E08" w14:textId="77777777" w:rsidR="00EF31EB" w:rsidRDefault="00EF31EB" w:rsidP="00EF31EB">
      <w:pPr>
        <w:spacing w:line="257" w:lineRule="atLeast"/>
        <w:jc w:val="center"/>
        <w:rPr>
          <w:color w:val="000000"/>
          <w:szCs w:val="24"/>
        </w:rPr>
      </w:pPr>
      <w:r>
        <w:rPr>
          <w:b/>
          <w:bCs/>
          <w:color w:val="000000"/>
          <w:szCs w:val="24"/>
        </w:rPr>
        <w:t>3.4.  Susitarimai dėl tiesioginio atsiskaitymo su subtiekėjais</w:t>
      </w:r>
    </w:p>
    <w:p w14:paraId="7B1FA42C" w14:textId="77777777" w:rsidR="00EF31EB" w:rsidRDefault="00EF31EB" w:rsidP="00EF31EB">
      <w:pPr>
        <w:spacing w:line="257" w:lineRule="atLeast"/>
        <w:ind w:firstLine="62"/>
        <w:jc w:val="both"/>
        <w:rPr>
          <w:color w:val="000000"/>
          <w:szCs w:val="24"/>
        </w:rPr>
      </w:pPr>
    </w:p>
    <w:p w14:paraId="07EA1FD4" w14:textId="77777777" w:rsidR="00EF31EB" w:rsidRDefault="00EF31EB" w:rsidP="00EF31EB">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BD3B499" w14:textId="77777777" w:rsidR="00EF31EB" w:rsidRDefault="00EF31EB" w:rsidP="00EF31EB">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43C42E58" w14:textId="77777777" w:rsidR="00EF31EB" w:rsidRDefault="00EF31EB" w:rsidP="00EF31EB">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5832BADD" w14:textId="77777777" w:rsidR="00EF31EB" w:rsidRDefault="00EF31EB" w:rsidP="00EF31EB">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2D378268" w14:textId="77777777" w:rsidR="00EF31EB" w:rsidRDefault="00EF31EB" w:rsidP="00EF31EB">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4592AC9E" w14:textId="77777777" w:rsidR="00EF31EB" w:rsidRDefault="00EF31EB" w:rsidP="00EF31EB">
      <w:pPr>
        <w:spacing w:line="257" w:lineRule="atLeast"/>
        <w:ind w:firstLine="62"/>
        <w:jc w:val="both"/>
        <w:rPr>
          <w:color w:val="000000"/>
          <w:szCs w:val="24"/>
        </w:rPr>
      </w:pPr>
    </w:p>
    <w:p w14:paraId="26F50543" w14:textId="77777777" w:rsidR="00EF31EB" w:rsidRDefault="00EF31EB" w:rsidP="00EF31EB">
      <w:pPr>
        <w:spacing w:line="257" w:lineRule="atLeast"/>
        <w:ind w:left="360" w:hanging="360"/>
        <w:jc w:val="center"/>
        <w:rPr>
          <w:color w:val="000000"/>
          <w:szCs w:val="24"/>
        </w:rPr>
      </w:pPr>
      <w:r>
        <w:rPr>
          <w:b/>
          <w:bCs/>
          <w:caps/>
          <w:color w:val="000000"/>
          <w:szCs w:val="24"/>
        </w:rPr>
        <w:t>4.  ŠALIŲ BENDRADARBIAVIMAS</w:t>
      </w:r>
    </w:p>
    <w:p w14:paraId="20D7A958" w14:textId="77777777" w:rsidR="00EF31EB" w:rsidRDefault="00EF31EB" w:rsidP="00EF31EB">
      <w:pPr>
        <w:spacing w:line="257" w:lineRule="atLeast"/>
        <w:ind w:firstLine="62"/>
        <w:jc w:val="both"/>
        <w:rPr>
          <w:color w:val="000000"/>
          <w:szCs w:val="24"/>
        </w:rPr>
      </w:pPr>
    </w:p>
    <w:p w14:paraId="0C884BD2" w14:textId="77777777" w:rsidR="00EF31EB" w:rsidRDefault="00EF31EB" w:rsidP="00EF31EB">
      <w:pPr>
        <w:spacing w:line="257" w:lineRule="atLeast"/>
        <w:jc w:val="center"/>
        <w:rPr>
          <w:color w:val="000000"/>
          <w:szCs w:val="24"/>
        </w:rPr>
      </w:pPr>
      <w:r>
        <w:rPr>
          <w:b/>
          <w:bCs/>
          <w:color w:val="000000"/>
          <w:szCs w:val="24"/>
        </w:rPr>
        <w:t>4.1.  Šalių bendradarbiavimo pareiga</w:t>
      </w:r>
    </w:p>
    <w:p w14:paraId="63D16944" w14:textId="77777777" w:rsidR="00EF31EB" w:rsidRDefault="00EF31EB" w:rsidP="00EF31EB">
      <w:pPr>
        <w:spacing w:line="257" w:lineRule="atLeast"/>
        <w:ind w:firstLine="62"/>
        <w:rPr>
          <w:color w:val="000000"/>
          <w:szCs w:val="24"/>
        </w:rPr>
      </w:pPr>
    </w:p>
    <w:p w14:paraId="73C03575" w14:textId="77777777" w:rsidR="00EF31EB" w:rsidRDefault="00EF31EB" w:rsidP="00EF31EB">
      <w:pPr>
        <w:spacing w:line="257" w:lineRule="atLeast"/>
        <w:jc w:val="both"/>
        <w:rPr>
          <w:color w:val="000000"/>
          <w:szCs w:val="24"/>
        </w:rPr>
      </w:pPr>
      <w:r>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FCFCEF4" w14:textId="77777777" w:rsidR="00EF31EB" w:rsidRDefault="00EF31EB" w:rsidP="00EF31EB">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52432D72" w14:textId="77777777" w:rsidR="00EF31EB" w:rsidRDefault="00EF31EB" w:rsidP="00EF31EB">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76336134" w14:textId="77777777" w:rsidR="00EF31EB" w:rsidRDefault="00EF31EB" w:rsidP="00EF31EB">
      <w:pPr>
        <w:spacing w:line="257" w:lineRule="atLeast"/>
        <w:ind w:firstLine="115"/>
        <w:jc w:val="both"/>
        <w:rPr>
          <w:color w:val="000000"/>
          <w:szCs w:val="24"/>
        </w:rPr>
      </w:pPr>
    </w:p>
    <w:p w14:paraId="2C24EC39" w14:textId="77777777" w:rsidR="00EF31EB" w:rsidRDefault="00EF31EB" w:rsidP="00EF31EB">
      <w:pPr>
        <w:spacing w:line="257" w:lineRule="atLeast"/>
        <w:jc w:val="center"/>
        <w:rPr>
          <w:color w:val="000000"/>
          <w:szCs w:val="24"/>
        </w:rPr>
      </w:pPr>
      <w:r>
        <w:rPr>
          <w:b/>
          <w:bCs/>
          <w:color w:val="000000"/>
          <w:szCs w:val="24"/>
        </w:rPr>
        <w:t>4.2.  Kontaktiniai asmenys</w:t>
      </w:r>
    </w:p>
    <w:p w14:paraId="1F870294" w14:textId="77777777" w:rsidR="00EF31EB" w:rsidRDefault="00EF31EB" w:rsidP="00EF31EB">
      <w:pPr>
        <w:spacing w:line="257" w:lineRule="atLeast"/>
        <w:ind w:firstLine="62"/>
        <w:jc w:val="both"/>
        <w:rPr>
          <w:color w:val="000000"/>
          <w:szCs w:val="24"/>
        </w:rPr>
      </w:pPr>
    </w:p>
    <w:p w14:paraId="197AA044" w14:textId="77777777" w:rsidR="00EF31EB" w:rsidRDefault="00EF31EB" w:rsidP="00EF31EB">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10630289" w14:textId="77777777" w:rsidR="00EF31EB" w:rsidRDefault="00EF31EB" w:rsidP="00EF31EB">
      <w:pPr>
        <w:spacing w:line="257" w:lineRule="atLeast"/>
        <w:jc w:val="both"/>
        <w:rPr>
          <w:color w:val="000000"/>
          <w:szCs w:val="24"/>
        </w:rPr>
      </w:pPr>
      <w:r>
        <w:rPr>
          <w:color w:val="000000"/>
          <w:szCs w:val="24"/>
        </w:rPr>
        <w:lastRenderedPageBreak/>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4164ED3A" w14:textId="77777777" w:rsidR="00EF31EB" w:rsidRDefault="00EF31EB" w:rsidP="00EF31EB">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7EDB165" w14:textId="77777777" w:rsidR="00EF31EB" w:rsidRDefault="00EF31EB" w:rsidP="00EF31EB">
      <w:pPr>
        <w:spacing w:line="257" w:lineRule="atLeast"/>
        <w:ind w:firstLine="62"/>
        <w:jc w:val="both"/>
        <w:rPr>
          <w:color w:val="000000"/>
          <w:szCs w:val="24"/>
        </w:rPr>
      </w:pPr>
    </w:p>
    <w:p w14:paraId="54BB5C09" w14:textId="77777777" w:rsidR="00EF31EB" w:rsidRDefault="00EF31EB" w:rsidP="00EF31EB">
      <w:pPr>
        <w:spacing w:line="257" w:lineRule="atLeast"/>
        <w:jc w:val="center"/>
        <w:rPr>
          <w:color w:val="000000"/>
          <w:szCs w:val="24"/>
        </w:rPr>
      </w:pPr>
      <w:r>
        <w:rPr>
          <w:b/>
          <w:bCs/>
          <w:caps/>
          <w:color w:val="000000"/>
          <w:szCs w:val="24"/>
        </w:rPr>
        <w:t>5.  SUTARTIES VYKDYMO METU PATEIKIAMI DOKUMENTAI</w:t>
      </w:r>
    </w:p>
    <w:p w14:paraId="32C6B823" w14:textId="77777777" w:rsidR="00EF31EB" w:rsidRDefault="00EF31EB" w:rsidP="00EF31EB">
      <w:pPr>
        <w:spacing w:line="257" w:lineRule="atLeast"/>
        <w:ind w:firstLine="62"/>
        <w:jc w:val="both"/>
        <w:rPr>
          <w:color w:val="000000"/>
          <w:szCs w:val="24"/>
        </w:rPr>
      </w:pPr>
    </w:p>
    <w:p w14:paraId="0C92DBA7" w14:textId="77777777" w:rsidR="00EF31EB" w:rsidRDefault="00EF31EB" w:rsidP="00EF31EB">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79014D56" w14:textId="77777777" w:rsidR="00EF31EB" w:rsidRDefault="00EF31EB" w:rsidP="00EF31EB">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200DADF" w14:textId="77777777" w:rsidR="00EF31EB" w:rsidRDefault="00EF31EB" w:rsidP="00EF31EB">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35D975F4" w14:textId="77777777" w:rsidR="00EF31EB" w:rsidRDefault="00EF31EB" w:rsidP="00EF31EB">
      <w:pPr>
        <w:spacing w:line="257" w:lineRule="atLeast"/>
        <w:ind w:firstLine="62"/>
        <w:jc w:val="both"/>
        <w:rPr>
          <w:color w:val="000000"/>
          <w:szCs w:val="24"/>
        </w:rPr>
      </w:pPr>
    </w:p>
    <w:p w14:paraId="728EDC6B" w14:textId="77777777" w:rsidR="00EF31EB" w:rsidRDefault="00EF31EB" w:rsidP="00EF31EB">
      <w:pPr>
        <w:spacing w:line="257" w:lineRule="atLeast"/>
        <w:jc w:val="center"/>
        <w:rPr>
          <w:color w:val="000000"/>
          <w:szCs w:val="24"/>
        </w:rPr>
      </w:pPr>
      <w:r>
        <w:rPr>
          <w:b/>
          <w:bCs/>
          <w:caps/>
          <w:color w:val="000000"/>
          <w:szCs w:val="24"/>
        </w:rPr>
        <w:t>6.  PREKIŲ TIEKIMO PABAIGA IR PREKIŲ PRIĖMIMAS</w:t>
      </w:r>
    </w:p>
    <w:p w14:paraId="6DAAD959" w14:textId="77777777" w:rsidR="00EF31EB" w:rsidRDefault="00EF31EB" w:rsidP="00EF31EB">
      <w:pPr>
        <w:spacing w:line="257" w:lineRule="atLeast"/>
        <w:ind w:firstLine="62"/>
        <w:rPr>
          <w:color w:val="000000"/>
          <w:szCs w:val="24"/>
        </w:rPr>
      </w:pPr>
    </w:p>
    <w:p w14:paraId="4E611B80" w14:textId="77777777" w:rsidR="00EF31EB" w:rsidRDefault="00EF31EB" w:rsidP="00EF31EB">
      <w:pPr>
        <w:spacing w:line="257" w:lineRule="atLeast"/>
        <w:jc w:val="center"/>
        <w:rPr>
          <w:color w:val="000000"/>
          <w:szCs w:val="24"/>
        </w:rPr>
      </w:pPr>
      <w:r>
        <w:rPr>
          <w:b/>
          <w:bCs/>
          <w:color w:val="000000"/>
          <w:szCs w:val="24"/>
        </w:rPr>
        <w:t>6.1.  Prekių tiekimo pabaiga</w:t>
      </w:r>
    </w:p>
    <w:p w14:paraId="7E68D430" w14:textId="77777777" w:rsidR="00EF31EB" w:rsidRDefault="00EF31EB" w:rsidP="00EF31EB">
      <w:pPr>
        <w:spacing w:line="257" w:lineRule="atLeast"/>
        <w:ind w:firstLine="62"/>
        <w:rPr>
          <w:color w:val="000000"/>
          <w:szCs w:val="24"/>
        </w:rPr>
      </w:pPr>
    </w:p>
    <w:p w14:paraId="16A13BB6" w14:textId="77777777" w:rsidR="00EF31EB" w:rsidRDefault="00EF31EB" w:rsidP="00EF31EB">
      <w:pPr>
        <w:spacing w:line="257" w:lineRule="atLeast"/>
        <w:jc w:val="both"/>
        <w:rPr>
          <w:color w:val="000000"/>
          <w:szCs w:val="24"/>
        </w:rPr>
      </w:pPr>
      <w:r>
        <w:rPr>
          <w:color w:val="000000"/>
          <w:szCs w:val="24"/>
        </w:rPr>
        <w:t>6.1.1. Prekių tiekimas laikomas užbaigtu, kai yra įvykdytos visos šios sąlygos:</w:t>
      </w:r>
    </w:p>
    <w:p w14:paraId="427C7BC6" w14:textId="77777777" w:rsidR="00EF31EB" w:rsidRDefault="00EF31EB" w:rsidP="00EF31EB">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3CA53FC9" w14:textId="77777777" w:rsidR="00EF31EB" w:rsidRDefault="00EF31EB" w:rsidP="00EF31EB">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A8CC83B" w14:textId="77777777" w:rsidR="00EF31EB" w:rsidRDefault="00EF31EB" w:rsidP="00EF31EB">
      <w:pPr>
        <w:spacing w:line="257" w:lineRule="atLeast"/>
        <w:jc w:val="both"/>
        <w:rPr>
          <w:color w:val="000000"/>
          <w:szCs w:val="24"/>
        </w:rPr>
      </w:pPr>
      <w:r>
        <w:rPr>
          <w:color w:val="000000"/>
          <w:szCs w:val="24"/>
        </w:rPr>
        <w:t>6.1.1.3. Tiekėjas apmokė Pirkėjo personalą, kaip naudoti Prekes (jeigu to reikalaujama);</w:t>
      </w:r>
    </w:p>
    <w:p w14:paraId="75EA3A79" w14:textId="77777777" w:rsidR="00EF31EB" w:rsidRDefault="00EF31EB" w:rsidP="00EF31EB">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35D23941" w14:textId="77777777" w:rsidR="00EF31EB" w:rsidRDefault="00EF31EB" w:rsidP="00EF31EB">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5CEB51D8" w14:textId="77777777" w:rsidR="00EF31EB" w:rsidRDefault="00EF31EB" w:rsidP="00EF31EB">
      <w:pPr>
        <w:spacing w:line="257" w:lineRule="atLeast"/>
        <w:ind w:firstLine="62"/>
        <w:jc w:val="both"/>
        <w:rPr>
          <w:color w:val="000000"/>
          <w:szCs w:val="24"/>
        </w:rPr>
      </w:pPr>
    </w:p>
    <w:p w14:paraId="4AAFC680" w14:textId="77777777" w:rsidR="00EF31EB" w:rsidRDefault="00EF31EB" w:rsidP="00EF31EB">
      <w:pPr>
        <w:spacing w:line="257" w:lineRule="atLeast"/>
        <w:jc w:val="center"/>
        <w:rPr>
          <w:color w:val="000000"/>
          <w:szCs w:val="24"/>
        </w:rPr>
      </w:pPr>
      <w:r>
        <w:rPr>
          <w:b/>
          <w:bCs/>
          <w:color w:val="000000"/>
          <w:szCs w:val="24"/>
        </w:rPr>
        <w:t>6.2.  Prekių perdavimas–priėmimas</w:t>
      </w:r>
    </w:p>
    <w:p w14:paraId="545F0014" w14:textId="77777777" w:rsidR="00EF31EB" w:rsidRDefault="00EF31EB" w:rsidP="00EF31EB">
      <w:pPr>
        <w:spacing w:line="257" w:lineRule="atLeast"/>
        <w:ind w:firstLine="62"/>
        <w:jc w:val="both"/>
        <w:rPr>
          <w:color w:val="000000"/>
          <w:szCs w:val="24"/>
        </w:rPr>
      </w:pPr>
    </w:p>
    <w:p w14:paraId="5B92E877" w14:textId="77777777" w:rsidR="00EF31EB" w:rsidRDefault="00EF31EB" w:rsidP="00EF31EB">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DECF7F8" w14:textId="77777777" w:rsidR="00EF31EB" w:rsidRDefault="00EF31EB" w:rsidP="00EF31EB">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76F1BDA8" w14:textId="77777777" w:rsidR="00EF31EB" w:rsidRDefault="00EF31EB" w:rsidP="00EF31EB">
      <w:pPr>
        <w:spacing w:line="257" w:lineRule="atLeast"/>
        <w:jc w:val="both"/>
        <w:rPr>
          <w:color w:val="000000"/>
          <w:szCs w:val="24"/>
        </w:rPr>
      </w:pPr>
      <w:r>
        <w:rPr>
          <w:color w:val="000000"/>
          <w:szCs w:val="24"/>
        </w:rPr>
        <w:t>6.2.3. Tiekėjui pristačius Prekes, Pirkėjas atlieka jų patikrinimą ir privalo:</w:t>
      </w:r>
    </w:p>
    <w:p w14:paraId="3305CAB2" w14:textId="77777777" w:rsidR="00EF31EB" w:rsidRDefault="00EF31EB" w:rsidP="00EF31EB">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003DE177" w14:textId="77777777" w:rsidR="00EF31EB" w:rsidRDefault="00EF31EB" w:rsidP="00EF31EB">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60FF3AB1" w14:textId="77777777" w:rsidR="00EF31EB" w:rsidRDefault="00EF31EB" w:rsidP="00EF31EB">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3A7B7570" w14:textId="77777777" w:rsidR="00EF31EB" w:rsidRDefault="00EF31EB" w:rsidP="00EF31EB">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D552973" w14:textId="77777777" w:rsidR="00EF31EB" w:rsidRDefault="00EF31EB" w:rsidP="00EF31EB">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723D980" w14:textId="77777777" w:rsidR="00EF31EB" w:rsidRDefault="00EF31EB" w:rsidP="00EF31EB">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755BCA3B" w14:textId="77777777" w:rsidR="00EF31EB" w:rsidRDefault="00EF31EB" w:rsidP="00EF31EB">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5D6A2541" w14:textId="77777777" w:rsidR="00EF31EB" w:rsidRDefault="00EF31EB" w:rsidP="00EF31EB">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4C241723" w14:textId="77777777" w:rsidR="00EF31EB" w:rsidRDefault="00EF31EB" w:rsidP="00EF31EB">
      <w:pPr>
        <w:spacing w:line="257" w:lineRule="atLeast"/>
        <w:jc w:val="both"/>
        <w:rPr>
          <w:color w:val="000000"/>
          <w:szCs w:val="24"/>
        </w:rPr>
      </w:pPr>
      <w:r>
        <w:rPr>
          <w:color w:val="000000"/>
          <w:szCs w:val="24"/>
        </w:rPr>
        <w:t>6.2.9. Pirkėjas turi teisę naudotis Prekėmis tik po Prekių perdavimo-priėmimo akto pasirašymo.</w:t>
      </w:r>
    </w:p>
    <w:p w14:paraId="1F988278" w14:textId="77777777" w:rsidR="00EF31EB" w:rsidRDefault="00EF31EB" w:rsidP="00EF31EB">
      <w:pPr>
        <w:spacing w:line="257" w:lineRule="atLeast"/>
        <w:jc w:val="both"/>
        <w:rPr>
          <w:color w:val="000000"/>
          <w:szCs w:val="24"/>
        </w:rPr>
      </w:pPr>
      <w:r>
        <w:rPr>
          <w:color w:val="000000"/>
          <w:szCs w:val="24"/>
        </w:rPr>
        <w:t xml:space="preserve">6.2.10. Jeigu Tiekėjas Prekes pristatė per Specialiosiose sąlygose nustatytą Prekių pristatymo terminą, tačiau jos turi trūkumų ir Tiekėjas šių trūkumų neištaiso iki Specialiosiose sąlygose nurodyto Prekių </w:t>
      </w:r>
      <w:r>
        <w:rPr>
          <w:color w:val="000000"/>
          <w:szCs w:val="24"/>
        </w:rPr>
        <w:lastRenderedPageBreak/>
        <w:t>pristatymo termino pabaigos, Tiekėjui iki tinkamų Prekių pristatymo dienos taikomos Specialiosiose sąlygose nurodyto dydžio netesybos.</w:t>
      </w:r>
    </w:p>
    <w:p w14:paraId="38D1E686" w14:textId="77777777" w:rsidR="00EF31EB" w:rsidRDefault="00EF31EB" w:rsidP="00EF31EB">
      <w:pPr>
        <w:spacing w:line="257" w:lineRule="atLeast"/>
        <w:ind w:firstLine="62"/>
        <w:jc w:val="both"/>
        <w:rPr>
          <w:color w:val="000000"/>
          <w:szCs w:val="24"/>
        </w:rPr>
      </w:pPr>
    </w:p>
    <w:p w14:paraId="67856D9B" w14:textId="77777777" w:rsidR="00EF31EB" w:rsidRDefault="00EF31EB" w:rsidP="00EF31EB">
      <w:pPr>
        <w:spacing w:line="257" w:lineRule="atLeast"/>
        <w:jc w:val="center"/>
        <w:rPr>
          <w:color w:val="000000"/>
          <w:szCs w:val="24"/>
        </w:rPr>
      </w:pPr>
      <w:r>
        <w:rPr>
          <w:b/>
          <w:bCs/>
          <w:caps/>
          <w:color w:val="000000"/>
          <w:szCs w:val="24"/>
        </w:rPr>
        <w:t>7.  TIEKĖJO GARANTINIAI ĮSIPAREIGOJIMAI</w:t>
      </w:r>
    </w:p>
    <w:p w14:paraId="04CAC5BA" w14:textId="77777777" w:rsidR="00EF31EB" w:rsidRDefault="00EF31EB" w:rsidP="00EF31EB">
      <w:pPr>
        <w:spacing w:line="257" w:lineRule="atLeast"/>
        <w:ind w:firstLine="62"/>
        <w:rPr>
          <w:color w:val="000000"/>
          <w:szCs w:val="24"/>
        </w:rPr>
      </w:pPr>
    </w:p>
    <w:p w14:paraId="7210320E" w14:textId="77777777" w:rsidR="00EF31EB" w:rsidRDefault="00EF31EB" w:rsidP="00EF31EB">
      <w:pPr>
        <w:spacing w:line="257" w:lineRule="atLeast"/>
        <w:ind w:left="360" w:hanging="360"/>
        <w:jc w:val="center"/>
        <w:rPr>
          <w:color w:val="000000"/>
          <w:szCs w:val="24"/>
        </w:rPr>
      </w:pPr>
      <w:r>
        <w:rPr>
          <w:b/>
          <w:bCs/>
          <w:color w:val="000000"/>
          <w:szCs w:val="24"/>
        </w:rPr>
        <w:t>7.1.  Garantiniai terminai (jei taikoma)</w:t>
      </w:r>
    </w:p>
    <w:p w14:paraId="725D39D8" w14:textId="77777777" w:rsidR="00EF31EB" w:rsidRDefault="00EF31EB" w:rsidP="00EF31EB">
      <w:pPr>
        <w:spacing w:line="257" w:lineRule="atLeast"/>
        <w:ind w:left="360" w:firstLine="62"/>
        <w:rPr>
          <w:color w:val="000000"/>
          <w:szCs w:val="24"/>
        </w:rPr>
      </w:pPr>
    </w:p>
    <w:p w14:paraId="7D810FEC" w14:textId="77777777" w:rsidR="00EF31EB" w:rsidRDefault="00EF31EB" w:rsidP="00EF31EB">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B4CC5B2" w14:textId="77777777" w:rsidR="00EF31EB" w:rsidRDefault="00EF31EB" w:rsidP="00EF31EB">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2B492C56" w14:textId="77777777" w:rsidR="00EF31EB" w:rsidRDefault="00EF31EB" w:rsidP="00EF31EB">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1369D95" w14:textId="77777777" w:rsidR="00EF31EB" w:rsidRDefault="00EF31EB" w:rsidP="00EF31EB">
      <w:pPr>
        <w:spacing w:line="257" w:lineRule="atLeast"/>
        <w:ind w:firstLine="62"/>
        <w:jc w:val="both"/>
        <w:rPr>
          <w:color w:val="000000"/>
          <w:szCs w:val="24"/>
        </w:rPr>
      </w:pPr>
    </w:p>
    <w:p w14:paraId="17483BC4" w14:textId="77777777" w:rsidR="00EF31EB" w:rsidRDefault="00EF31EB" w:rsidP="00EF31EB">
      <w:pPr>
        <w:spacing w:line="257" w:lineRule="atLeast"/>
        <w:jc w:val="center"/>
        <w:rPr>
          <w:color w:val="000000"/>
          <w:szCs w:val="24"/>
        </w:rPr>
      </w:pPr>
      <w:r>
        <w:rPr>
          <w:b/>
          <w:bCs/>
          <w:color w:val="000000"/>
          <w:szCs w:val="24"/>
        </w:rPr>
        <w:t>7.2.  Pretenzijos dėl Prekių trūkumų</w:t>
      </w:r>
    </w:p>
    <w:p w14:paraId="4929917D" w14:textId="77777777" w:rsidR="00EF31EB" w:rsidRDefault="00EF31EB" w:rsidP="00EF31EB">
      <w:pPr>
        <w:spacing w:line="257" w:lineRule="atLeast"/>
        <w:ind w:firstLine="62"/>
        <w:jc w:val="both"/>
        <w:rPr>
          <w:color w:val="000000"/>
          <w:szCs w:val="24"/>
        </w:rPr>
      </w:pPr>
    </w:p>
    <w:p w14:paraId="5ABF4698" w14:textId="77777777" w:rsidR="00EF31EB" w:rsidRDefault="00EF31EB" w:rsidP="00EF31EB">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77041B6B" w14:textId="77777777" w:rsidR="00EF31EB" w:rsidRDefault="00EF31EB" w:rsidP="00EF31EB">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739CCEC8" w14:textId="77777777" w:rsidR="00EF31EB" w:rsidRDefault="00EF31EB" w:rsidP="00EF31EB">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1B5B2AF" w14:textId="77777777" w:rsidR="00EF31EB" w:rsidRDefault="00EF31EB" w:rsidP="00EF31EB">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1294D04C" w14:textId="77777777" w:rsidR="00EF31EB" w:rsidRDefault="00EF31EB" w:rsidP="00EF31EB">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7207BC96" w14:textId="77777777" w:rsidR="00EF31EB" w:rsidRDefault="00EF31EB" w:rsidP="00EF31EB">
      <w:pPr>
        <w:tabs>
          <w:tab w:val="left" w:pos="567"/>
          <w:tab w:val="left" w:pos="851"/>
          <w:tab w:val="left" w:pos="992"/>
          <w:tab w:val="left" w:pos="1134"/>
        </w:tabs>
        <w:jc w:val="both"/>
        <w:rPr>
          <w:rFonts w:eastAsia="Calibri"/>
          <w:kern w:val="2"/>
          <w:szCs w:val="24"/>
        </w:rPr>
      </w:pPr>
      <w:r>
        <w:rPr>
          <w:rFonts w:eastAsia="Calibri"/>
          <w:kern w:val="2"/>
          <w:szCs w:val="24"/>
        </w:rPr>
        <w:lastRenderedPageBreak/>
        <w:t>7.2.4. Ekspertizės išvados Šalims yra privalomos.</w:t>
      </w:r>
    </w:p>
    <w:p w14:paraId="2DDAC38D" w14:textId="77777777" w:rsidR="00EF31EB" w:rsidRDefault="00EF31EB" w:rsidP="00EF31EB">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C8CB1D8" w14:textId="77777777" w:rsidR="00EF31EB" w:rsidRDefault="00EF31EB" w:rsidP="00EF31EB">
      <w:pPr>
        <w:rPr>
          <w:sz w:val="14"/>
          <w:szCs w:val="14"/>
        </w:rPr>
      </w:pPr>
    </w:p>
    <w:p w14:paraId="7C8F7917" w14:textId="77777777" w:rsidR="00EF31EB" w:rsidRDefault="00EF31EB" w:rsidP="00EF31EB">
      <w:pPr>
        <w:spacing w:line="257" w:lineRule="atLeast"/>
        <w:ind w:firstLine="62"/>
        <w:jc w:val="both"/>
        <w:rPr>
          <w:color w:val="000000"/>
          <w:szCs w:val="24"/>
        </w:rPr>
      </w:pPr>
    </w:p>
    <w:p w14:paraId="27256E74" w14:textId="77777777" w:rsidR="00EF31EB" w:rsidRDefault="00EF31EB" w:rsidP="00EF31EB">
      <w:pPr>
        <w:spacing w:line="257" w:lineRule="atLeast"/>
        <w:jc w:val="center"/>
        <w:rPr>
          <w:color w:val="000000"/>
          <w:szCs w:val="24"/>
        </w:rPr>
      </w:pPr>
      <w:r>
        <w:rPr>
          <w:b/>
          <w:bCs/>
          <w:color w:val="000000"/>
          <w:szCs w:val="24"/>
        </w:rPr>
        <w:t>7.3.  Prekių trūkumų šalinimas</w:t>
      </w:r>
    </w:p>
    <w:p w14:paraId="620B1ECC" w14:textId="77777777" w:rsidR="00EF31EB" w:rsidRDefault="00EF31EB" w:rsidP="00EF31EB">
      <w:pPr>
        <w:spacing w:line="257" w:lineRule="atLeast"/>
        <w:ind w:firstLine="62"/>
        <w:jc w:val="both"/>
        <w:rPr>
          <w:color w:val="000000"/>
          <w:szCs w:val="24"/>
        </w:rPr>
      </w:pPr>
    </w:p>
    <w:p w14:paraId="5FA95CF6" w14:textId="77777777" w:rsidR="00EF31EB" w:rsidRDefault="00EF31EB" w:rsidP="00EF31EB">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7F6035EF" w14:textId="77777777" w:rsidR="00EF31EB" w:rsidRDefault="00EF31EB" w:rsidP="00EF31EB">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9021999" w14:textId="77777777" w:rsidR="00EF31EB" w:rsidRDefault="00EF31EB" w:rsidP="00EF31EB">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509CBB27" w14:textId="77777777" w:rsidR="00EF31EB" w:rsidRDefault="00EF31EB" w:rsidP="00EF31EB">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27C4A654" w14:textId="77777777" w:rsidR="00EF31EB" w:rsidRDefault="00EF31EB" w:rsidP="00EF31EB">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3E2DB237" w14:textId="77777777" w:rsidR="00EF31EB" w:rsidRDefault="00EF31EB" w:rsidP="00EF31EB">
      <w:pPr>
        <w:spacing w:line="257" w:lineRule="atLeast"/>
        <w:jc w:val="both"/>
        <w:rPr>
          <w:color w:val="000000"/>
          <w:szCs w:val="24"/>
        </w:rPr>
      </w:pPr>
      <w:r>
        <w:rPr>
          <w:color w:val="000000"/>
          <w:szCs w:val="24"/>
        </w:rPr>
        <w:t>7.3.6. Tiekėjas, pašalinęs visus Prekių trūkumus, privalo apie tai informuoti Pirkėją.</w:t>
      </w:r>
    </w:p>
    <w:p w14:paraId="7A1ACFAE" w14:textId="77777777" w:rsidR="00EF31EB" w:rsidRDefault="00EF31EB" w:rsidP="00EF31EB">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19E2F08" w14:textId="77777777" w:rsidR="00EF31EB" w:rsidRDefault="00EF31EB" w:rsidP="00EF31EB">
      <w:pPr>
        <w:spacing w:line="257" w:lineRule="atLeast"/>
        <w:ind w:firstLine="62"/>
        <w:jc w:val="both"/>
        <w:rPr>
          <w:color w:val="000000"/>
          <w:szCs w:val="24"/>
        </w:rPr>
      </w:pPr>
    </w:p>
    <w:p w14:paraId="5C7F4A9A" w14:textId="77777777" w:rsidR="00EF31EB" w:rsidRDefault="00EF31EB" w:rsidP="00EF31EB">
      <w:pPr>
        <w:spacing w:line="257" w:lineRule="atLeast"/>
        <w:jc w:val="center"/>
        <w:rPr>
          <w:color w:val="000000"/>
          <w:szCs w:val="24"/>
        </w:rPr>
      </w:pPr>
      <w:r>
        <w:rPr>
          <w:b/>
          <w:bCs/>
          <w:color w:val="000000"/>
          <w:szCs w:val="24"/>
        </w:rPr>
        <w:t>7.4.  Pirkėjo teisės, Tiekėjui nepašalinus Prekių trūkumų</w:t>
      </w:r>
    </w:p>
    <w:p w14:paraId="1A5DEA29" w14:textId="77777777" w:rsidR="00EF31EB" w:rsidRDefault="00EF31EB" w:rsidP="00EF31EB">
      <w:pPr>
        <w:spacing w:line="257" w:lineRule="atLeast"/>
        <w:ind w:firstLine="62"/>
        <w:jc w:val="both"/>
        <w:rPr>
          <w:color w:val="000000"/>
          <w:szCs w:val="24"/>
        </w:rPr>
      </w:pPr>
    </w:p>
    <w:p w14:paraId="1FECF62C" w14:textId="77777777" w:rsidR="00EF31EB" w:rsidRDefault="00EF31EB" w:rsidP="00EF31EB">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60ACB034" w14:textId="77777777" w:rsidR="00EF31EB" w:rsidRDefault="00EF31EB" w:rsidP="00EF31EB">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5BF099E6" w14:textId="77777777" w:rsidR="00EF31EB" w:rsidRDefault="00EF31EB" w:rsidP="00EF31EB">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384CF2AF" w14:textId="77777777" w:rsidR="00EF31EB" w:rsidRDefault="00EF31EB" w:rsidP="00EF31EB">
      <w:pPr>
        <w:spacing w:line="257" w:lineRule="atLeast"/>
        <w:jc w:val="both"/>
        <w:rPr>
          <w:color w:val="000000"/>
          <w:szCs w:val="24"/>
        </w:rPr>
      </w:pPr>
      <w:r>
        <w:rPr>
          <w:szCs w:val="24"/>
        </w:rPr>
        <w:lastRenderedPageBreak/>
        <w:t xml:space="preserve">7.4.1.3. grąžinti Prekes Tiekėjui ir nemokėti už tokias Prekes ar reikalauti grąžinti </w:t>
      </w:r>
      <w:r>
        <w:rPr>
          <w:color w:val="000000"/>
          <w:szCs w:val="24"/>
        </w:rPr>
        <w:t>už Prekes sumokėtą sumą bei nutraukti Sutartį.</w:t>
      </w:r>
    </w:p>
    <w:p w14:paraId="7B06ED27" w14:textId="77777777" w:rsidR="00EF31EB" w:rsidRDefault="00EF31EB" w:rsidP="00EF31EB">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3C4D93E" w14:textId="77777777" w:rsidR="00EF31EB" w:rsidRDefault="00EF31EB" w:rsidP="00EF31EB">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41CF04E7" w14:textId="77777777" w:rsidR="00EF31EB" w:rsidRDefault="00EF31EB" w:rsidP="00EF31EB">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3DFBE28B" w14:textId="77777777" w:rsidR="00EF31EB" w:rsidRDefault="00EF31EB" w:rsidP="00EF31EB">
      <w:pPr>
        <w:spacing w:line="257" w:lineRule="atLeast"/>
        <w:ind w:firstLine="62"/>
        <w:jc w:val="both"/>
        <w:rPr>
          <w:color w:val="000000"/>
          <w:szCs w:val="24"/>
        </w:rPr>
      </w:pPr>
    </w:p>
    <w:p w14:paraId="032EB30F" w14:textId="77777777" w:rsidR="00EF31EB" w:rsidRDefault="00EF31EB" w:rsidP="00EF31EB">
      <w:pPr>
        <w:spacing w:line="257" w:lineRule="atLeast"/>
        <w:jc w:val="center"/>
        <w:rPr>
          <w:color w:val="000000"/>
          <w:szCs w:val="24"/>
        </w:rPr>
      </w:pPr>
      <w:r>
        <w:rPr>
          <w:b/>
          <w:bCs/>
          <w:caps/>
          <w:color w:val="000000"/>
          <w:szCs w:val="24"/>
        </w:rPr>
        <w:t>8.  PRISTATYMO TERMINAI</w:t>
      </w:r>
    </w:p>
    <w:p w14:paraId="319801A5" w14:textId="77777777" w:rsidR="00EF31EB" w:rsidRDefault="00EF31EB" w:rsidP="00EF31EB">
      <w:pPr>
        <w:spacing w:line="257" w:lineRule="atLeast"/>
        <w:ind w:firstLine="62"/>
        <w:rPr>
          <w:color w:val="000000"/>
          <w:szCs w:val="24"/>
        </w:rPr>
      </w:pPr>
    </w:p>
    <w:p w14:paraId="2F83DD74" w14:textId="77777777" w:rsidR="00EF31EB" w:rsidRDefault="00EF31EB" w:rsidP="00EF31EB">
      <w:pPr>
        <w:spacing w:line="257" w:lineRule="atLeast"/>
        <w:jc w:val="center"/>
        <w:rPr>
          <w:color w:val="000000"/>
          <w:szCs w:val="24"/>
        </w:rPr>
      </w:pPr>
      <w:r>
        <w:rPr>
          <w:b/>
          <w:bCs/>
          <w:color w:val="000000"/>
          <w:szCs w:val="24"/>
        </w:rPr>
        <w:t>8.1.  Pristatymo terminai ir Prekių tiekimo grafikas</w:t>
      </w:r>
    </w:p>
    <w:p w14:paraId="70D372B2" w14:textId="77777777" w:rsidR="00EF31EB" w:rsidRDefault="00EF31EB" w:rsidP="00EF31EB">
      <w:pPr>
        <w:spacing w:line="257" w:lineRule="atLeast"/>
        <w:ind w:firstLine="62"/>
        <w:jc w:val="both"/>
        <w:rPr>
          <w:color w:val="000000"/>
          <w:szCs w:val="24"/>
        </w:rPr>
      </w:pPr>
    </w:p>
    <w:p w14:paraId="7AE40268" w14:textId="77777777" w:rsidR="00EF31EB" w:rsidRDefault="00EF31EB" w:rsidP="00EF31EB">
      <w:pPr>
        <w:spacing w:line="257" w:lineRule="atLeast"/>
        <w:jc w:val="both"/>
        <w:rPr>
          <w:color w:val="000000"/>
          <w:szCs w:val="24"/>
        </w:rPr>
      </w:pPr>
      <w:r>
        <w:rPr>
          <w:color w:val="000000"/>
          <w:szCs w:val="24"/>
        </w:rPr>
        <w:t>8.1.1. Tiekėjas privalo pristatyti Prekes laikydamasis terminų, nurodytų Specialiosiose sąlygose.</w:t>
      </w:r>
    </w:p>
    <w:p w14:paraId="183D57C7" w14:textId="77777777" w:rsidR="00EF31EB" w:rsidRDefault="00EF31EB" w:rsidP="00EF31EB">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045D3AD9" w14:textId="77777777" w:rsidR="00EF31EB" w:rsidRDefault="00EF31EB" w:rsidP="00EF31EB">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07A74A3D" w14:textId="77777777" w:rsidR="00EF31EB" w:rsidRDefault="00EF31EB" w:rsidP="00EF31EB">
      <w:pPr>
        <w:spacing w:line="257" w:lineRule="atLeast"/>
        <w:ind w:firstLine="62"/>
        <w:jc w:val="both"/>
        <w:rPr>
          <w:color w:val="000000"/>
          <w:szCs w:val="24"/>
        </w:rPr>
      </w:pPr>
    </w:p>
    <w:p w14:paraId="37D7AA80" w14:textId="77777777" w:rsidR="00EF31EB" w:rsidRDefault="00EF31EB" w:rsidP="00EF31EB">
      <w:pPr>
        <w:spacing w:line="257" w:lineRule="atLeast"/>
        <w:jc w:val="center"/>
        <w:rPr>
          <w:color w:val="000000"/>
          <w:szCs w:val="24"/>
        </w:rPr>
      </w:pPr>
      <w:r>
        <w:rPr>
          <w:b/>
          <w:bCs/>
          <w:color w:val="000000"/>
          <w:szCs w:val="24"/>
        </w:rPr>
        <w:t>8.2.  Netesybos už Prekių pristatymo vėlavimą</w:t>
      </w:r>
    </w:p>
    <w:p w14:paraId="67B4CE02" w14:textId="77777777" w:rsidR="00EF31EB" w:rsidRDefault="00EF31EB" w:rsidP="00EF31EB">
      <w:pPr>
        <w:spacing w:line="257" w:lineRule="atLeast"/>
        <w:ind w:firstLine="62"/>
        <w:jc w:val="both"/>
        <w:rPr>
          <w:color w:val="000000"/>
          <w:szCs w:val="24"/>
        </w:rPr>
      </w:pPr>
    </w:p>
    <w:p w14:paraId="1E5016F1" w14:textId="77777777" w:rsidR="00EF31EB" w:rsidRDefault="00EF31EB" w:rsidP="00EF31EB">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18CEAD4" w14:textId="77777777" w:rsidR="00EF31EB" w:rsidRDefault="00EF31EB" w:rsidP="00EF31EB">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1619813D" w14:textId="77777777" w:rsidR="00EF31EB" w:rsidRDefault="00EF31EB" w:rsidP="00EF31EB">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6B7FB9CE" w14:textId="77777777" w:rsidR="00EF31EB" w:rsidRDefault="00EF31EB" w:rsidP="00EF31EB">
      <w:pPr>
        <w:spacing w:line="257" w:lineRule="atLeast"/>
        <w:ind w:firstLine="62"/>
        <w:jc w:val="both"/>
        <w:rPr>
          <w:color w:val="000000"/>
          <w:szCs w:val="24"/>
        </w:rPr>
      </w:pPr>
    </w:p>
    <w:p w14:paraId="1E080578" w14:textId="77777777" w:rsidR="00EF31EB" w:rsidRDefault="00EF31EB" w:rsidP="00EF31EB">
      <w:pPr>
        <w:spacing w:line="257" w:lineRule="atLeast"/>
        <w:jc w:val="center"/>
        <w:rPr>
          <w:color w:val="000000"/>
          <w:szCs w:val="24"/>
        </w:rPr>
      </w:pPr>
      <w:r>
        <w:rPr>
          <w:b/>
          <w:bCs/>
          <w:caps/>
          <w:color w:val="000000"/>
          <w:szCs w:val="24"/>
        </w:rPr>
        <w:t>9.  PRIEVOLIŲ PAGAL SUTARTĮ ĮVYKDYMO UŽTIKRINIMO BŪDAI</w:t>
      </w:r>
    </w:p>
    <w:p w14:paraId="34C67E92" w14:textId="77777777" w:rsidR="00EF31EB" w:rsidRDefault="00EF31EB" w:rsidP="00EF31EB">
      <w:pPr>
        <w:spacing w:line="257" w:lineRule="atLeast"/>
        <w:ind w:firstLine="62"/>
        <w:rPr>
          <w:color w:val="000000"/>
          <w:szCs w:val="24"/>
        </w:rPr>
      </w:pPr>
    </w:p>
    <w:p w14:paraId="3DF286CC" w14:textId="77777777" w:rsidR="00EF31EB" w:rsidRDefault="00EF31EB" w:rsidP="00EF31EB">
      <w:pPr>
        <w:spacing w:line="257" w:lineRule="atLeast"/>
        <w:jc w:val="both"/>
        <w:rPr>
          <w:color w:val="000000"/>
          <w:szCs w:val="24"/>
        </w:rPr>
      </w:pPr>
      <w:r>
        <w:rPr>
          <w:color w:val="000000"/>
          <w:szCs w:val="24"/>
        </w:rPr>
        <w:lastRenderedPageBreak/>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C2A1F32" w14:textId="77777777" w:rsidR="00EF31EB" w:rsidRDefault="00EF31EB" w:rsidP="00EF31EB">
      <w:pPr>
        <w:spacing w:line="257" w:lineRule="atLeast"/>
        <w:ind w:firstLine="62"/>
        <w:jc w:val="both"/>
        <w:rPr>
          <w:color w:val="000000"/>
          <w:szCs w:val="24"/>
        </w:rPr>
      </w:pPr>
    </w:p>
    <w:p w14:paraId="16FB87E6" w14:textId="77777777" w:rsidR="00EF31EB" w:rsidRDefault="00EF31EB" w:rsidP="00EF31EB">
      <w:pPr>
        <w:spacing w:line="257" w:lineRule="atLeast"/>
        <w:jc w:val="center"/>
        <w:rPr>
          <w:color w:val="000000"/>
          <w:szCs w:val="24"/>
        </w:rPr>
      </w:pPr>
      <w:r>
        <w:rPr>
          <w:b/>
          <w:bCs/>
          <w:caps/>
          <w:color w:val="000000"/>
          <w:szCs w:val="24"/>
        </w:rPr>
        <w:t>10.  SUTARTIES ĮVYKDYMO UŽTIKRINIMAS (JEI TAIKOMA)</w:t>
      </w:r>
    </w:p>
    <w:p w14:paraId="4A994803" w14:textId="77777777" w:rsidR="00EF31EB" w:rsidRDefault="00EF31EB" w:rsidP="00EF31EB">
      <w:pPr>
        <w:spacing w:line="257" w:lineRule="atLeast"/>
        <w:ind w:firstLine="62"/>
        <w:jc w:val="both"/>
        <w:rPr>
          <w:color w:val="000000"/>
          <w:szCs w:val="24"/>
        </w:rPr>
      </w:pPr>
    </w:p>
    <w:p w14:paraId="756C8389" w14:textId="77777777" w:rsidR="00EF31EB" w:rsidRDefault="00EF31EB" w:rsidP="00EF31EB">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5EFF26EA" w14:textId="77777777" w:rsidR="00EF31EB" w:rsidRDefault="00EF31EB" w:rsidP="00EF31EB">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D84BA7E" w14:textId="77777777" w:rsidR="00EF31EB" w:rsidRDefault="00EF31EB" w:rsidP="00EF31EB">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67F36BA8" w14:textId="77777777" w:rsidR="00EF31EB" w:rsidRDefault="00EF31EB" w:rsidP="00EF31EB">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075FDDA" w14:textId="77777777" w:rsidR="00EF31EB" w:rsidRDefault="00EF31EB" w:rsidP="00EF31EB">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998444D" w14:textId="77777777" w:rsidR="00EF31EB" w:rsidRDefault="00EF31EB" w:rsidP="00EF31EB">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18108F9" w14:textId="77777777" w:rsidR="00EF31EB" w:rsidRDefault="00EF31EB" w:rsidP="00EF31EB">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7E423D4D" w14:textId="77777777" w:rsidR="00EF31EB" w:rsidRDefault="00EF31EB" w:rsidP="00EF31EB">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4E36B51F" w14:textId="77777777" w:rsidR="00EF31EB" w:rsidRDefault="00EF31EB" w:rsidP="00EF31EB">
      <w:pPr>
        <w:spacing w:line="257" w:lineRule="atLeast"/>
        <w:jc w:val="both"/>
        <w:textAlignment w:val="baseline"/>
        <w:rPr>
          <w:color w:val="000000"/>
          <w:szCs w:val="24"/>
        </w:rPr>
      </w:pPr>
      <w:r>
        <w:rPr>
          <w:color w:val="000000"/>
          <w:szCs w:val="24"/>
        </w:rPr>
        <w:t>10.8. Sutarties įvykdymo užtikrinimo suma turi būti nurodoma ir išmokama eurais. </w:t>
      </w:r>
    </w:p>
    <w:p w14:paraId="23CF53BC" w14:textId="77777777" w:rsidR="00EF31EB" w:rsidRDefault="00EF31EB" w:rsidP="00EF31EB">
      <w:pPr>
        <w:spacing w:line="257" w:lineRule="atLeast"/>
        <w:jc w:val="both"/>
        <w:textAlignment w:val="baseline"/>
        <w:rPr>
          <w:szCs w:val="24"/>
        </w:rPr>
      </w:pPr>
      <w:r>
        <w:rPr>
          <w:color w:val="000000"/>
          <w:szCs w:val="24"/>
        </w:rPr>
        <w:lastRenderedPageBreak/>
        <w:t xml:space="preserve">10.9. Sutarties įvykdymo užtikrinimas turi būti surašytas lietuvių arba kita kalba (esant Pirkėjo </w:t>
      </w:r>
      <w:r>
        <w:rPr>
          <w:szCs w:val="24"/>
        </w:rPr>
        <w:t>prašymui, turi būti pateiktas vertimas į lietuvių kalbą). </w:t>
      </w:r>
    </w:p>
    <w:p w14:paraId="63CC153B" w14:textId="77777777" w:rsidR="00EF31EB" w:rsidRDefault="00EF31EB" w:rsidP="00EF31EB">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275772A5" w14:textId="77777777" w:rsidR="00EF31EB" w:rsidRDefault="00EF31EB" w:rsidP="00EF31EB">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0D5E13B" w14:textId="77777777" w:rsidR="00EF31EB" w:rsidRDefault="00EF31EB" w:rsidP="00EF31EB">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82E849B" w14:textId="77777777" w:rsidR="00EF31EB" w:rsidRDefault="00EF31EB" w:rsidP="00EF31EB">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BA1DE8F" w14:textId="77777777" w:rsidR="00EF31EB" w:rsidRDefault="00EF31EB" w:rsidP="00EF31EB">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BE41342" w14:textId="77777777" w:rsidR="00EF31EB" w:rsidRDefault="00EF31EB" w:rsidP="00EF31EB">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47C36F77" w14:textId="77777777" w:rsidR="00EF31EB" w:rsidRDefault="00EF31EB" w:rsidP="00EF31EB">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2F9813AE" w14:textId="77777777" w:rsidR="00EF31EB" w:rsidRDefault="00EF31EB" w:rsidP="00EF31EB">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7837BFD1" w14:textId="77777777" w:rsidR="00EF31EB" w:rsidRDefault="00EF31EB" w:rsidP="00EF31EB">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0DC6AB51" w14:textId="77777777" w:rsidR="00EF31EB" w:rsidRDefault="00EF31EB" w:rsidP="00EF31EB">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9A6F59B" w14:textId="77777777" w:rsidR="00EF31EB" w:rsidRDefault="00EF31EB" w:rsidP="00EF31EB">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3528F11C" w14:textId="77777777" w:rsidR="00EF31EB" w:rsidRDefault="00EF31EB" w:rsidP="00EF31EB">
      <w:pPr>
        <w:spacing w:line="257" w:lineRule="atLeast"/>
        <w:ind w:firstLine="62"/>
        <w:jc w:val="both"/>
        <w:textAlignment w:val="baseline"/>
        <w:rPr>
          <w:color w:val="000000"/>
          <w:szCs w:val="24"/>
        </w:rPr>
      </w:pPr>
    </w:p>
    <w:p w14:paraId="7EB682AE" w14:textId="77777777" w:rsidR="00EF31EB" w:rsidRDefault="00EF31EB" w:rsidP="00EF31EB">
      <w:pPr>
        <w:spacing w:line="257" w:lineRule="atLeast"/>
        <w:jc w:val="center"/>
        <w:rPr>
          <w:color w:val="000000"/>
          <w:szCs w:val="24"/>
        </w:rPr>
      </w:pPr>
      <w:r>
        <w:rPr>
          <w:b/>
          <w:bCs/>
          <w:caps/>
          <w:color w:val="000000"/>
          <w:szCs w:val="24"/>
        </w:rPr>
        <w:t>11.  SUTARTIES KAINA IR JOS PERSKAIČIAVIMAS</w:t>
      </w:r>
    </w:p>
    <w:p w14:paraId="3AC0404D" w14:textId="77777777" w:rsidR="00EF31EB" w:rsidRDefault="00EF31EB" w:rsidP="00EF31EB">
      <w:pPr>
        <w:spacing w:line="257" w:lineRule="atLeast"/>
        <w:ind w:firstLine="62"/>
        <w:jc w:val="both"/>
        <w:rPr>
          <w:color w:val="000000"/>
          <w:szCs w:val="24"/>
        </w:rPr>
      </w:pPr>
    </w:p>
    <w:p w14:paraId="7C6FA3CF" w14:textId="77777777" w:rsidR="00EF31EB" w:rsidRDefault="00EF31EB" w:rsidP="00EF31EB">
      <w:pPr>
        <w:spacing w:line="257" w:lineRule="atLeast"/>
        <w:jc w:val="both"/>
        <w:rPr>
          <w:color w:val="000000"/>
          <w:szCs w:val="24"/>
        </w:rPr>
      </w:pPr>
      <w:r>
        <w:rPr>
          <w:color w:val="000000"/>
          <w:szCs w:val="24"/>
        </w:rPr>
        <w:lastRenderedPageBreak/>
        <w:t>11.1. Sutarties kaina, kurią Pirkėjas privalo sumokėti Tiekėjui už faktiškai pristatytas Prekes pagal Sutarties sąlygas, įskaitant visus Susitarimus, yra apskaičiuojama, taikant kainos apskaičiavimo būdą ar būdus, nurodytus Specialiosiose sąlygose.</w:t>
      </w:r>
    </w:p>
    <w:p w14:paraId="61EC343C" w14:textId="77777777" w:rsidR="00EF31EB" w:rsidRDefault="00EF31EB" w:rsidP="00EF31EB">
      <w:pPr>
        <w:spacing w:line="257" w:lineRule="atLeast"/>
        <w:jc w:val="both"/>
        <w:rPr>
          <w:color w:val="000000"/>
          <w:szCs w:val="24"/>
        </w:rPr>
      </w:pPr>
      <w:r>
        <w:rPr>
          <w:color w:val="000000"/>
          <w:szCs w:val="24"/>
        </w:rPr>
        <w:t>11.2. Pradinės sutarties vertė yra nurodyta Specialiosiose sąlygose.</w:t>
      </w:r>
    </w:p>
    <w:p w14:paraId="3D9CBB56" w14:textId="77777777" w:rsidR="00EF31EB" w:rsidRDefault="00EF31EB" w:rsidP="00EF31EB">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0CBAE67" w14:textId="77777777" w:rsidR="00EF31EB" w:rsidRDefault="00EF31EB" w:rsidP="00EF31EB">
      <w:pPr>
        <w:spacing w:line="257" w:lineRule="atLeast"/>
        <w:jc w:val="both"/>
        <w:rPr>
          <w:color w:val="000000"/>
          <w:szCs w:val="24"/>
        </w:rPr>
      </w:pPr>
      <w:r>
        <w:rPr>
          <w:color w:val="000000"/>
          <w:szCs w:val="24"/>
        </w:rPr>
        <w:t>11.4. Sutarties kainos peržiūra atliekama Specialiosiose sąlygose nustatyta tvarka.</w:t>
      </w:r>
    </w:p>
    <w:p w14:paraId="60EE8F4A" w14:textId="77777777" w:rsidR="00EF31EB" w:rsidRDefault="00EF31EB" w:rsidP="00EF31EB">
      <w:pPr>
        <w:spacing w:line="257" w:lineRule="atLeast"/>
        <w:ind w:firstLine="62"/>
        <w:jc w:val="both"/>
        <w:rPr>
          <w:color w:val="000000"/>
          <w:szCs w:val="24"/>
        </w:rPr>
      </w:pPr>
    </w:p>
    <w:p w14:paraId="3AFBFCF9" w14:textId="77777777" w:rsidR="00EF31EB" w:rsidRDefault="00EF31EB" w:rsidP="00EF31EB">
      <w:pPr>
        <w:spacing w:line="257" w:lineRule="atLeast"/>
        <w:jc w:val="center"/>
        <w:rPr>
          <w:color w:val="000000"/>
          <w:szCs w:val="24"/>
        </w:rPr>
      </w:pPr>
      <w:r>
        <w:rPr>
          <w:b/>
          <w:bCs/>
          <w:caps/>
          <w:color w:val="000000"/>
          <w:szCs w:val="24"/>
        </w:rPr>
        <w:t>12.  ATSISKAITYMO TVARKA</w:t>
      </w:r>
    </w:p>
    <w:p w14:paraId="7024B64B" w14:textId="77777777" w:rsidR="00EF31EB" w:rsidRDefault="00EF31EB" w:rsidP="00EF31EB">
      <w:pPr>
        <w:spacing w:line="257" w:lineRule="atLeast"/>
        <w:ind w:firstLine="62"/>
        <w:jc w:val="center"/>
        <w:rPr>
          <w:color w:val="000000"/>
          <w:szCs w:val="24"/>
        </w:rPr>
      </w:pPr>
    </w:p>
    <w:p w14:paraId="4B725348" w14:textId="77777777" w:rsidR="00EF31EB" w:rsidRDefault="00EF31EB" w:rsidP="00EF31EB">
      <w:pPr>
        <w:spacing w:line="257" w:lineRule="atLeast"/>
        <w:jc w:val="center"/>
        <w:rPr>
          <w:color w:val="000000"/>
          <w:szCs w:val="24"/>
        </w:rPr>
      </w:pPr>
      <w:r>
        <w:rPr>
          <w:b/>
          <w:bCs/>
          <w:color w:val="000000"/>
          <w:szCs w:val="24"/>
        </w:rPr>
        <w:t>12.1.  Išankstinis mokėjimas (avansas) (jei taikoma)</w:t>
      </w:r>
    </w:p>
    <w:p w14:paraId="7BF1CAB1" w14:textId="77777777" w:rsidR="00EF31EB" w:rsidRDefault="00EF31EB" w:rsidP="00EF31EB">
      <w:pPr>
        <w:spacing w:line="257" w:lineRule="atLeast"/>
        <w:ind w:firstLine="62"/>
        <w:jc w:val="both"/>
        <w:rPr>
          <w:color w:val="000000"/>
          <w:szCs w:val="24"/>
        </w:rPr>
      </w:pPr>
    </w:p>
    <w:p w14:paraId="05F9EAD4" w14:textId="77777777" w:rsidR="00EF31EB" w:rsidRDefault="00EF31EB" w:rsidP="00EF31EB">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5FB28AAD" w14:textId="77777777" w:rsidR="00EF31EB" w:rsidRDefault="00EF31EB" w:rsidP="00EF31EB">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5F7EE982" w14:textId="77777777" w:rsidR="00EF31EB" w:rsidRDefault="00EF31EB" w:rsidP="00EF31EB">
      <w:pPr>
        <w:spacing w:line="257" w:lineRule="atLeast"/>
        <w:jc w:val="both"/>
        <w:textAlignment w:val="baseline"/>
        <w:rPr>
          <w:color w:val="000000"/>
          <w:szCs w:val="24"/>
        </w:rPr>
      </w:pPr>
      <w:r>
        <w:rPr>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 </w:t>
      </w:r>
    </w:p>
    <w:p w14:paraId="22D11830" w14:textId="77777777" w:rsidR="00EF31EB" w:rsidRDefault="00EF31EB" w:rsidP="00EF31EB">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4A99BBDC" w14:textId="77777777" w:rsidR="00EF31EB" w:rsidRDefault="00EF31EB" w:rsidP="00EF31EB">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06C8B946" w14:textId="77777777" w:rsidR="00EF31EB" w:rsidRDefault="00EF31EB" w:rsidP="00EF31EB">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D785771" w14:textId="77777777" w:rsidR="00EF31EB" w:rsidRDefault="00EF31EB" w:rsidP="00EF31EB">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CBF7FE9" w14:textId="77777777" w:rsidR="00EF31EB" w:rsidRDefault="00EF31EB" w:rsidP="00EF31EB">
      <w:pPr>
        <w:spacing w:line="257" w:lineRule="atLeast"/>
        <w:jc w:val="both"/>
        <w:textAlignment w:val="baseline"/>
        <w:rPr>
          <w:color w:val="000000"/>
          <w:szCs w:val="24"/>
        </w:rPr>
      </w:pPr>
      <w:r>
        <w:rPr>
          <w:color w:val="000000"/>
          <w:szCs w:val="24"/>
        </w:rPr>
        <w:t>12.1.7. Avanso užtikrinimo suma turi būti nurodoma ir išmokama eurais. </w:t>
      </w:r>
    </w:p>
    <w:p w14:paraId="099B0323" w14:textId="77777777" w:rsidR="00EF31EB" w:rsidRDefault="00EF31EB" w:rsidP="00EF31EB">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1AD40200" w14:textId="77777777" w:rsidR="00EF31EB" w:rsidRDefault="00EF31EB" w:rsidP="00EF31EB">
      <w:pPr>
        <w:spacing w:line="257" w:lineRule="atLeast"/>
        <w:jc w:val="both"/>
        <w:textAlignment w:val="baseline"/>
        <w:rPr>
          <w:color w:val="000000"/>
          <w:szCs w:val="24"/>
        </w:rPr>
      </w:pPr>
      <w:r>
        <w:rPr>
          <w:color w:val="000000"/>
          <w:szCs w:val="24"/>
        </w:rPr>
        <w:lastRenderedPageBreak/>
        <w:t>12.1.9. Avanso užtikrinimas, neatitinkantis šiame Sutarties poskyryje nustatytų reikalavimų, nebus priimamas. </w:t>
      </w:r>
    </w:p>
    <w:p w14:paraId="525D7AE3" w14:textId="77777777" w:rsidR="00EF31EB" w:rsidRDefault="00EF31EB" w:rsidP="00EF31EB">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7403BD7" w14:textId="77777777" w:rsidR="00EF31EB" w:rsidRDefault="00EF31EB" w:rsidP="00EF31EB">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26449E18" w14:textId="77777777" w:rsidR="00EF31EB" w:rsidRDefault="00EF31EB" w:rsidP="00EF31EB">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171C348" w14:textId="77777777" w:rsidR="00EF31EB" w:rsidRDefault="00EF31EB" w:rsidP="00EF31EB">
      <w:pPr>
        <w:spacing w:line="257" w:lineRule="atLeast"/>
        <w:ind w:firstLine="62"/>
        <w:jc w:val="both"/>
        <w:textAlignment w:val="baseline"/>
        <w:rPr>
          <w:color w:val="000000"/>
          <w:szCs w:val="24"/>
        </w:rPr>
      </w:pPr>
    </w:p>
    <w:p w14:paraId="745D5C59" w14:textId="77777777" w:rsidR="00EF31EB" w:rsidRDefault="00EF31EB" w:rsidP="00EF31EB">
      <w:pPr>
        <w:spacing w:line="257" w:lineRule="atLeast"/>
        <w:jc w:val="center"/>
        <w:rPr>
          <w:color w:val="000000"/>
          <w:szCs w:val="24"/>
        </w:rPr>
      </w:pPr>
      <w:r>
        <w:rPr>
          <w:b/>
          <w:bCs/>
          <w:color w:val="000000"/>
          <w:szCs w:val="24"/>
        </w:rPr>
        <w:t>12.2.  Mokėjimų tvarka</w:t>
      </w:r>
    </w:p>
    <w:p w14:paraId="3CACAF34" w14:textId="77777777" w:rsidR="00EF31EB" w:rsidRDefault="00EF31EB" w:rsidP="00EF31EB">
      <w:pPr>
        <w:spacing w:line="257" w:lineRule="atLeast"/>
        <w:ind w:firstLine="62"/>
        <w:jc w:val="both"/>
        <w:rPr>
          <w:color w:val="000000"/>
          <w:szCs w:val="24"/>
        </w:rPr>
      </w:pPr>
    </w:p>
    <w:p w14:paraId="47CA34E2" w14:textId="77777777" w:rsidR="00EF31EB" w:rsidRDefault="00EF31EB" w:rsidP="00EF31EB">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335B9785" w14:textId="77777777" w:rsidR="00EF31EB" w:rsidRDefault="00EF31EB" w:rsidP="00EF31EB">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5BD0A5DA" w14:textId="77777777" w:rsidR="00EF31EB" w:rsidRDefault="00EF31EB" w:rsidP="00EF31EB">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6E77828B" w14:textId="77777777" w:rsidR="00EF31EB" w:rsidRDefault="00EF31EB" w:rsidP="00EF31EB">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79D81357" w14:textId="77777777" w:rsidR="00EF31EB" w:rsidRDefault="00EF31EB" w:rsidP="00EF31EB">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716AF2C1" w14:textId="77777777" w:rsidR="00EF31EB" w:rsidRDefault="00EF31EB" w:rsidP="00EF31EB">
      <w:pPr>
        <w:spacing w:line="257" w:lineRule="atLeast"/>
        <w:jc w:val="both"/>
        <w:rPr>
          <w:color w:val="000000"/>
          <w:szCs w:val="24"/>
        </w:rPr>
      </w:pPr>
      <w:r>
        <w:rPr>
          <w:color w:val="000000"/>
          <w:szCs w:val="24"/>
        </w:rPr>
        <w:t>12.2.4. Pirkėjas atlieka mokėjimus už Prekes Specialiosiose sąlygose nustatytais terminais.</w:t>
      </w:r>
    </w:p>
    <w:p w14:paraId="2EEFC396" w14:textId="77777777" w:rsidR="00EF31EB" w:rsidRDefault="00EF31EB" w:rsidP="00EF31EB">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3F2F1381" w14:textId="77777777" w:rsidR="00EF31EB" w:rsidRDefault="00EF31EB" w:rsidP="00EF31EB">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0C0C16AE" w14:textId="77777777" w:rsidR="00EF31EB" w:rsidRDefault="00EF31EB" w:rsidP="00EF31EB">
      <w:pPr>
        <w:spacing w:line="257" w:lineRule="atLeast"/>
        <w:jc w:val="both"/>
        <w:rPr>
          <w:color w:val="000000"/>
          <w:szCs w:val="24"/>
        </w:rPr>
      </w:pPr>
      <w:r>
        <w:rPr>
          <w:color w:val="000000"/>
          <w:szCs w:val="24"/>
        </w:rPr>
        <w:t xml:space="preserve">12.2.7. Jeigu Šalys sudaro trišalį susitarimą su subtiekėju, Pirkėjas privalo pervesti subtiekėjui mokėtiną sumą į subtiekėjo banko sąskaitą, nurodytą trišaliame susitarime, o likutį pervesti į Tiekėjo banko </w:t>
      </w:r>
      <w:r>
        <w:rPr>
          <w:color w:val="000000"/>
          <w:szCs w:val="24"/>
        </w:rPr>
        <w:lastRenderedPageBreak/>
        <w:t>sąskaitą po to, kai pagal Sutarties ir trišalio susitarimo reikalavimus sudaromas pristatytų Prekių perdavimo–priėmimo aktas ir Tiekėjas pateikia Sąskaitą už Prekes Pirkėjui.</w:t>
      </w:r>
    </w:p>
    <w:p w14:paraId="46CECA62" w14:textId="77777777" w:rsidR="00EF31EB" w:rsidRDefault="00EF31EB" w:rsidP="00EF31EB">
      <w:pPr>
        <w:spacing w:line="257" w:lineRule="atLeast"/>
        <w:ind w:firstLine="62"/>
        <w:jc w:val="both"/>
        <w:rPr>
          <w:color w:val="000000"/>
          <w:szCs w:val="24"/>
        </w:rPr>
      </w:pPr>
    </w:p>
    <w:p w14:paraId="0636DBC9" w14:textId="77777777" w:rsidR="00EF31EB" w:rsidRDefault="00EF31EB" w:rsidP="00EF31EB">
      <w:pPr>
        <w:spacing w:line="257" w:lineRule="atLeast"/>
        <w:jc w:val="center"/>
        <w:rPr>
          <w:color w:val="000000"/>
          <w:szCs w:val="24"/>
        </w:rPr>
      </w:pPr>
      <w:r>
        <w:rPr>
          <w:b/>
          <w:bCs/>
          <w:color w:val="000000"/>
          <w:szCs w:val="24"/>
        </w:rPr>
        <w:t>12.3.  Kiti atsiskaitymo klausimai</w:t>
      </w:r>
    </w:p>
    <w:p w14:paraId="019A5AC2" w14:textId="77777777" w:rsidR="00EF31EB" w:rsidRDefault="00EF31EB" w:rsidP="00EF31EB">
      <w:pPr>
        <w:spacing w:line="257" w:lineRule="atLeast"/>
        <w:ind w:firstLine="62"/>
        <w:jc w:val="both"/>
        <w:rPr>
          <w:color w:val="000000"/>
          <w:szCs w:val="24"/>
        </w:rPr>
      </w:pPr>
    </w:p>
    <w:p w14:paraId="19986273" w14:textId="77777777" w:rsidR="00EF31EB" w:rsidRDefault="00EF31EB" w:rsidP="00EF31EB">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0605A26F" w14:textId="77777777" w:rsidR="00EF31EB" w:rsidRDefault="00EF31EB" w:rsidP="00EF31EB">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1353456" w14:textId="77777777" w:rsidR="00EF31EB" w:rsidRDefault="00EF31EB" w:rsidP="00EF31EB">
      <w:pPr>
        <w:spacing w:line="257" w:lineRule="atLeast"/>
        <w:jc w:val="both"/>
        <w:rPr>
          <w:color w:val="000000"/>
          <w:szCs w:val="24"/>
        </w:rPr>
      </w:pPr>
      <w:r>
        <w:rPr>
          <w:color w:val="000000"/>
          <w:szCs w:val="24"/>
        </w:rPr>
        <w:t>12.3.3. Visi mokėjimai pagal Sutartį atliekami eurais.</w:t>
      </w:r>
    </w:p>
    <w:p w14:paraId="11258553" w14:textId="77777777" w:rsidR="00EF31EB" w:rsidRDefault="00EF31EB" w:rsidP="00EF31EB">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67787437" w14:textId="77777777" w:rsidR="00EF31EB" w:rsidRDefault="00EF31EB" w:rsidP="00EF31EB">
      <w:pPr>
        <w:spacing w:line="257" w:lineRule="atLeast"/>
        <w:ind w:firstLine="62"/>
        <w:jc w:val="both"/>
        <w:rPr>
          <w:color w:val="000000"/>
          <w:szCs w:val="24"/>
        </w:rPr>
      </w:pPr>
    </w:p>
    <w:p w14:paraId="130F46E0" w14:textId="77777777" w:rsidR="00EF31EB" w:rsidRDefault="00EF31EB" w:rsidP="00EF31EB">
      <w:pPr>
        <w:spacing w:line="257" w:lineRule="atLeast"/>
        <w:jc w:val="center"/>
        <w:rPr>
          <w:color w:val="000000"/>
          <w:szCs w:val="24"/>
        </w:rPr>
      </w:pPr>
      <w:r>
        <w:rPr>
          <w:b/>
          <w:bCs/>
          <w:caps/>
          <w:color w:val="000000"/>
          <w:szCs w:val="24"/>
        </w:rPr>
        <w:t>13.  KONFIDENCIALI INFORMACIJA</w:t>
      </w:r>
    </w:p>
    <w:p w14:paraId="4C1EB5EC" w14:textId="77777777" w:rsidR="00EF31EB" w:rsidRDefault="00EF31EB" w:rsidP="00EF31EB">
      <w:pPr>
        <w:spacing w:line="257" w:lineRule="atLeast"/>
        <w:ind w:firstLine="62"/>
        <w:jc w:val="both"/>
        <w:rPr>
          <w:color w:val="000000"/>
          <w:szCs w:val="24"/>
        </w:rPr>
      </w:pPr>
    </w:p>
    <w:p w14:paraId="51360190" w14:textId="77777777" w:rsidR="00EF31EB" w:rsidRDefault="00EF31EB" w:rsidP="00EF31EB">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FE6E18F" w14:textId="77777777" w:rsidR="00EF31EB" w:rsidRDefault="00EF31EB" w:rsidP="00EF31EB">
      <w:pPr>
        <w:spacing w:line="257" w:lineRule="atLeast"/>
        <w:jc w:val="both"/>
        <w:rPr>
          <w:color w:val="000000"/>
          <w:szCs w:val="24"/>
        </w:rPr>
      </w:pPr>
      <w:r>
        <w:rPr>
          <w:color w:val="000000"/>
          <w:szCs w:val="24"/>
        </w:rPr>
        <w:t>13.2.  Šalis turi teisę atskleisti kitos Šalies konfidencialią informaciją šiais atvejais:</w:t>
      </w:r>
    </w:p>
    <w:p w14:paraId="7767E22B" w14:textId="77777777" w:rsidR="00EF31EB" w:rsidRDefault="00EF31EB" w:rsidP="00EF31EB">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75C86CD" w14:textId="77777777" w:rsidR="00EF31EB" w:rsidRDefault="00EF31EB" w:rsidP="00EF31EB">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3AC57FD" w14:textId="77777777" w:rsidR="00EF31EB" w:rsidRDefault="00EF31EB" w:rsidP="00EF31EB">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5B865DE" w14:textId="77777777" w:rsidR="00EF31EB" w:rsidRDefault="00EF31EB" w:rsidP="00EF31EB">
      <w:pPr>
        <w:spacing w:line="257" w:lineRule="atLeast"/>
        <w:jc w:val="both"/>
        <w:rPr>
          <w:color w:val="000000"/>
          <w:szCs w:val="24"/>
        </w:rPr>
      </w:pPr>
      <w:r>
        <w:rPr>
          <w:color w:val="000000"/>
          <w:szCs w:val="24"/>
        </w:rPr>
        <w:t>13.4. Šalis atsako:</w:t>
      </w:r>
    </w:p>
    <w:p w14:paraId="6E28D122" w14:textId="77777777" w:rsidR="00EF31EB" w:rsidRDefault="00EF31EB" w:rsidP="00EF31EB">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2EEBFD3D" w14:textId="77777777" w:rsidR="00EF31EB" w:rsidRDefault="00EF31EB" w:rsidP="00EF31EB">
      <w:pPr>
        <w:spacing w:line="257" w:lineRule="atLeast"/>
        <w:jc w:val="both"/>
        <w:rPr>
          <w:color w:val="000000"/>
          <w:szCs w:val="24"/>
        </w:rPr>
      </w:pPr>
      <w:r>
        <w:rPr>
          <w:color w:val="000000"/>
          <w:szCs w:val="24"/>
        </w:rPr>
        <w:lastRenderedPageBreak/>
        <w:t>13.4.2. už tai, kad nesiėmė visų protingų veiksmų, kad išsaugotų ir apsaugotų kitos Šalies konfidencialią informaciją ar bet kurią jos dalį, užkirstų kelią tolesniam jos neteisėtam atskleidimui, perdavimui ar naudojimui.</w:t>
      </w:r>
    </w:p>
    <w:p w14:paraId="2E5ED89D" w14:textId="77777777" w:rsidR="00EF31EB" w:rsidRDefault="00EF31EB" w:rsidP="00EF31EB">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07A8D582" w14:textId="77777777" w:rsidR="00EF31EB" w:rsidRDefault="00EF31EB" w:rsidP="00EF31EB">
      <w:pPr>
        <w:spacing w:line="257" w:lineRule="atLeast"/>
        <w:ind w:firstLine="62"/>
        <w:jc w:val="both"/>
        <w:rPr>
          <w:color w:val="000000"/>
          <w:szCs w:val="24"/>
        </w:rPr>
      </w:pPr>
    </w:p>
    <w:p w14:paraId="731380DD" w14:textId="77777777" w:rsidR="00EF31EB" w:rsidRDefault="00EF31EB" w:rsidP="00EF31EB">
      <w:pPr>
        <w:spacing w:line="257" w:lineRule="atLeast"/>
        <w:jc w:val="center"/>
        <w:rPr>
          <w:color w:val="000000"/>
          <w:szCs w:val="24"/>
        </w:rPr>
      </w:pPr>
      <w:r>
        <w:rPr>
          <w:b/>
          <w:bCs/>
          <w:caps/>
          <w:color w:val="000000"/>
          <w:szCs w:val="24"/>
        </w:rPr>
        <w:t>14.  ASMENS DUOMENŲ APSAUGA</w:t>
      </w:r>
    </w:p>
    <w:p w14:paraId="4E4397AB" w14:textId="77777777" w:rsidR="00EF31EB" w:rsidRDefault="00EF31EB" w:rsidP="00EF31EB">
      <w:pPr>
        <w:spacing w:line="257" w:lineRule="atLeast"/>
        <w:ind w:firstLine="62"/>
        <w:jc w:val="both"/>
        <w:rPr>
          <w:color w:val="000000"/>
          <w:szCs w:val="24"/>
        </w:rPr>
      </w:pPr>
    </w:p>
    <w:p w14:paraId="121E5EDB" w14:textId="77777777" w:rsidR="00EF31EB" w:rsidRDefault="00EF31EB" w:rsidP="00EF31EB">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3229A1F8" w14:textId="77777777" w:rsidR="00EF31EB" w:rsidRDefault="00EF31EB" w:rsidP="00EF31EB">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2377998" w14:textId="77777777" w:rsidR="00EF31EB" w:rsidRDefault="00EF31EB" w:rsidP="00EF31EB">
      <w:pPr>
        <w:spacing w:line="257" w:lineRule="atLeast"/>
        <w:ind w:left="360" w:firstLine="115"/>
        <w:jc w:val="both"/>
        <w:rPr>
          <w:color w:val="000000"/>
          <w:szCs w:val="24"/>
        </w:rPr>
      </w:pPr>
    </w:p>
    <w:p w14:paraId="25406F2C" w14:textId="77777777" w:rsidR="00EF31EB" w:rsidRDefault="00EF31EB" w:rsidP="00EF31EB">
      <w:pPr>
        <w:spacing w:line="257" w:lineRule="atLeast"/>
        <w:jc w:val="center"/>
        <w:rPr>
          <w:color w:val="000000"/>
          <w:szCs w:val="24"/>
        </w:rPr>
      </w:pPr>
      <w:r>
        <w:rPr>
          <w:b/>
          <w:bCs/>
          <w:caps/>
          <w:color w:val="000000"/>
          <w:szCs w:val="24"/>
        </w:rPr>
        <w:t>15.  INTELEKTINĖ NUOSAVYBĖ</w:t>
      </w:r>
    </w:p>
    <w:p w14:paraId="33F5B23F" w14:textId="77777777" w:rsidR="00EF31EB" w:rsidRDefault="00EF31EB" w:rsidP="00EF31EB">
      <w:pPr>
        <w:spacing w:line="257" w:lineRule="atLeast"/>
        <w:ind w:firstLine="62"/>
        <w:jc w:val="both"/>
        <w:rPr>
          <w:color w:val="000000"/>
          <w:szCs w:val="24"/>
        </w:rPr>
      </w:pPr>
    </w:p>
    <w:p w14:paraId="73C3DB66" w14:textId="77777777" w:rsidR="00EF31EB" w:rsidRDefault="00EF31EB" w:rsidP="00EF31EB">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BC4C0F4" w14:textId="77777777" w:rsidR="00EF31EB" w:rsidRDefault="00EF31EB" w:rsidP="00EF31EB">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62B35DF" w14:textId="77777777" w:rsidR="00EF31EB" w:rsidRDefault="00EF31EB" w:rsidP="00EF31EB">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42BE6EB3" w14:textId="77777777" w:rsidR="00EF31EB" w:rsidRDefault="00EF31EB" w:rsidP="00EF31EB">
      <w:pPr>
        <w:spacing w:line="257" w:lineRule="atLeast"/>
        <w:ind w:firstLine="62"/>
        <w:jc w:val="both"/>
        <w:textAlignment w:val="baseline"/>
        <w:rPr>
          <w:color w:val="000000"/>
          <w:szCs w:val="24"/>
        </w:rPr>
      </w:pPr>
    </w:p>
    <w:p w14:paraId="1EA995D5" w14:textId="77777777" w:rsidR="00EF31EB" w:rsidRDefault="00EF31EB" w:rsidP="00EF31EB">
      <w:pPr>
        <w:spacing w:line="257" w:lineRule="atLeast"/>
        <w:jc w:val="center"/>
        <w:rPr>
          <w:color w:val="000000"/>
          <w:szCs w:val="24"/>
        </w:rPr>
      </w:pPr>
      <w:r>
        <w:rPr>
          <w:b/>
          <w:bCs/>
          <w:caps/>
          <w:color w:val="000000"/>
          <w:szCs w:val="24"/>
        </w:rPr>
        <w:t>16.  PAREIŠKIMAI IR GARANTIJOS</w:t>
      </w:r>
    </w:p>
    <w:p w14:paraId="6AE5C6D2" w14:textId="77777777" w:rsidR="00EF31EB" w:rsidRDefault="00EF31EB" w:rsidP="00EF31EB">
      <w:pPr>
        <w:spacing w:line="257" w:lineRule="atLeast"/>
        <w:ind w:firstLine="62"/>
        <w:jc w:val="both"/>
        <w:rPr>
          <w:color w:val="000000"/>
          <w:szCs w:val="24"/>
        </w:rPr>
      </w:pPr>
    </w:p>
    <w:p w14:paraId="0C095A35" w14:textId="77777777" w:rsidR="00EF31EB" w:rsidRDefault="00EF31EB" w:rsidP="00EF31EB">
      <w:pPr>
        <w:spacing w:line="257" w:lineRule="atLeast"/>
        <w:jc w:val="both"/>
        <w:rPr>
          <w:color w:val="000000"/>
          <w:szCs w:val="24"/>
        </w:rPr>
      </w:pPr>
      <w:r>
        <w:rPr>
          <w:color w:val="000000"/>
          <w:szCs w:val="24"/>
        </w:rPr>
        <w:t>16.1. Kiekviena iš Šalių pareiškia ir garantuoja kitai Šaliai, kad:</w:t>
      </w:r>
    </w:p>
    <w:p w14:paraId="5DD656BA" w14:textId="77777777" w:rsidR="00EF31EB" w:rsidRDefault="00EF31EB" w:rsidP="00EF31EB">
      <w:pPr>
        <w:spacing w:line="257" w:lineRule="atLeast"/>
        <w:jc w:val="both"/>
        <w:rPr>
          <w:color w:val="000000"/>
          <w:szCs w:val="24"/>
        </w:rPr>
      </w:pPr>
      <w:r>
        <w:rPr>
          <w:color w:val="000000"/>
          <w:szCs w:val="24"/>
        </w:rPr>
        <w:lastRenderedPageBreak/>
        <w:t>16.1.1. yra teisėtai priimti ir galioja visi būtini sprendimai, gauti leidimai bei sutikimai, taip pat teisėtai atlikti ir galioja kiti teisiniai veiksmai, reikalingi Sutarties sudarymui, galiojimui ir vykdymui;</w:t>
      </w:r>
    </w:p>
    <w:p w14:paraId="02CA159C" w14:textId="77777777" w:rsidR="00EF31EB" w:rsidRDefault="00EF31EB" w:rsidP="00EF31EB">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1DABB4B3" w14:textId="77777777" w:rsidR="00EF31EB" w:rsidRDefault="00EF31EB" w:rsidP="00EF31EB">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F400541" w14:textId="77777777" w:rsidR="00EF31EB" w:rsidRDefault="00EF31EB" w:rsidP="00EF31EB">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616715F" w14:textId="77777777" w:rsidR="00EF31EB" w:rsidRDefault="00EF31EB" w:rsidP="00EF31EB">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6080C6D" w14:textId="77777777" w:rsidR="00EF31EB" w:rsidRDefault="00EF31EB" w:rsidP="00EF31EB">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4DD16CF1" w14:textId="77777777" w:rsidR="00EF31EB" w:rsidRDefault="00EF31EB" w:rsidP="00EF31EB">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764D2DFE" w14:textId="77777777" w:rsidR="00EF31EB" w:rsidRDefault="00EF31EB" w:rsidP="00EF31EB">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09EA5E51" w14:textId="77777777" w:rsidR="00EF31EB" w:rsidRDefault="00EF31EB" w:rsidP="00EF31EB">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F30F268" w14:textId="77777777" w:rsidR="00EF31EB" w:rsidRDefault="00EF31EB" w:rsidP="00EF31EB">
      <w:pPr>
        <w:rPr>
          <w:sz w:val="14"/>
          <w:szCs w:val="14"/>
        </w:rPr>
      </w:pPr>
    </w:p>
    <w:p w14:paraId="13D08DB3" w14:textId="77777777" w:rsidR="00EF31EB" w:rsidRDefault="00EF31EB" w:rsidP="00EF31EB">
      <w:pPr>
        <w:spacing w:line="257" w:lineRule="atLeast"/>
        <w:ind w:firstLine="62"/>
        <w:jc w:val="both"/>
        <w:rPr>
          <w:color w:val="000000"/>
          <w:szCs w:val="24"/>
        </w:rPr>
      </w:pPr>
    </w:p>
    <w:p w14:paraId="42D8C0B4" w14:textId="77777777" w:rsidR="00EF31EB" w:rsidRDefault="00EF31EB" w:rsidP="00EF31EB">
      <w:pPr>
        <w:spacing w:line="257" w:lineRule="atLeast"/>
        <w:jc w:val="center"/>
        <w:rPr>
          <w:color w:val="000000"/>
          <w:szCs w:val="24"/>
        </w:rPr>
      </w:pPr>
      <w:r>
        <w:rPr>
          <w:b/>
          <w:bCs/>
          <w:caps/>
          <w:color w:val="000000"/>
          <w:szCs w:val="24"/>
        </w:rPr>
        <w:t>17.  BENDRIEJI ATSAKOMYBĖS KLAUSIMAI</w:t>
      </w:r>
    </w:p>
    <w:p w14:paraId="10658778" w14:textId="77777777" w:rsidR="00EF31EB" w:rsidRDefault="00EF31EB" w:rsidP="00EF31EB">
      <w:pPr>
        <w:spacing w:line="257" w:lineRule="atLeast"/>
        <w:ind w:firstLine="62"/>
        <w:jc w:val="both"/>
        <w:rPr>
          <w:color w:val="000000"/>
          <w:szCs w:val="24"/>
        </w:rPr>
      </w:pPr>
    </w:p>
    <w:p w14:paraId="220AC469" w14:textId="77777777" w:rsidR="00EF31EB" w:rsidRDefault="00EF31EB" w:rsidP="00EF31EB">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121DC45E" w14:textId="77777777" w:rsidR="00EF31EB" w:rsidRDefault="00EF31EB" w:rsidP="00EF31EB">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1B0303EC" w14:textId="77777777" w:rsidR="00EF31EB" w:rsidRDefault="00EF31EB" w:rsidP="00EF31EB">
      <w:pPr>
        <w:spacing w:line="257" w:lineRule="atLeast"/>
        <w:jc w:val="both"/>
        <w:rPr>
          <w:color w:val="000000"/>
          <w:szCs w:val="24"/>
        </w:rPr>
      </w:pPr>
      <w:r>
        <w:rPr>
          <w:color w:val="000000"/>
          <w:szCs w:val="24"/>
        </w:rPr>
        <w:lastRenderedPageBreak/>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DBA29EF" w14:textId="77777777" w:rsidR="00EF31EB" w:rsidRDefault="00EF31EB" w:rsidP="00EF31EB">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49E78E50" w14:textId="77777777" w:rsidR="00EF31EB" w:rsidRDefault="00EF31EB" w:rsidP="00EF31EB">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34B80C2" w14:textId="77777777" w:rsidR="00EF31EB" w:rsidRDefault="00EF31EB" w:rsidP="00EF31EB">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12976952" w14:textId="77777777" w:rsidR="00EF31EB" w:rsidRDefault="00EF31EB" w:rsidP="00EF31EB">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55B03645" w14:textId="77777777" w:rsidR="00EF31EB" w:rsidRDefault="00EF31EB" w:rsidP="00EF31EB">
      <w:pPr>
        <w:spacing w:line="257" w:lineRule="atLeast"/>
        <w:ind w:firstLine="115"/>
        <w:jc w:val="both"/>
        <w:rPr>
          <w:color w:val="000000"/>
          <w:szCs w:val="24"/>
        </w:rPr>
      </w:pPr>
    </w:p>
    <w:p w14:paraId="641ED9D8" w14:textId="77777777" w:rsidR="00EF31EB" w:rsidRDefault="00EF31EB" w:rsidP="00EF31EB">
      <w:pPr>
        <w:spacing w:line="257" w:lineRule="atLeast"/>
        <w:jc w:val="center"/>
        <w:rPr>
          <w:color w:val="000000"/>
          <w:szCs w:val="24"/>
        </w:rPr>
      </w:pPr>
      <w:r>
        <w:rPr>
          <w:b/>
          <w:bCs/>
          <w:caps/>
          <w:color w:val="000000"/>
          <w:szCs w:val="24"/>
        </w:rPr>
        <w:t>18.  NENUGALIMA JĖGA (FORCE MAJEURE)</w:t>
      </w:r>
    </w:p>
    <w:p w14:paraId="0E981913" w14:textId="77777777" w:rsidR="00EF31EB" w:rsidRDefault="00EF31EB" w:rsidP="00EF31EB">
      <w:pPr>
        <w:spacing w:line="257" w:lineRule="atLeast"/>
        <w:ind w:firstLine="62"/>
        <w:jc w:val="both"/>
        <w:rPr>
          <w:color w:val="000000"/>
          <w:szCs w:val="24"/>
        </w:rPr>
      </w:pPr>
    </w:p>
    <w:p w14:paraId="7C06AD10" w14:textId="77777777" w:rsidR="00EF31EB" w:rsidRDefault="00EF31EB" w:rsidP="00EF31EB">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272A43BD" w14:textId="77777777" w:rsidR="00EF31EB" w:rsidRDefault="00EF31EB" w:rsidP="00EF31EB">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1B756621" w14:textId="77777777" w:rsidR="00EF31EB" w:rsidRDefault="00EF31EB" w:rsidP="00EF31EB">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1DBC9DF" w14:textId="77777777" w:rsidR="00EF31EB" w:rsidRDefault="00EF31EB" w:rsidP="00EF31EB">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7DC273B" w14:textId="77777777" w:rsidR="00EF31EB" w:rsidRDefault="00EF31EB" w:rsidP="00EF31EB">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3D9FD9F" w14:textId="77777777" w:rsidR="00EF31EB" w:rsidRDefault="00EF31EB" w:rsidP="00EF31EB">
      <w:pPr>
        <w:spacing w:line="257" w:lineRule="atLeast"/>
        <w:jc w:val="both"/>
        <w:rPr>
          <w:color w:val="000000"/>
          <w:szCs w:val="24"/>
        </w:rPr>
      </w:pPr>
      <w:r>
        <w:rPr>
          <w:color w:val="000000"/>
          <w:szCs w:val="24"/>
        </w:rPr>
        <w:lastRenderedPageBreak/>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CE3788E" w14:textId="77777777" w:rsidR="00EF31EB" w:rsidRDefault="00EF31EB" w:rsidP="00EF31EB">
      <w:pPr>
        <w:spacing w:line="257" w:lineRule="atLeast"/>
        <w:ind w:firstLine="62"/>
        <w:jc w:val="both"/>
        <w:rPr>
          <w:color w:val="000000"/>
          <w:szCs w:val="24"/>
        </w:rPr>
      </w:pPr>
    </w:p>
    <w:p w14:paraId="1D94B77B" w14:textId="77777777" w:rsidR="00EF31EB" w:rsidRDefault="00EF31EB" w:rsidP="00EF31EB">
      <w:pPr>
        <w:spacing w:line="257" w:lineRule="atLeast"/>
        <w:jc w:val="center"/>
        <w:rPr>
          <w:color w:val="000000"/>
          <w:szCs w:val="24"/>
        </w:rPr>
      </w:pPr>
      <w:r>
        <w:rPr>
          <w:b/>
          <w:bCs/>
          <w:caps/>
          <w:color w:val="000000"/>
          <w:szCs w:val="24"/>
        </w:rPr>
        <w:t>19.  SUTARTIES NUOSTATŲ NEGALIOJIMAS</w:t>
      </w:r>
    </w:p>
    <w:p w14:paraId="6D4F9FA1" w14:textId="77777777" w:rsidR="00EF31EB" w:rsidRDefault="00EF31EB" w:rsidP="00EF31EB">
      <w:pPr>
        <w:spacing w:line="257" w:lineRule="atLeast"/>
        <w:ind w:firstLine="62"/>
        <w:jc w:val="both"/>
        <w:rPr>
          <w:color w:val="000000"/>
          <w:szCs w:val="24"/>
        </w:rPr>
      </w:pPr>
    </w:p>
    <w:p w14:paraId="22ABDB4D" w14:textId="77777777" w:rsidR="00EF31EB" w:rsidRDefault="00EF31EB" w:rsidP="00EF31EB">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608DD88" w14:textId="77777777" w:rsidR="00EF31EB" w:rsidRDefault="00EF31EB" w:rsidP="00EF31EB">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0D278BF7" w14:textId="77777777" w:rsidR="00EF31EB" w:rsidRDefault="00EF31EB" w:rsidP="00EF31EB">
      <w:pPr>
        <w:spacing w:line="257" w:lineRule="atLeast"/>
        <w:ind w:firstLine="62"/>
        <w:jc w:val="both"/>
        <w:rPr>
          <w:color w:val="000000"/>
          <w:szCs w:val="24"/>
        </w:rPr>
      </w:pPr>
    </w:p>
    <w:p w14:paraId="4131493D" w14:textId="77777777" w:rsidR="00EF31EB" w:rsidRDefault="00EF31EB" w:rsidP="00EF31EB">
      <w:pPr>
        <w:spacing w:line="257" w:lineRule="atLeast"/>
        <w:jc w:val="center"/>
        <w:rPr>
          <w:color w:val="000000"/>
          <w:szCs w:val="24"/>
        </w:rPr>
      </w:pPr>
      <w:r>
        <w:rPr>
          <w:b/>
          <w:bCs/>
          <w:caps/>
          <w:color w:val="000000"/>
          <w:szCs w:val="24"/>
        </w:rPr>
        <w:t>20.  SUTARTIES PAKEITIMAI</w:t>
      </w:r>
    </w:p>
    <w:p w14:paraId="1AD38014" w14:textId="77777777" w:rsidR="00EF31EB" w:rsidRDefault="00EF31EB" w:rsidP="00EF31EB">
      <w:pPr>
        <w:spacing w:line="257" w:lineRule="atLeast"/>
        <w:ind w:firstLine="62"/>
        <w:jc w:val="both"/>
        <w:rPr>
          <w:color w:val="000000"/>
          <w:szCs w:val="24"/>
        </w:rPr>
      </w:pPr>
    </w:p>
    <w:p w14:paraId="3EE54DB7" w14:textId="77777777" w:rsidR="00EF31EB" w:rsidRDefault="00EF31EB" w:rsidP="00EF31EB">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7DE34622" w14:textId="77777777" w:rsidR="00EF31EB" w:rsidRDefault="00EF31EB" w:rsidP="00EF31EB">
      <w:pPr>
        <w:spacing w:line="257" w:lineRule="atLeast"/>
        <w:jc w:val="both"/>
        <w:rPr>
          <w:color w:val="000000"/>
          <w:szCs w:val="24"/>
        </w:rPr>
      </w:pPr>
      <w:r>
        <w:rPr>
          <w:color w:val="000000"/>
          <w:szCs w:val="24"/>
        </w:rPr>
        <w:t>20.2. Sutarties pakeitimai įforminami Šalims sudarant Susitarimą.</w:t>
      </w:r>
    </w:p>
    <w:p w14:paraId="130692B2" w14:textId="77777777" w:rsidR="00EF31EB" w:rsidRDefault="00EF31EB" w:rsidP="00EF31EB">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7E367261" w14:textId="77777777" w:rsidR="00EF31EB" w:rsidRDefault="00EF31EB" w:rsidP="00EF31EB">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09CEEA87" w14:textId="77777777" w:rsidR="00EF31EB" w:rsidRDefault="00EF31EB" w:rsidP="00EF31EB">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07F71C" w14:textId="77777777" w:rsidR="00EF31EB" w:rsidRDefault="00EF31EB" w:rsidP="00EF31EB">
      <w:pPr>
        <w:spacing w:line="257" w:lineRule="atLeast"/>
        <w:ind w:firstLine="62"/>
        <w:jc w:val="both"/>
        <w:rPr>
          <w:color w:val="000000"/>
          <w:szCs w:val="24"/>
        </w:rPr>
      </w:pPr>
    </w:p>
    <w:p w14:paraId="669FE49B" w14:textId="77777777" w:rsidR="00EF31EB" w:rsidRDefault="00EF31EB" w:rsidP="00EF31EB">
      <w:pPr>
        <w:spacing w:line="257" w:lineRule="atLeast"/>
        <w:jc w:val="center"/>
        <w:rPr>
          <w:color w:val="000000"/>
          <w:szCs w:val="24"/>
        </w:rPr>
      </w:pPr>
      <w:r>
        <w:rPr>
          <w:b/>
          <w:bCs/>
          <w:caps/>
          <w:color w:val="000000"/>
          <w:szCs w:val="24"/>
        </w:rPr>
        <w:t>21.  SUTARTIES SUSTABDYMAS</w:t>
      </w:r>
    </w:p>
    <w:p w14:paraId="1F11FCAE" w14:textId="77777777" w:rsidR="00EF31EB" w:rsidRDefault="00EF31EB" w:rsidP="00EF31EB">
      <w:pPr>
        <w:spacing w:line="257" w:lineRule="atLeast"/>
        <w:ind w:firstLine="62"/>
        <w:jc w:val="both"/>
        <w:rPr>
          <w:color w:val="000000"/>
          <w:szCs w:val="24"/>
        </w:rPr>
      </w:pPr>
    </w:p>
    <w:p w14:paraId="1017680B" w14:textId="77777777" w:rsidR="00EF31EB" w:rsidRDefault="00EF31EB" w:rsidP="00EF31EB">
      <w:pPr>
        <w:spacing w:line="257" w:lineRule="atLeast"/>
        <w:jc w:val="both"/>
        <w:textAlignment w:val="baseline"/>
        <w:rPr>
          <w:szCs w:val="24"/>
        </w:rPr>
      </w:pPr>
      <w:r>
        <w:rPr>
          <w:szCs w:val="24"/>
        </w:rPr>
        <w:t xml:space="preserve">21.1. Nesant Tiekėjo kaltės ir esant aplinkybėms, kurių Sutarties Šalis negalėjo numatyti Sutarties sudarymo metu, dėl kurių Sutarties Šalis negali vykdyti savo sutartinių įsipareigojimų ir (arba) esant </w:t>
      </w:r>
      <w:r>
        <w:rPr>
          <w:szCs w:val="24"/>
        </w:rPr>
        <w:lastRenderedPageBreak/>
        <w:t>kitoms nenumatytoms aplinkybėms, Sutarties šalys turi teisę inicijuoti Prekių (jų dalies) tiekimo sustabdymą iki atitinkamų aplinkybių pasibaigimo. </w:t>
      </w:r>
    </w:p>
    <w:p w14:paraId="6CFF36C0" w14:textId="77777777" w:rsidR="00EF31EB" w:rsidRDefault="00EF31EB" w:rsidP="00EF31EB">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15E44BE7" w14:textId="77777777" w:rsidR="00EF31EB" w:rsidRDefault="00EF31EB" w:rsidP="00EF31EB">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240A2F9" w14:textId="77777777" w:rsidR="00EF31EB" w:rsidRDefault="00EF31EB" w:rsidP="00EF31EB">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34B9244B" w14:textId="77777777" w:rsidR="00EF31EB" w:rsidRDefault="00EF31EB" w:rsidP="00EF31EB">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3DB21236" w14:textId="77777777" w:rsidR="00EF31EB" w:rsidRDefault="00EF31EB" w:rsidP="00EF31EB">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73716799" w14:textId="77777777" w:rsidR="00EF31EB" w:rsidRDefault="00EF31EB" w:rsidP="00EF31EB">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60A04B72" w14:textId="77777777" w:rsidR="00EF31EB" w:rsidRDefault="00EF31EB" w:rsidP="00EF31EB">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 </w:t>
      </w:r>
    </w:p>
    <w:p w14:paraId="007B3FCA" w14:textId="77777777" w:rsidR="00EF31EB" w:rsidRDefault="00EF31EB" w:rsidP="00EF31EB">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134AE707" w14:textId="77777777" w:rsidR="00EF31EB" w:rsidRDefault="00EF31EB" w:rsidP="00EF31EB">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B8DA553" w14:textId="77777777" w:rsidR="00EF31EB" w:rsidRDefault="00EF31EB" w:rsidP="00EF31EB">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440C45D2" w14:textId="77777777" w:rsidR="00EF31EB" w:rsidRDefault="00EF31EB" w:rsidP="00EF31EB">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25DF5139" w14:textId="77777777" w:rsidR="00EF31EB" w:rsidRDefault="00EF31EB" w:rsidP="00EF31EB">
      <w:pPr>
        <w:jc w:val="both"/>
        <w:textAlignment w:val="baseline"/>
        <w:rPr>
          <w:color w:val="000000"/>
          <w:szCs w:val="24"/>
        </w:rPr>
      </w:pPr>
      <w:r>
        <w:rPr>
          <w:color w:val="000000"/>
          <w:szCs w:val="24"/>
        </w:rPr>
        <w:t>21.5. Sutartinių įsipareigojimų vykdymas gali būti stabdomas tik Sutarties galiojimo laikotarpiu tokia tvarka:</w:t>
      </w:r>
    </w:p>
    <w:p w14:paraId="033BB993" w14:textId="77777777" w:rsidR="00EF31EB" w:rsidRDefault="00EF31EB" w:rsidP="00EF31EB">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254AE2EB" w14:textId="77777777" w:rsidR="00EF31EB" w:rsidRDefault="00EF31EB" w:rsidP="00EF31EB">
      <w:pPr>
        <w:spacing w:line="264" w:lineRule="atLeast"/>
        <w:jc w:val="both"/>
        <w:rPr>
          <w:color w:val="000000"/>
          <w:szCs w:val="24"/>
        </w:rPr>
      </w:pPr>
      <w:r>
        <w:rPr>
          <w:color w:val="000000"/>
          <w:szCs w:val="24"/>
        </w:rPr>
        <w:t xml:space="preserve">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w:t>
      </w:r>
      <w:r>
        <w:rPr>
          <w:color w:val="000000"/>
          <w:szCs w:val="24"/>
        </w:rPr>
        <w:lastRenderedPageBreak/>
        <w:t>Tiekėjas turi teisę prieštarauti sutartinių įsipareigojimų vykdymo stabdymui tik tuo atveju, jei Tiekėjas savo sąskaita ir jėgomis gali pašalinti atsiradusias aplinkybes, dėl kurių kilo būtinybė stabdyti sutartinių įsipareigojimų vykdymą.</w:t>
      </w:r>
    </w:p>
    <w:p w14:paraId="44F012C9" w14:textId="77777777" w:rsidR="00EF31EB" w:rsidRDefault="00EF31EB" w:rsidP="00EF31EB">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90D8974" w14:textId="77777777" w:rsidR="00EF31EB" w:rsidRDefault="00EF31EB" w:rsidP="00EF31EB">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75EF837" w14:textId="77777777" w:rsidR="00EF31EB" w:rsidRDefault="00EF31EB" w:rsidP="00EF31EB">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01651DFE" w14:textId="77777777" w:rsidR="00EF31EB" w:rsidRDefault="00EF31EB" w:rsidP="00EF31EB">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F3C3BBE" w14:textId="77777777" w:rsidR="00EF31EB" w:rsidRDefault="00EF31EB" w:rsidP="00EF31EB">
      <w:pPr>
        <w:tabs>
          <w:tab w:val="left" w:pos="567"/>
        </w:tabs>
        <w:jc w:val="both"/>
        <w:textAlignment w:val="baseline"/>
        <w:rPr>
          <w:rFonts w:eastAsia="Calibri"/>
          <w:kern w:val="2"/>
          <w:szCs w:val="24"/>
        </w:rPr>
      </w:pPr>
      <w:r>
        <w:rPr>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64CCB0C7" w14:textId="77777777" w:rsidR="00EF31EB" w:rsidRDefault="00EF31EB" w:rsidP="00EF31EB">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1BA6B5F3" w14:textId="77777777" w:rsidR="00EF31EB" w:rsidRDefault="00EF31EB" w:rsidP="00EF31EB">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59ED96E" w14:textId="77777777" w:rsidR="00EF31EB" w:rsidRDefault="00EF31EB" w:rsidP="00EF31EB">
      <w:pPr>
        <w:spacing w:line="257" w:lineRule="atLeast"/>
        <w:ind w:firstLine="62"/>
        <w:jc w:val="both"/>
        <w:textAlignment w:val="baseline"/>
        <w:rPr>
          <w:color w:val="000000"/>
          <w:szCs w:val="24"/>
        </w:rPr>
      </w:pPr>
    </w:p>
    <w:p w14:paraId="1A084CF8" w14:textId="77777777" w:rsidR="00EF31EB" w:rsidRDefault="00EF31EB" w:rsidP="00EF31EB">
      <w:pPr>
        <w:spacing w:line="257" w:lineRule="atLeast"/>
        <w:jc w:val="center"/>
        <w:rPr>
          <w:color w:val="000000"/>
          <w:szCs w:val="24"/>
        </w:rPr>
      </w:pPr>
      <w:r>
        <w:rPr>
          <w:b/>
          <w:bCs/>
          <w:caps/>
          <w:color w:val="000000"/>
          <w:szCs w:val="24"/>
        </w:rPr>
        <w:t>22.  SUTARTIES NUTRAUKIMAS</w:t>
      </w:r>
    </w:p>
    <w:p w14:paraId="4B7D912C" w14:textId="77777777" w:rsidR="00EF31EB" w:rsidRDefault="00EF31EB" w:rsidP="00EF31EB">
      <w:pPr>
        <w:spacing w:line="257" w:lineRule="atLeast"/>
        <w:ind w:firstLine="62"/>
        <w:jc w:val="both"/>
        <w:rPr>
          <w:color w:val="000000"/>
          <w:szCs w:val="24"/>
        </w:rPr>
      </w:pPr>
    </w:p>
    <w:p w14:paraId="2B371EFA" w14:textId="77777777" w:rsidR="00EF31EB" w:rsidRDefault="00EF31EB" w:rsidP="00EF31EB">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7CAC1610" w14:textId="77777777" w:rsidR="00EF31EB" w:rsidRDefault="00EF31EB" w:rsidP="00EF31EB">
      <w:pPr>
        <w:spacing w:line="257" w:lineRule="atLeast"/>
        <w:ind w:firstLine="62"/>
        <w:jc w:val="both"/>
        <w:rPr>
          <w:color w:val="000000"/>
          <w:szCs w:val="24"/>
        </w:rPr>
      </w:pPr>
    </w:p>
    <w:p w14:paraId="70D75B52" w14:textId="77777777" w:rsidR="00EF31EB" w:rsidRDefault="00EF31EB" w:rsidP="00EF31EB">
      <w:pPr>
        <w:spacing w:line="257" w:lineRule="atLeast"/>
        <w:jc w:val="center"/>
        <w:rPr>
          <w:color w:val="000000"/>
          <w:szCs w:val="24"/>
        </w:rPr>
      </w:pPr>
      <w:r>
        <w:rPr>
          <w:b/>
          <w:bCs/>
          <w:color w:val="000000"/>
          <w:szCs w:val="24"/>
        </w:rPr>
        <w:t>22.1.  Pretenzijos dėl Sutarties pažeidimų</w:t>
      </w:r>
    </w:p>
    <w:p w14:paraId="10D74E34" w14:textId="77777777" w:rsidR="00EF31EB" w:rsidRDefault="00EF31EB" w:rsidP="00EF31EB">
      <w:pPr>
        <w:spacing w:line="257" w:lineRule="atLeast"/>
        <w:ind w:firstLine="62"/>
        <w:jc w:val="both"/>
        <w:rPr>
          <w:color w:val="000000"/>
          <w:szCs w:val="24"/>
        </w:rPr>
      </w:pPr>
    </w:p>
    <w:p w14:paraId="2EDFECA5" w14:textId="77777777" w:rsidR="00EF31EB" w:rsidRDefault="00EF31EB" w:rsidP="00EF31EB">
      <w:pPr>
        <w:spacing w:line="257" w:lineRule="atLeast"/>
        <w:jc w:val="both"/>
        <w:textAlignment w:val="baseline"/>
        <w:rPr>
          <w:color w:val="000000"/>
          <w:szCs w:val="24"/>
        </w:rPr>
      </w:pPr>
      <w:r>
        <w:rPr>
          <w:color w:val="000000"/>
          <w:szCs w:val="24"/>
        </w:rPr>
        <w:lastRenderedPageBreak/>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F8641EB" w14:textId="77777777" w:rsidR="00EF31EB" w:rsidRDefault="00EF31EB" w:rsidP="00EF31EB">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3C9BB541" w14:textId="77777777" w:rsidR="00EF31EB" w:rsidRDefault="00EF31EB" w:rsidP="00EF31EB">
      <w:pPr>
        <w:spacing w:line="257" w:lineRule="atLeast"/>
        <w:ind w:firstLine="62"/>
        <w:jc w:val="both"/>
        <w:textAlignment w:val="baseline"/>
        <w:rPr>
          <w:color w:val="000000"/>
          <w:szCs w:val="24"/>
        </w:rPr>
      </w:pPr>
    </w:p>
    <w:p w14:paraId="3C855322" w14:textId="77777777" w:rsidR="00EF31EB" w:rsidRDefault="00EF31EB" w:rsidP="00EF31EB">
      <w:pPr>
        <w:spacing w:line="257" w:lineRule="atLeast"/>
        <w:jc w:val="center"/>
        <w:rPr>
          <w:color w:val="000000"/>
          <w:szCs w:val="24"/>
        </w:rPr>
      </w:pPr>
      <w:r>
        <w:rPr>
          <w:b/>
          <w:bCs/>
          <w:color w:val="000000"/>
          <w:szCs w:val="24"/>
        </w:rPr>
        <w:t>22.2.  Sutarties nutraukimas Pirkėjo iniciatyva</w:t>
      </w:r>
    </w:p>
    <w:p w14:paraId="61D314FE" w14:textId="77777777" w:rsidR="00EF31EB" w:rsidRDefault="00EF31EB" w:rsidP="00EF31EB">
      <w:pPr>
        <w:spacing w:line="257" w:lineRule="atLeast"/>
        <w:ind w:firstLine="62"/>
        <w:jc w:val="both"/>
        <w:rPr>
          <w:color w:val="000000"/>
          <w:szCs w:val="24"/>
        </w:rPr>
      </w:pPr>
    </w:p>
    <w:p w14:paraId="79D945B6" w14:textId="77777777" w:rsidR="00EF31EB" w:rsidRDefault="00EF31EB" w:rsidP="00EF31EB">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1F545779" w14:textId="77777777" w:rsidR="00EF31EB" w:rsidRDefault="00EF31EB" w:rsidP="00EF31EB">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01AC7648" w14:textId="77777777" w:rsidR="00EF31EB" w:rsidRDefault="00EF31EB" w:rsidP="00EF31EB">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504259E8" w14:textId="77777777" w:rsidR="00EF31EB" w:rsidRDefault="00EF31EB" w:rsidP="00EF31EB">
      <w:pPr>
        <w:spacing w:line="257" w:lineRule="atLeast"/>
        <w:jc w:val="both"/>
        <w:rPr>
          <w:szCs w:val="24"/>
        </w:rPr>
      </w:pPr>
      <w:r>
        <w:rPr>
          <w:szCs w:val="24"/>
        </w:rPr>
        <w:t>22.2.2.2. Tiekėjo padėtis pasikeičia ir jis atitinka pirkimo dokumentuose nustatytą pašalinimo pagrindą;</w:t>
      </w:r>
    </w:p>
    <w:p w14:paraId="1C800A81" w14:textId="77777777" w:rsidR="00EF31EB" w:rsidRDefault="00EF31EB" w:rsidP="00EF31EB">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771FAC95" w14:textId="77777777" w:rsidR="00EF31EB" w:rsidRDefault="00EF31EB" w:rsidP="00EF31EB">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152CD967" w14:textId="77777777" w:rsidR="00EF31EB" w:rsidRDefault="00EF31EB" w:rsidP="00EF31EB">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749CEEE6" w14:textId="77777777" w:rsidR="00EF31EB" w:rsidRDefault="00EF31EB" w:rsidP="00EF31EB">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4385ED62" w14:textId="77777777" w:rsidR="00EF31EB" w:rsidRDefault="00EF31EB" w:rsidP="00EF31EB">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03F09DF3" w14:textId="77777777" w:rsidR="00EF31EB" w:rsidRDefault="00EF31EB" w:rsidP="00EF31EB">
      <w:pPr>
        <w:spacing w:line="257" w:lineRule="atLeast"/>
        <w:jc w:val="both"/>
        <w:textAlignment w:val="baseline"/>
        <w:rPr>
          <w:color w:val="000000"/>
          <w:szCs w:val="24"/>
        </w:rPr>
      </w:pPr>
      <w:r>
        <w:rPr>
          <w:color w:val="000000"/>
          <w:szCs w:val="24"/>
        </w:rPr>
        <w:t>22.2.2.8. nebelieka perkamų Prekių poreikio; </w:t>
      </w:r>
    </w:p>
    <w:p w14:paraId="40E8227C" w14:textId="77777777" w:rsidR="00EF31EB" w:rsidRDefault="00EF31EB" w:rsidP="00EF31EB">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247FB329" w14:textId="77777777" w:rsidR="00EF31EB" w:rsidRDefault="00EF31EB" w:rsidP="00EF31EB">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5208E3A4" w14:textId="77777777" w:rsidR="00EF31EB" w:rsidRDefault="00EF31EB" w:rsidP="00EF31EB">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3A11E9D0" w14:textId="77777777" w:rsidR="00EF31EB" w:rsidRDefault="00EF31EB" w:rsidP="00EF31EB">
      <w:pPr>
        <w:jc w:val="both"/>
        <w:textAlignment w:val="baseline"/>
        <w:rPr>
          <w:color w:val="000000"/>
          <w:szCs w:val="24"/>
        </w:rPr>
      </w:pPr>
      <w:r>
        <w:rPr>
          <w:color w:val="000000"/>
          <w:szCs w:val="24"/>
        </w:rPr>
        <w:lastRenderedPageBreak/>
        <w:t>22.2.2.12. Tiekėjas pažeidžia Sutartį arba įstatymus bei kitus teisės aktus ir per Pirkėjo rašytinėje pretenzijoje nurodytą terminą neištaiso pažeidimo;</w:t>
      </w:r>
    </w:p>
    <w:p w14:paraId="5C43A53B"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2A26AC04"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28A1D84A" w14:textId="77777777" w:rsidR="00EF31EB" w:rsidRDefault="00EF31EB" w:rsidP="00EF31EB">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63F3699E" w14:textId="77777777" w:rsidR="00EF31EB" w:rsidRDefault="00EF31EB" w:rsidP="00EF31EB">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0C27D155" w14:textId="77777777" w:rsidR="00EF31EB" w:rsidRDefault="00EF31EB" w:rsidP="00EF31EB">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E9651D0" w14:textId="77777777" w:rsidR="00EF31EB" w:rsidRDefault="00EF31EB" w:rsidP="00EF31EB">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17CD91A6" w14:textId="77777777" w:rsidR="00EF31EB" w:rsidRDefault="00EF31EB" w:rsidP="00EF31EB">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44595529" w14:textId="77777777" w:rsidR="00EF31EB" w:rsidRDefault="00EF31EB" w:rsidP="00EF31EB">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3224E727" w14:textId="77777777" w:rsidR="00EF31EB" w:rsidRDefault="00EF31EB" w:rsidP="00EF31EB">
      <w:pPr>
        <w:spacing w:line="257" w:lineRule="atLeast"/>
        <w:ind w:firstLine="62"/>
        <w:jc w:val="both"/>
        <w:textAlignment w:val="baseline"/>
        <w:rPr>
          <w:color w:val="000000"/>
          <w:szCs w:val="24"/>
        </w:rPr>
      </w:pPr>
    </w:p>
    <w:p w14:paraId="4CC4942A" w14:textId="77777777" w:rsidR="00EF31EB" w:rsidRDefault="00EF31EB" w:rsidP="00EF31EB">
      <w:pPr>
        <w:spacing w:line="257" w:lineRule="atLeast"/>
        <w:jc w:val="center"/>
        <w:rPr>
          <w:color w:val="000000"/>
          <w:szCs w:val="24"/>
        </w:rPr>
      </w:pPr>
      <w:r>
        <w:rPr>
          <w:b/>
          <w:bCs/>
          <w:color w:val="000000"/>
          <w:szCs w:val="24"/>
        </w:rPr>
        <w:t>22.3.  Sutarties nutraukimas Tiekėjo iniciatyva</w:t>
      </w:r>
    </w:p>
    <w:p w14:paraId="2C74F6A9" w14:textId="77777777" w:rsidR="00EF31EB" w:rsidRDefault="00EF31EB" w:rsidP="00EF31EB">
      <w:pPr>
        <w:spacing w:line="257" w:lineRule="atLeast"/>
        <w:ind w:firstLine="62"/>
        <w:jc w:val="both"/>
        <w:rPr>
          <w:color w:val="000000"/>
          <w:szCs w:val="24"/>
        </w:rPr>
      </w:pPr>
    </w:p>
    <w:p w14:paraId="1E277E59" w14:textId="77777777" w:rsidR="00EF31EB" w:rsidRDefault="00EF31EB" w:rsidP="00EF31EB">
      <w:pPr>
        <w:spacing w:line="257" w:lineRule="atLeast"/>
        <w:jc w:val="both"/>
        <w:textAlignment w:val="baseline"/>
        <w:rPr>
          <w:color w:val="000000"/>
          <w:szCs w:val="24"/>
        </w:rPr>
      </w:pPr>
      <w:r>
        <w:rPr>
          <w:color w:val="000000"/>
          <w:szCs w:val="24"/>
        </w:rPr>
        <w:t xml:space="preserve">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w:t>
      </w:r>
      <w:r>
        <w:rPr>
          <w:color w:val="000000"/>
          <w:szCs w:val="24"/>
        </w:rPr>
        <w:lastRenderedPageBreak/>
        <w:t>20 (dvidešimt) proc. Pradinės sutarties vertės ir Pirkėjas, gavęs Tiekėjo pretenziją, per 30 (trisdešimt) dienų nesumoka Tiekėjui mokėtinų sumų. </w:t>
      </w:r>
    </w:p>
    <w:p w14:paraId="6C26E4B6" w14:textId="77777777" w:rsidR="00EF31EB" w:rsidRDefault="00EF31EB" w:rsidP="00EF31EB">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2B2105CA" w14:textId="77777777" w:rsidR="00EF31EB" w:rsidRDefault="00EF31EB" w:rsidP="00EF31EB">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CE7F0F9" w14:textId="77777777" w:rsidR="00EF31EB" w:rsidRDefault="00EF31EB" w:rsidP="00EF31EB">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59144B16" w14:textId="77777777" w:rsidR="00EF31EB" w:rsidRDefault="00EF31EB" w:rsidP="00EF31EB">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7A916188" w14:textId="77777777" w:rsidR="00EF31EB" w:rsidRDefault="00EF31EB" w:rsidP="00EF31EB">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365796BE" w14:textId="77777777" w:rsidR="00EF31EB" w:rsidRDefault="00EF31EB" w:rsidP="00EF31EB">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593EC612" w14:textId="77777777" w:rsidR="00EF31EB" w:rsidRDefault="00EF31EB" w:rsidP="00EF31EB">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58419294" w14:textId="77777777" w:rsidR="00EF31EB" w:rsidRDefault="00EF31EB" w:rsidP="00EF31EB">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66A12323" w14:textId="77777777" w:rsidR="00EF31EB" w:rsidRDefault="00EF31EB" w:rsidP="00EF31EB">
      <w:pPr>
        <w:spacing w:line="257" w:lineRule="atLeast"/>
        <w:ind w:firstLine="62"/>
        <w:jc w:val="both"/>
        <w:textAlignment w:val="baseline"/>
        <w:rPr>
          <w:color w:val="000000"/>
          <w:szCs w:val="24"/>
        </w:rPr>
      </w:pPr>
    </w:p>
    <w:p w14:paraId="4ECDDAB8" w14:textId="77777777" w:rsidR="00EF31EB" w:rsidRDefault="00EF31EB" w:rsidP="00EF31EB">
      <w:pPr>
        <w:spacing w:line="257" w:lineRule="atLeast"/>
        <w:jc w:val="center"/>
        <w:rPr>
          <w:color w:val="000000"/>
          <w:szCs w:val="24"/>
        </w:rPr>
      </w:pPr>
      <w:r>
        <w:rPr>
          <w:b/>
          <w:bCs/>
          <w:color w:val="000000"/>
          <w:szCs w:val="24"/>
        </w:rPr>
        <w:t>22.4.  Šalių teisės ir pareigos Sutarties nutraukimo atveju</w:t>
      </w:r>
    </w:p>
    <w:p w14:paraId="4A4C98FD" w14:textId="77777777" w:rsidR="00EF31EB" w:rsidRDefault="00EF31EB" w:rsidP="00EF31EB">
      <w:pPr>
        <w:spacing w:line="257" w:lineRule="atLeast"/>
        <w:ind w:firstLine="62"/>
        <w:jc w:val="both"/>
        <w:rPr>
          <w:color w:val="000000"/>
          <w:szCs w:val="24"/>
        </w:rPr>
      </w:pPr>
    </w:p>
    <w:p w14:paraId="7795FB12" w14:textId="77777777" w:rsidR="00EF31EB" w:rsidRDefault="00EF31EB" w:rsidP="00EF31EB">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4FCDE796" w14:textId="77777777" w:rsidR="00EF31EB" w:rsidRDefault="00EF31EB" w:rsidP="00EF31EB">
      <w:pPr>
        <w:spacing w:line="257" w:lineRule="atLeast"/>
        <w:jc w:val="both"/>
        <w:textAlignment w:val="baseline"/>
        <w:rPr>
          <w:color w:val="000000"/>
          <w:szCs w:val="24"/>
        </w:rPr>
      </w:pPr>
      <w:r>
        <w:rPr>
          <w:color w:val="000000"/>
          <w:szCs w:val="24"/>
        </w:rPr>
        <w:t>22.4.2. Nutraukus Sutartį, Šalys privalo: </w:t>
      </w:r>
    </w:p>
    <w:p w14:paraId="293A3DAF" w14:textId="77777777" w:rsidR="00EF31EB" w:rsidRDefault="00EF31EB" w:rsidP="00EF31EB">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3A5D3466" w14:textId="77777777" w:rsidR="00EF31EB" w:rsidRDefault="00EF31EB" w:rsidP="00EF31EB">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24AFEE05" w14:textId="77777777" w:rsidR="00EF31EB" w:rsidRDefault="00EF31EB" w:rsidP="00EF31EB">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0C4AFBCE" w14:textId="77777777" w:rsidR="00EF31EB" w:rsidRDefault="00EF31EB" w:rsidP="00EF31EB">
      <w:pPr>
        <w:spacing w:line="257" w:lineRule="atLeast"/>
        <w:ind w:firstLine="62"/>
        <w:jc w:val="both"/>
        <w:textAlignment w:val="baseline"/>
        <w:rPr>
          <w:color w:val="000000"/>
          <w:szCs w:val="24"/>
        </w:rPr>
      </w:pPr>
    </w:p>
    <w:p w14:paraId="33AAB3FA" w14:textId="77777777" w:rsidR="00EF31EB" w:rsidRDefault="00EF31EB" w:rsidP="00EF31EB">
      <w:pPr>
        <w:spacing w:line="257" w:lineRule="atLeast"/>
        <w:jc w:val="center"/>
        <w:rPr>
          <w:color w:val="000000"/>
          <w:szCs w:val="24"/>
        </w:rPr>
      </w:pPr>
      <w:r>
        <w:rPr>
          <w:b/>
          <w:bCs/>
          <w:caps/>
          <w:color w:val="000000"/>
          <w:szCs w:val="24"/>
        </w:rPr>
        <w:t>23.  PREKIŲ MODELIO AR GAMINTOJO KEITIMAS</w:t>
      </w:r>
    </w:p>
    <w:p w14:paraId="36C742C1" w14:textId="77777777" w:rsidR="00EF31EB" w:rsidRDefault="00EF31EB" w:rsidP="00EF31EB">
      <w:pPr>
        <w:spacing w:line="257" w:lineRule="atLeast"/>
        <w:ind w:firstLine="62"/>
        <w:jc w:val="both"/>
        <w:rPr>
          <w:color w:val="000000"/>
          <w:szCs w:val="24"/>
        </w:rPr>
      </w:pPr>
    </w:p>
    <w:p w14:paraId="1558C427" w14:textId="77777777" w:rsidR="00EF31EB" w:rsidRDefault="00EF31EB" w:rsidP="00EF31EB">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0969BE13" w14:textId="77777777" w:rsidR="00EF31EB" w:rsidRDefault="00EF31EB" w:rsidP="00EF31EB">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38AD9154" w14:textId="77777777" w:rsidR="00EF31EB" w:rsidRDefault="00EF31EB" w:rsidP="00EF31EB">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5AD26B8" w14:textId="77777777" w:rsidR="00EF31EB" w:rsidRDefault="00EF31EB" w:rsidP="00EF31EB">
      <w:pPr>
        <w:spacing w:line="257" w:lineRule="atLeast"/>
        <w:jc w:val="both"/>
        <w:rPr>
          <w:color w:val="000000"/>
          <w:szCs w:val="24"/>
        </w:rPr>
      </w:pPr>
      <w:r>
        <w:rPr>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0EB34D91" w14:textId="77777777" w:rsidR="00EF31EB" w:rsidRDefault="00EF31EB" w:rsidP="00EF31EB">
      <w:pPr>
        <w:spacing w:line="257" w:lineRule="atLeast"/>
        <w:jc w:val="both"/>
        <w:rPr>
          <w:color w:val="000000"/>
          <w:szCs w:val="24"/>
        </w:rPr>
      </w:pPr>
      <w:r>
        <w:rPr>
          <w:color w:val="000000"/>
          <w:szCs w:val="24"/>
        </w:rPr>
        <w:t>23.1.4. Šalys sudarė rašytinį Susitarimą prie Sutarties dėl Prekių keitimo.</w:t>
      </w:r>
    </w:p>
    <w:p w14:paraId="0FB37CBC" w14:textId="77777777" w:rsidR="00EF31EB" w:rsidRDefault="00EF31EB" w:rsidP="00EF31EB">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73C4EF97" w14:textId="77777777" w:rsidR="00EF31EB" w:rsidRDefault="00EF31EB" w:rsidP="00EF31EB">
      <w:pPr>
        <w:spacing w:line="257" w:lineRule="atLeast"/>
        <w:ind w:firstLine="62"/>
        <w:jc w:val="both"/>
        <w:rPr>
          <w:color w:val="000000"/>
          <w:szCs w:val="24"/>
        </w:rPr>
      </w:pPr>
    </w:p>
    <w:p w14:paraId="65287601" w14:textId="77777777" w:rsidR="00EF31EB" w:rsidRDefault="00EF31EB" w:rsidP="00EF31EB">
      <w:pPr>
        <w:spacing w:line="257" w:lineRule="atLeast"/>
        <w:ind w:left="360" w:hanging="360"/>
        <w:jc w:val="center"/>
        <w:rPr>
          <w:color w:val="000000"/>
          <w:szCs w:val="24"/>
        </w:rPr>
      </w:pPr>
      <w:r>
        <w:rPr>
          <w:b/>
          <w:bCs/>
          <w:caps/>
          <w:color w:val="000000"/>
          <w:szCs w:val="24"/>
        </w:rPr>
        <w:t>24.  BENDRAVIMO TVARKA IR KALBA</w:t>
      </w:r>
    </w:p>
    <w:p w14:paraId="5C43F1D5" w14:textId="77777777" w:rsidR="00EF31EB" w:rsidRDefault="00EF31EB" w:rsidP="00EF31EB">
      <w:pPr>
        <w:spacing w:line="257" w:lineRule="atLeast"/>
        <w:ind w:left="360" w:firstLine="62"/>
        <w:jc w:val="both"/>
        <w:rPr>
          <w:color w:val="000000"/>
          <w:szCs w:val="24"/>
        </w:rPr>
      </w:pPr>
    </w:p>
    <w:p w14:paraId="35A160AE" w14:textId="77777777" w:rsidR="00EF31EB" w:rsidRDefault="00EF31EB" w:rsidP="00EF31EB">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0B06C70F" w14:textId="77777777" w:rsidR="00EF31EB" w:rsidRDefault="00EF31EB" w:rsidP="00EF31EB">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E0F47BE" w14:textId="77777777" w:rsidR="00EF31EB" w:rsidRDefault="00EF31EB" w:rsidP="00EF31EB">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4B400DD4" w14:textId="77777777" w:rsidR="00EF31EB" w:rsidRDefault="00EF31EB" w:rsidP="00EF31EB">
      <w:pPr>
        <w:spacing w:line="257" w:lineRule="atLeast"/>
        <w:jc w:val="both"/>
        <w:rPr>
          <w:color w:val="000000"/>
          <w:szCs w:val="24"/>
        </w:rPr>
      </w:pPr>
      <w:r>
        <w:rPr>
          <w:color w:val="000000"/>
          <w:szCs w:val="24"/>
        </w:rPr>
        <w:t>24.4. Jeigu pranešimas siunčiamas el. paštu, laikoma, kad Šalis jį gavo kitą darbo dieną.</w:t>
      </w:r>
    </w:p>
    <w:p w14:paraId="735F54A1" w14:textId="77777777" w:rsidR="00EF31EB" w:rsidRDefault="00EF31EB" w:rsidP="00EF31EB">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2B3EA3CB" w14:textId="77777777" w:rsidR="00EF31EB" w:rsidRDefault="00EF31EB" w:rsidP="00EF31EB">
      <w:pPr>
        <w:spacing w:line="257" w:lineRule="atLeast"/>
        <w:ind w:firstLine="62"/>
        <w:jc w:val="both"/>
        <w:rPr>
          <w:color w:val="000000"/>
          <w:szCs w:val="24"/>
        </w:rPr>
      </w:pPr>
    </w:p>
    <w:p w14:paraId="1D1E6D9A" w14:textId="77777777" w:rsidR="00EF31EB" w:rsidRDefault="00EF31EB" w:rsidP="00EF31EB">
      <w:pPr>
        <w:spacing w:line="257" w:lineRule="atLeast"/>
        <w:ind w:left="360" w:hanging="360"/>
        <w:jc w:val="center"/>
        <w:rPr>
          <w:color w:val="000000"/>
          <w:szCs w:val="24"/>
        </w:rPr>
      </w:pPr>
      <w:r>
        <w:rPr>
          <w:b/>
          <w:bCs/>
          <w:caps/>
          <w:color w:val="000000"/>
          <w:szCs w:val="24"/>
        </w:rPr>
        <w:t>25.  PRETENZIJOS IR GINČŲ SPRENDIMAS</w:t>
      </w:r>
    </w:p>
    <w:p w14:paraId="335F7208" w14:textId="77777777" w:rsidR="00EF31EB" w:rsidRDefault="00EF31EB" w:rsidP="00EF31EB">
      <w:pPr>
        <w:spacing w:line="257" w:lineRule="atLeast"/>
        <w:ind w:left="360" w:firstLine="62"/>
        <w:jc w:val="both"/>
        <w:rPr>
          <w:color w:val="000000"/>
          <w:szCs w:val="24"/>
        </w:rPr>
      </w:pPr>
    </w:p>
    <w:p w14:paraId="6FA66283" w14:textId="77777777" w:rsidR="00EF31EB" w:rsidRDefault="00EF31EB" w:rsidP="00EF31EB">
      <w:pPr>
        <w:spacing w:line="257" w:lineRule="atLeast"/>
        <w:jc w:val="both"/>
        <w:rPr>
          <w:color w:val="000000"/>
          <w:szCs w:val="24"/>
        </w:rPr>
      </w:pPr>
      <w:r>
        <w:rPr>
          <w:color w:val="000000"/>
          <w:szCs w:val="24"/>
        </w:rPr>
        <w:lastRenderedPageBreak/>
        <w:t>25.1. Bet kokie ginčai, nesutarimai ar reikalavimai, kylantys iš Sutarties arba susiję su Sutartimi, jos pažeidimu, nutraukimu ar galiojimu, visų pirma privalo būti sprendžiami derybomis tarp Šalių vadovų arba jų įgaliotų asmenų.</w:t>
      </w:r>
    </w:p>
    <w:p w14:paraId="5D1E31FA" w14:textId="77777777" w:rsidR="00EF31EB" w:rsidRDefault="00EF31EB" w:rsidP="00EF31EB">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A701D5B" w14:textId="77777777" w:rsidR="00EF31EB" w:rsidRDefault="00EF31EB" w:rsidP="00EF31EB">
      <w:pPr>
        <w:spacing w:line="257" w:lineRule="atLeast"/>
        <w:jc w:val="both"/>
        <w:rPr>
          <w:color w:val="000000"/>
          <w:szCs w:val="24"/>
        </w:rPr>
      </w:pPr>
      <w:r>
        <w:rPr>
          <w:color w:val="000000"/>
          <w:szCs w:val="24"/>
        </w:rPr>
        <w:t>25.3. Kilę ginčai nesudaro pagrindo Šalims atsisakyti vykdyti savo prievoles pagal Sutartį.</w:t>
      </w:r>
    </w:p>
    <w:p w14:paraId="62BEF400" w14:textId="77777777" w:rsidR="00EF31EB" w:rsidRDefault="00EF31EB" w:rsidP="00EF31EB">
      <w:pPr>
        <w:spacing w:line="259" w:lineRule="auto"/>
        <w:jc w:val="center"/>
        <w:rPr>
          <w:kern w:val="2"/>
          <w:szCs w:val="24"/>
        </w:rPr>
      </w:pPr>
      <w:r>
        <w:rPr>
          <w:kern w:val="2"/>
          <w:szCs w:val="24"/>
        </w:rPr>
        <w:t>________________</w:t>
      </w:r>
    </w:p>
    <w:p w14:paraId="76581D05"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2D5E47D2"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p w14:paraId="14F618A3"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401BD46C" w14:textId="77777777" w:rsidR="006A42C6" w:rsidRDefault="006A42C6" w:rsidP="006A42C6">
      <w:pPr>
        <w:widowControl w:val="0"/>
        <w:pBdr>
          <w:top w:val="nil"/>
          <w:left w:val="nil"/>
          <w:bottom w:val="nil"/>
          <w:right w:val="nil"/>
          <w:between w:val="nil"/>
        </w:pBdr>
        <w:tabs>
          <w:tab w:val="left" w:pos="567"/>
          <w:tab w:val="left" w:pos="851"/>
        </w:tabs>
        <w:rPr>
          <w:caps/>
          <w:szCs w:val="24"/>
        </w:rPr>
      </w:pPr>
    </w:p>
    <w:p w14:paraId="06B0F759" w14:textId="77777777" w:rsidR="006A42C6" w:rsidRDefault="006A42C6" w:rsidP="006A42C6">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6A42C6" w14:paraId="380F7A2B" w14:textId="77777777" w:rsidTr="00FB40F6">
        <w:tc>
          <w:tcPr>
            <w:tcW w:w="2448" w:type="dxa"/>
          </w:tcPr>
          <w:p w14:paraId="4E0DC914" w14:textId="77777777" w:rsidR="006A42C6" w:rsidRDefault="006A42C6" w:rsidP="00FB40F6">
            <w:pPr>
              <w:jc w:val="both"/>
              <w:rPr>
                <w:b/>
                <w:bCs/>
                <w:kern w:val="2"/>
                <w:szCs w:val="24"/>
              </w:rPr>
            </w:pPr>
            <w:r>
              <w:rPr>
                <w:b/>
                <w:bCs/>
                <w:kern w:val="2"/>
                <w:szCs w:val="24"/>
              </w:rPr>
              <w:t>Sutarties pavadinimas</w:t>
            </w:r>
          </w:p>
        </w:tc>
        <w:tc>
          <w:tcPr>
            <w:tcW w:w="7110" w:type="dxa"/>
            <w:gridSpan w:val="3"/>
          </w:tcPr>
          <w:p w14:paraId="01E7E381" w14:textId="77777777" w:rsidR="006A42C6" w:rsidRDefault="006A42C6" w:rsidP="00FB40F6">
            <w:pPr>
              <w:jc w:val="center"/>
              <w:rPr>
                <w:kern w:val="2"/>
                <w:szCs w:val="24"/>
              </w:rPr>
            </w:pPr>
            <w:r>
              <w:rPr>
                <w:kern w:val="2"/>
                <w:szCs w:val="24"/>
              </w:rPr>
              <w:t>Odontologinių antgalių pirkimas</w:t>
            </w:r>
          </w:p>
        </w:tc>
      </w:tr>
      <w:tr w:rsidR="006A42C6" w14:paraId="3A4EE241" w14:textId="77777777" w:rsidTr="00FB40F6">
        <w:tc>
          <w:tcPr>
            <w:tcW w:w="2448" w:type="dxa"/>
          </w:tcPr>
          <w:p w14:paraId="44CEA734" w14:textId="77777777" w:rsidR="006A42C6" w:rsidRDefault="006A42C6" w:rsidP="00FB40F6">
            <w:pPr>
              <w:jc w:val="both"/>
              <w:rPr>
                <w:b/>
                <w:bCs/>
                <w:kern w:val="2"/>
                <w:szCs w:val="24"/>
              </w:rPr>
            </w:pPr>
            <w:r>
              <w:rPr>
                <w:b/>
                <w:bCs/>
                <w:kern w:val="2"/>
                <w:szCs w:val="24"/>
              </w:rPr>
              <w:t>Sutarties data</w:t>
            </w:r>
          </w:p>
        </w:tc>
        <w:tc>
          <w:tcPr>
            <w:tcW w:w="2177" w:type="dxa"/>
          </w:tcPr>
          <w:p w14:paraId="46F14FBB" w14:textId="77777777" w:rsidR="006A42C6" w:rsidRDefault="006A42C6" w:rsidP="00FB40F6">
            <w:pPr>
              <w:jc w:val="both"/>
              <w:rPr>
                <w:kern w:val="2"/>
                <w:szCs w:val="24"/>
              </w:rPr>
            </w:pPr>
          </w:p>
        </w:tc>
        <w:tc>
          <w:tcPr>
            <w:tcW w:w="2362" w:type="dxa"/>
          </w:tcPr>
          <w:p w14:paraId="328C8A9B" w14:textId="77777777" w:rsidR="006A42C6" w:rsidRDefault="006A42C6" w:rsidP="00FB40F6">
            <w:pPr>
              <w:jc w:val="both"/>
              <w:rPr>
                <w:b/>
                <w:bCs/>
                <w:kern w:val="2"/>
                <w:szCs w:val="24"/>
              </w:rPr>
            </w:pPr>
            <w:r>
              <w:rPr>
                <w:b/>
                <w:bCs/>
                <w:kern w:val="2"/>
                <w:szCs w:val="24"/>
              </w:rPr>
              <w:t>Sutarties numeris</w:t>
            </w:r>
          </w:p>
        </w:tc>
        <w:tc>
          <w:tcPr>
            <w:tcW w:w="2571" w:type="dxa"/>
          </w:tcPr>
          <w:p w14:paraId="54AE35B2" w14:textId="77777777" w:rsidR="006A42C6" w:rsidRDefault="006A42C6" w:rsidP="00FB40F6">
            <w:pPr>
              <w:jc w:val="both"/>
              <w:rPr>
                <w:kern w:val="2"/>
                <w:szCs w:val="24"/>
              </w:rPr>
            </w:pPr>
          </w:p>
        </w:tc>
      </w:tr>
    </w:tbl>
    <w:p w14:paraId="7F4AA35D" w14:textId="77777777" w:rsidR="006A42C6" w:rsidRDefault="006A42C6" w:rsidP="006A42C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6A42C6" w14:paraId="1A52C1A9" w14:textId="77777777" w:rsidTr="00FB40F6">
        <w:tc>
          <w:tcPr>
            <w:tcW w:w="9558" w:type="dxa"/>
            <w:gridSpan w:val="3"/>
          </w:tcPr>
          <w:p w14:paraId="6D6A1920" w14:textId="77777777" w:rsidR="006A42C6" w:rsidRDefault="006A42C6" w:rsidP="00FB40F6">
            <w:pPr>
              <w:jc w:val="center"/>
              <w:rPr>
                <w:b/>
                <w:bCs/>
                <w:kern w:val="2"/>
                <w:szCs w:val="24"/>
              </w:rPr>
            </w:pPr>
            <w:r>
              <w:rPr>
                <w:b/>
                <w:bCs/>
                <w:kern w:val="2"/>
                <w:szCs w:val="24"/>
              </w:rPr>
              <w:t>1. SUTARTIES ŠALYS</w:t>
            </w:r>
          </w:p>
        </w:tc>
      </w:tr>
      <w:tr w:rsidR="006A42C6" w14:paraId="0477D098" w14:textId="77777777" w:rsidTr="00FB40F6">
        <w:tc>
          <w:tcPr>
            <w:tcW w:w="2808" w:type="dxa"/>
            <w:vMerge w:val="restart"/>
          </w:tcPr>
          <w:p w14:paraId="73DC2C8F" w14:textId="77777777" w:rsidR="006A42C6" w:rsidRDefault="006A42C6" w:rsidP="00FB40F6">
            <w:pPr>
              <w:jc w:val="center"/>
              <w:rPr>
                <w:b/>
                <w:bCs/>
                <w:kern w:val="2"/>
                <w:szCs w:val="24"/>
              </w:rPr>
            </w:pPr>
          </w:p>
          <w:p w14:paraId="60A664AE" w14:textId="77777777" w:rsidR="006A42C6" w:rsidRDefault="006A42C6" w:rsidP="00FB40F6">
            <w:pPr>
              <w:jc w:val="center"/>
              <w:rPr>
                <w:b/>
                <w:bCs/>
                <w:kern w:val="2"/>
                <w:szCs w:val="24"/>
              </w:rPr>
            </w:pPr>
          </w:p>
          <w:p w14:paraId="6A71556E" w14:textId="77777777" w:rsidR="006A42C6" w:rsidRDefault="006A42C6" w:rsidP="00FB40F6">
            <w:pPr>
              <w:jc w:val="center"/>
              <w:rPr>
                <w:b/>
                <w:bCs/>
                <w:kern w:val="2"/>
                <w:szCs w:val="24"/>
              </w:rPr>
            </w:pPr>
          </w:p>
          <w:p w14:paraId="18E73E38" w14:textId="77777777" w:rsidR="006A42C6" w:rsidRDefault="006A42C6" w:rsidP="00FB40F6">
            <w:pPr>
              <w:rPr>
                <w:b/>
                <w:bCs/>
                <w:kern w:val="2"/>
                <w:szCs w:val="24"/>
              </w:rPr>
            </w:pPr>
          </w:p>
          <w:p w14:paraId="7A4ABB57" w14:textId="77777777" w:rsidR="006A42C6" w:rsidRDefault="006A42C6" w:rsidP="00FB40F6">
            <w:pPr>
              <w:rPr>
                <w:b/>
                <w:bCs/>
                <w:kern w:val="2"/>
                <w:szCs w:val="24"/>
              </w:rPr>
            </w:pPr>
            <w:r>
              <w:rPr>
                <w:b/>
                <w:bCs/>
                <w:kern w:val="2"/>
                <w:szCs w:val="24"/>
              </w:rPr>
              <w:t>1.1. Pirkėjas</w:t>
            </w:r>
          </w:p>
        </w:tc>
        <w:tc>
          <w:tcPr>
            <w:tcW w:w="3240" w:type="dxa"/>
          </w:tcPr>
          <w:p w14:paraId="2001E002" w14:textId="77777777" w:rsidR="006A42C6" w:rsidRDefault="006A42C6" w:rsidP="00FB40F6">
            <w:pPr>
              <w:rPr>
                <w:kern w:val="2"/>
                <w:szCs w:val="24"/>
              </w:rPr>
            </w:pPr>
            <w:r>
              <w:rPr>
                <w:kern w:val="2"/>
                <w:szCs w:val="24"/>
              </w:rPr>
              <w:t>1.1.1. Pavadinimas</w:t>
            </w:r>
          </w:p>
        </w:tc>
        <w:tc>
          <w:tcPr>
            <w:tcW w:w="3510" w:type="dxa"/>
          </w:tcPr>
          <w:p w14:paraId="02FB79AF" w14:textId="77777777" w:rsidR="006A42C6" w:rsidRDefault="006A42C6" w:rsidP="00FB40F6">
            <w:pPr>
              <w:rPr>
                <w:kern w:val="2"/>
                <w:szCs w:val="24"/>
              </w:rPr>
            </w:pPr>
            <w:r>
              <w:rPr>
                <w:szCs w:val="24"/>
              </w:rPr>
              <w:t>Vidaus reikalų ministerijos Medicinos centras</w:t>
            </w:r>
          </w:p>
        </w:tc>
      </w:tr>
      <w:tr w:rsidR="006A42C6" w14:paraId="2A8B408B" w14:textId="77777777" w:rsidTr="00FB40F6">
        <w:tc>
          <w:tcPr>
            <w:tcW w:w="2808" w:type="dxa"/>
            <w:vMerge/>
          </w:tcPr>
          <w:p w14:paraId="038A1C89" w14:textId="77777777" w:rsidR="006A42C6" w:rsidRDefault="006A42C6" w:rsidP="00FB40F6">
            <w:pPr>
              <w:rPr>
                <w:kern w:val="2"/>
                <w:szCs w:val="24"/>
              </w:rPr>
            </w:pPr>
          </w:p>
        </w:tc>
        <w:tc>
          <w:tcPr>
            <w:tcW w:w="3240" w:type="dxa"/>
          </w:tcPr>
          <w:p w14:paraId="6475588C" w14:textId="77777777" w:rsidR="006A42C6" w:rsidRDefault="006A42C6" w:rsidP="00FB40F6">
            <w:pPr>
              <w:rPr>
                <w:kern w:val="2"/>
                <w:szCs w:val="24"/>
              </w:rPr>
            </w:pPr>
            <w:r>
              <w:rPr>
                <w:kern w:val="2"/>
                <w:szCs w:val="24"/>
              </w:rPr>
              <w:t>1.1.2. Juridinio asmens kodas</w:t>
            </w:r>
          </w:p>
        </w:tc>
        <w:tc>
          <w:tcPr>
            <w:tcW w:w="3510" w:type="dxa"/>
          </w:tcPr>
          <w:p w14:paraId="04D2EAED" w14:textId="77777777" w:rsidR="006A42C6" w:rsidRDefault="006A42C6" w:rsidP="00FB40F6">
            <w:pPr>
              <w:rPr>
                <w:kern w:val="2"/>
                <w:szCs w:val="24"/>
              </w:rPr>
            </w:pPr>
            <w:r>
              <w:rPr>
                <w:kern w:val="2"/>
                <w:szCs w:val="24"/>
              </w:rPr>
              <w:t>300520299</w:t>
            </w:r>
          </w:p>
        </w:tc>
      </w:tr>
      <w:tr w:rsidR="006A42C6" w14:paraId="0C76B208" w14:textId="77777777" w:rsidTr="00FB40F6">
        <w:tc>
          <w:tcPr>
            <w:tcW w:w="2808" w:type="dxa"/>
            <w:vMerge/>
          </w:tcPr>
          <w:p w14:paraId="3B37E20C" w14:textId="77777777" w:rsidR="006A42C6" w:rsidRDefault="006A42C6" w:rsidP="00FB40F6">
            <w:pPr>
              <w:rPr>
                <w:kern w:val="2"/>
                <w:szCs w:val="24"/>
              </w:rPr>
            </w:pPr>
          </w:p>
        </w:tc>
        <w:tc>
          <w:tcPr>
            <w:tcW w:w="3240" w:type="dxa"/>
          </w:tcPr>
          <w:p w14:paraId="69E7C01F" w14:textId="77777777" w:rsidR="006A42C6" w:rsidRDefault="006A42C6" w:rsidP="00FB40F6">
            <w:pPr>
              <w:rPr>
                <w:kern w:val="2"/>
                <w:szCs w:val="24"/>
              </w:rPr>
            </w:pPr>
            <w:r>
              <w:rPr>
                <w:kern w:val="2"/>
                <w:szCs w:val="24"/>
              </w:rPr>
              <w:t>1.1.3. Adresas</w:t>
            </w:r>
          </w:p>
        </w:tc>
        <w:tc>
          <w:tcPr>
            <w:tcW w:w="3510" w:type="dxa"/>
          </w:tcPr>
          <w:p w14:paraId="7AC25653" w14:textId="77777777" w:rsidR="006A42C6" w:rsidRDefault="006A42C6" w:rsidP="00FB40F6">
            <w:pPr>
              <w:rPr>
                <w:kern w:val="2"/>
                <w:szCs w:val="24"/>
              </w:rPr>
            </w:pPr>
            <w:r>
              <w:rPr>
                <w:kern w:val="2"/>
                <w:szCs w:val="24"/>
              </w:rPr>
              <w:t>Žygimantų g. 8</w:t>
            </w:r>
            <w:r w:rsidRPr="00614E61">
              <w:rPr>
                <w:kern w:val="2"/>
                <w:szCs w:val="24"/>
              </w:rPr>
              <w:t>, Vilnius</w:t>
            </w:r>
          </w:p>
        </w:tc>
      </w:tr>
      <w:tr w:rsidR="006A42C6" w14:paraId="53087D12" w14:textId="77777777" w:rsidTr="00FB40F6">
        <w:tc>
          <w:tcPr>
            <w:tcW w:w="2808" w:type="dxa"/>
            <w:vMerge/>
          </w:tcPr>
          <w:p w14:paraId="40988465" w14:textId="77777777" w:rsidR="006A42C6" w:rsidRDefault="006A42C6" w:rsidP="00FB40F6">
            <w:pPr>
              <w:rPr>
                <w:kern w:val="2"/>
                <w:szCs w:val="24"/>
              </w:rPr>
            </w:pPr>
          </w:p>
        </w:tc>
        <w:tc>
          <w:tcPr>
            <w:tcW w:w="3240" w:type="dxa"/>
          </w:tcPr>
          <w:p w14:paraId="361BE5F7" w14:textId="77777777" w:rsidR="006A42C6" w:rsidRDefault="006A42C6" w:rsidP="00FB40F6">
            <w:pPr>
              <w:rPr>
                <w:kern w:val="2"/>
                <w:szCs w:val="24"/>
              </w:rPr>
            </w:pPr>
            <w:r>
              <w:rPr>
                <w:kern w:val="2"/>
                <w:szCs w:val="24"/>
              </w:rPr>
              <w:t>1.1.4. PVM mokėtojo kodas</w:t>
            </w:r>
          </w:p>
        </w:tc>
        <w:tc>
          <w:tcPr>
            <w:tcW w:w="3510" w:type="dxa"/>
          </w:tcPr>
          <w:p w14:paraId="67521550" w14:textId="77777777" w:rsidR="006A42C6" w:rsidRDefault="006A42C6" w:rsidP="00FB40F6">
            <w:pPr>
              <w:rPr>
                <w:kern w:val="2"/>
                <w:szCs w:val="24"/>
              </w:rPr>
            </w:pPr>
          </w:p>
        </w:tc>
      </w:tr>
      <w:tr w:rsidR="006A42C6" w14:paraId="34362FD3" w14:textId="77777777" w:rsidTr="00FB40F6">
        <w:tc>
          <w:tcPr>
            <w:tcW w:w="2808" w:type="dxa"/>
            <w:vMerge/>
          </w:tcPr>
          <w:p w14:paraId="07B301AC" w14:textId="77777777" w:rsidR="006A42C6" w:rsidRDefault="006A42C6" w:rsidP="00FB40F6">
            <w:pPr>
              <w:rPr>
                <w:kern w:val="2"/>
                <w:szCs w:val="24"/>
              </w:rPr>
            </w:pPr>
          </w:p>
        </w:tc>
        <w:tc>
          <w:tcPr>
            <w:tcW w:w="3240" w:type="dxa"/>
          </w:tcPr>
          <w:p w14:paraId="7953C6B3" w14:textId="77777777" w:rsidR="006A42C6" w:rsidRDefault="006A42C6" w:rsidP="00FB40F6">
            <w:pPr>
              <w:rPr>
                <w:kern w:val="2"/>
                <w:szCs w:val="24"/>
              </w:rPr>
            </w:pPr>
            <w:r>
              <w:rPr>
                <w:kern w:val="2"/>
                <w:szCs w:val="24"/>
              </w:rPr>
              <w:t>1.1.5. Atsiskaitomoji sąskaita</w:t>
            </w:r>
          </w:p>
        </w:tc>
        <w:tc>
          <w:tcPr>
            <w:tcW w:w="3510" w:type="dxa"/>
          </w:tcPr>
          <w:p w14:paraId="1DFAA91B" w14:textId="77777777" w:rsidR="006A42C6" w:rsidRDefault="006A42C6" w:rsidP="00FB40F6">
            <w:pPr>
              <w:rPr>
                <w:kern w:val="2"/>
                <w:szCs w:val="24"/>
              </w:rPr>
            </w:pPr>
            <w:r w:rsidRPr="000F32EE">
              <w:rPr>
                <w:bCs/>
              </w:rPr>
              <w:t>LT</w:t>
            </w:r>
            <w:r>
              <w:rPr>
                <w:bCs/>
              </w:rPr>
              <w:t>574040063610001071</w:t>
            </w:r>
          </w:p>
        </w:tc>
      </w:tr>
      <w:tr w:rsidR="006A42C6" w14:paraId="0B82DC20" w14:textId="77777777" w:rsidTr="00FB40F6">
        <w:tc>
          <w:tcPr>
            <w:tcW w:w="2808" w:type="dxa"/>
            <w:vMerge/>
          </w:tcPr>
          <w:p w14:paraId="1DD58247" w14:textId="77777777" w:rsidR="006A42C6" w:rsidRDefault="006A42C6" w:rsidP="00FB40F6">
            <w:pPr>
              <w:rPr>
                <w:kern w:val="2"/>
                <w:szCs w:val="24"/>
              </w:rPr>
            </w:pPr>
          </w:p>
        </w:tc>
        <w:tc>
          <w:tcPr>
            <w:tcW w:w="3240" w:type="dxa"/>
          </w:tcPr>
          <w:p w14:paraId="22F3A25B" w14:textId="77777777" w:rsidR="006A42C6" w:rsidRDefault="006A42C6" w:rsidP="00FB40F6">
            <w:pPr>
              <w:rPr>
                <w:kern w:val="2"/>
                <w:szCs w:val="24"/>
              </w:rPr>
            </w:pPr>
            <w:r>
              <w:rPr>
                <w:kern w:val="2"/>
                <w:szCs w:val="24"/>
              </w:rPr>
              <w:t>1.1.6. Bankas, banko kodas</w:t>
            </w:r>
          </w:p>
        </w:tc>
        <w:tc>
          <w:tcPr>
            <w:tcW w:w="3510" w:type="dxa"/>
          </w:tcPr>
          <w:p w14:paraId="77A83840" w14:textId="77777777" w:rsidR="006A42C6" w:rsidRDefault="006A42C6" w:rsidP="00FB40F6">
            <w:pPr>
              <w:rPr>
                <w:kern w:val="2"/>
                <w:szCs w:val="24"/>
              </w:rPr>
            </w:pPr>
            <w:r w:rsidRPr="000F32EE">
              <w:t>Lietuvos Respublikos finansų ministerija</w:t>
            </w:r>
          </w:p>
        </w:tc>
      </w:tr>
      <w:tr w:rsidR="006A42C6" w14:paraId="1244BB68" w14:textId="77777777" w:rsidTr="00FB40F6">
        <w:tc>
          <w:tcPr>
            <w:tcW w:w="2808" w:type="dxa"/>
            <w:vMerge/>
          </w:tcPr>
          <w:p w14:paraId="36436841" w14:textId="77777777" w:rsidR="006A42C6" w:rsidRDefault="006A42C6" w:rsidP="00FB40F6">
            <w:pPr>
              <w:rPr>
                <w:kern w:val="2"/>
                <w:szCs w:val="24"/>
              </w:rPr>
            </w:pPr>
          </w:p>
        </w:tc>
        <w:tc>
          <w:tcPr>
            <w:tcW w:w="3240" w:type="dxa"/>
          </w:tcPr>
          <w:p w14:paraId="53035B08" w14:textId="77777777" w:rsidR="006A42C6" w:rsidRDefault="006A42C6" w:rsidP="00FB40F6">
            <w:pPr>
              <w:rPr>
                <w:kern w:val="2"/>
                <w:szCs w:val="24"/>
              </w:rPr>
            </w:pPr>
            <w:r>
              <w:rPr>
                <w:kern w:val="2"/>
                <w:szCs w:val="24"/>
              </w:rPr>
              <w:t>1.1.7. Telefonas</w:t>
            </w:r>
          </w:p>
        </w:tc>
        <w:tc>
          <w:tcPr>
            <w:tcW w:w="3510" w:type="dxa"/>
          </w:tcPr>
          <w:p w14:paraId="42C81E71" w14:textId="77777777" w:rsidR="006A42C6" w:rsidRDefault="006A42C6" w:rsidP="00FB40F6">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6A42C6" w14:paraId="2E315176" w14:textId="77777777" w:rsidTr="00FB40F6">
        <w:tc>
          <w:tcPr>
            <w:tcW w:w="2808" w:type="dxa"/>
            <w:vMerge/>
          </w:tcPr>
          <w:p w14:paraId="71D63CE6" w14:textId="77777777" w:rsidR="006A42C6" w:rsidRDefault="006A42C6" w:rsidP="00FB40F6">
            <w:pPr>
              <w:rPr>
                <w:kern w:val="2"/>
                <w:szCs w:val="24"/>
              </w:rPr>
            </w:pPr>
          </w:p>
        </w:tc>
        <w:tc>
          <w:tcPr>
            <w:tcW w:w="3240" w:type="dxa"/>
          </w:tcPr>
          <w:p w14:paraId="42EB45A1" w14:textId="77777777" w:rsidR="006A42C6" w:rsidRDefault="006A42C6" w:rsidP="00FB40F6">
            <w:pPr>
              <w:rPr>
                <w:kern w:val="2"/>
                <w:szCs w:val="24"/>
              </w:rPr>
            </w:pPr>
            <w:r>
              <w:rPr>
                <w:kern w:val="2"/>
                <w:szCs w:val="24"/>
              </w:rPr>
              <w:t>1.1.8. El. paštas</w:t>
            </w:r>
          </w:p>
        </w:tc>
        <w:tc>
          <w:tcPr>
            <w:tcW w:w="3510" w:type="dxa"/>
          </w:tcPr>
          <w:p w14:paraId="56DB17EA" w14:textId="77777777" w:rsidR="006A42C6" w:rsidRDefault="006A42C6" w:rsidP="00FB40F6">
            <w:pPr>
              <w:rPr>
                <w:kern w:val="2"/>
                <w:szCs w:val="24"/>
              </w:rPr>
            </w:pPr>
            <w:hyperlink r:id="rId8" w:history="1">
              <w:r w:rsidRPr="000A2E6D">
                <w:rPr>
                  <w:rStyle w:val="Hipersaitas"/>
                </w:rPr>
                <w:t>ligonine</w:t>
              </w:r>
              <w:r w:rsidRPr="000A2E6D">
                <w:rPr>
                  <w:rStyle w:val="Hipersaitas"/>
                  <w:szCs w:val="24"/>
                </w:rPr>
                <w:t>@vrm.lt</w:t>
              </w:r>
            </w:hyperlink>
          </w:p>
        </w:tc>
      </w:tr>
      <w:tr w:rsidR="006A42C6" w14:paraId="2CAB0A0E" w14:textId="77777777" w:rsidTr="00FB40F6">
        <w:tc>
          <w:tcPr>
            <w:tcW w:w="2808" w:type="dxa"/>
            <w:vMerge/>
          </w:tcPr>
          <w:p w14:paraId="350EF376" w14:textId="77777777" w:rsidR="006A42C6" w:rsidRDefault="006A42C6" w:rsidP="00FB40F6">
            <w:pPr>
              <w:rPr>
                <w:kern w:val="2"/>
                <w:szCs w:val="24"/>
              </w:rPr>
            </w:pPr>
          </w:p>
        </w:tc>
        <w:tc>
          <w:tcPr>
            <w:tcW w:w="3240" w:type="dxa"/>
          </w:tcPr>
          <w:p w14:paraId="199EB64F" w14:textId="77777777" w:rsidR="006A42C6" w:rsidRDefault="006A42C6" w:rsidP="00FB40F6">
            <w:pPr>
              <w:rPr>
                <w:kern w:val="2"/>
                <w:szCs w:val="24"/>
              </w:rPr>
            </w:pPr>
            <w:r>
              <w:rPr>
                <w:kern w:val="2"/>
                <w:szCs w:val="24"/>
              </w:rPr>
              <w:t>1.1.9. Šalies atstovas</w:t>
            </w:r>
          </w:p>
        </w:tc>
        <w:tc>
          <w:tcPr>
            <w:tcW w:w="3510" w:type="dxa"/>
          </w:tcPr>
          <w:p w14:paraId="78C4B044" w14:textId="77777777" w:rsidR="006A42C6" w:rsidRDefault="006A42C6" w:rsidP="00FB40F6">
            <w:pPr>
              <w:rPr>
                <w:kern w:val="2"/>
                <w:szCs w:val="24"/>
              </w:rPr>
            </w:pPr>
            <w:r>
              <w:rPr>
                <w:kern w:val="2"/>
                <w:szCs w:val="24"/>
              </w:rPr>
              <w:t xml:space="preserve">direktorius </w:t>
            </w:r>
            <w:r>
              <w:rPr>
                <w:kern w:val="2"/>
              </w:rPr>
              <w:t>Marius Buitkus</w:t>
            </w:r>
          </w:p>
        </w:tc>
      </w:tr>
      <w:tr w:rsidR="006A42C6" w14:paraId="643F8D0A" w14:textId="77777777" w:rsidTr="00FB40F6">
        <w:tc>
          <w:tcPr>
            <w:tcW w:w="2808" w:type="dxa"/>
            <w:vMerge/>
          </w:tcPr>
          <w:p w14:paraId="38AD7D8C" w14:textId="77777777" w:rsidR="006A42C6" w:rsidRDefault="006A42C6" w:rsidP="00FB40F6">
            <w:pPr>
              <w:rPr>
                <w:kern w:val="2"/>
                <w:szCs w:val="24"/>
              </w:rPr>
            </w:pPr>
          </w:p>
        </w:tc>
        <w:tc>
          <w:tcPr>
            <w:tcW w:w="3240" w:type="dxa"/>
          </w:tcPr>
          <w:p w14:paraId="72B6421E" w14:textId="77777777" w:rsidR="006A42C6" w:rsidRDefault="006A42C6" w:rsidP="00FB40F6">
            <w:pPr>
              <w:rPr>
                <w:kern w:val="2"/>
                <w:szCs w:val="24"/>
              </w:rPr>
            </w:pPr>
            <w:r>
              <w:rPr>
                <w:kern w:val="2"/>
                <w:szCs w:val="24"/>
              </w:rPr>
              <w:t>1.1.10. Atstovavimo pagrindas</w:t>
            </w:r>
          </w:p>
        </w:tc>
        <w:tc>
          <w:tcPr>
            <w:tcW w:w="3510" w:type="dxa"/>
          </w:tcPr>
          <w:p w14:paraId="55136611" w14:textId="77777777" w:rsidR="006A42C6" w:rsidRDefault="006A42C6" w:rsidP="00FB40F6">
            <w:pPr>
              <w:rPr>
                <w:kern w:val="2"/>
                <w:szCs w:val="24"/>
              </w:rPr>
            </w:pPr>
            <w:r>
              <w:rPr>
                <w:kern w:val="2"/>
                <w:szCs w:val="24"/>
              </w:rPr>
              <w:t>Įstaigos nuostatai</w:t>
            </w:r>
          </w:p>
        </w:tc>
      </w:tr>
      <w:tr w:rsidR="006A42C6" w14:paraId="02439050" w14:textId="77777777" w:rsidTr="00FB40F6">
        <w:tc>
          <w:tcPr>
            <w:tcW w:w="2808" w:type="dxa"/>
            <w:vMerge w:val="restart"/>
          </w:tcPr>
          <w:p w14:paraId="7512A3ED" w14:textId="77777777" w:rsidR="006A42C6" w:rsidRDefault="006A42C6" w:rsidP="00FB40F6">
            <w:pPr>
              <w:rPr>
                <w:b/>
                <w:bCs/>
                <w:kern w:val="2"/>
                <w:szCs w:val="24"/>
              </w:rPr>
            </w:pPr>
          </w:p>
          <w:p w14:paraId="6727BF7E" w14:textId="77777777" w:rsidR="006A42C6" w:rsidRDefault="006A42C6" w:rsidP="00FB40F6">
            <w:pPr>
              <w:rPr>
                <w:b/>
                <w:bCs/>
                <w:kern w:val="2"/>
                <w:szCs w:val="24"/>
              </w:rPr>
            </w:pPr>
          </w:p>
          <w:p w14:paraId="7AEA4379" w14:textId="77777777" w:rsidR="006A42C6" w:rsidRDefault="006A42C6" w:rsidP="00FB40F6">
            <w:pPr>
              <w:rPr>
                <w:b/>
                <w:bCs/>
                <w:color w:val="FF0000"/>
                <w:kern w:val="2"/>
                <w:szCs w:val="24"/>
              </w:rPr>
            </w:pPr>
          </w:p>
          <w:p w14:paraId="082B7F15" w14:textId="77777777" w:rsidR="006A42C6" w:rsidRDefault="006A42C6" w:rsidP="00FB40F6">
            <w:pPr>
              <w:rPr>
                <w:b/>
                <w:bCs/>
                <w:kern w:val="2"/>
                <w:szCs w:val="24"/>
              </w:rPr>
            </w:pPr>
            <w:r>
              <w:rPr>
                <w:b/>
                <w:bCs/>
                <w:kern w:val="2"/>
                <w:szCs w:val="24"/>
              </w:rPr>
              <w:t>1.2. Tiekėjas</w:t>
            </w:r>
          </w:p>
          <w:p w14:paraId="07B70181" w14:textId="77777777" w:rsidR="006A42C6" w:rsidRDefault="006A42C6" w:rsidP="00FB40F6">
            <w:pPr>
              <w:rPr>
                <w:color w:val="0070C0"/>
                <w:kern w:val="2"/>
                <w:szCs w:val="24"/>
              </w:rPr>
            </w:pPr>
          </w:p>
          <w:p w14:paraId="12C1602C" w14:textId="77777777" w:rsidR="006A42C6" w:rsidRDefault="006A42C6" w:rsidP="00FB40F6">
            <w:pPr>
              <w:rPr>
                <w:b/>
                <w:bCs/>
                <w:kern w:val="2"/>
                <w:szCs w:val="24"/>
              </w:rPr>
            </w:pPr>
          </w:p>
        </w:tc>
        <w:tc>
          <w:tcPr>
            <w:tcW w:w="3240" w:type="dxa"/>
          </w:tcPr>
          <w:p w14:paraId="1F933534" w14:textId="77777777" w:rsidR="006A42C6" w:rsidRDefault="006A42C6" w:rsidP="00FB40F6">
            <w:pPr>
              <w:rPr>
                <w:kern w:val="2"/>
                <w:szCs w:val="24"/>
              </w:rPr>
            </w:pPr>
            <w:r>
              <w:rPr>
                <w:kern w:val="2"/>
                <w:szCs w:val="24"/>
              </w:rPr>
              <w:t>1.2.1. Pavadinimas</w:t>
            </w:r>
          </w:p>
        </w:tc>
        <w:tc>
          <w:tcPr>
            <w:tcW w:w="3510" w:type="dxa"/>
          </w:tcPr>
          <w:p w14:paraId="6D6CCEB9" w14:textId="77777777" w:rsidR="006A42C6" w:rsidRDefault="006A42C6" w:rsidP="00FB40F6">
            <w:pPr>
              <w:rPr>
                <w:kern w:val="2"/>
                <w:szCs w:val="24"/>
              </w:rPr>
            </w:pPr>
          </w:p>
        </w:tc>
      </w:tr>
      <w:tr w:rsidR="006A42C6" w14:paraId="781B6337" w14:textId="77777777" w:rsidTr="00FB40F6">
        <w:tc>
          <w:tcPr>
            <w:tcW w:w="2808" w:type="dxa"/>
            <w:vMerge/>
          </w:tcPr>
          <w:p w14:paraId="7503FF56" w14:textId="77777777" w:rsidR="006A42C6" w:rsidRDefault="006A42C6" w:rsidP="00FB40F6">
            <w:pPr>
              <w:rPr>
                <w:b/>
                <w:bCs/>
                <w:kern w:val="2"/>
                <w:szCs w:val="24"/>
              </w:rPr>
            </w:pPr>
          </w:p>
        </w:tc>
        <w:tc>
          <w:tcPr>
            <w:tcW w:w="3240" w:type="dxa"/>
          </w:tcPr>
          <w:p w14:paraId="356781E1" w14:textId="77777777" w:rsidR="006A42C6" w:rsidRDefault="006A42C6" w:rsidP="00FB40F6">
            <w:pPr>
              <w:rPr>
                <w:kern w:val="2"/>
                <w:szCs w:val="24"/>
              </w:rPr>
            </w:pPr>
            <w:r>
              <w:rPr>
                <w:kern w:val="2"/>
                <w:szCs w:val="24"/>
              </w:rPr>
              <w:t>1.2.2. Juridinio asmens kodas</w:t>
            </w:r>
          </w:p>
        </w:tc>
        <w:tc>
          <w:tcPr>
            <w:tcW w:w="3510" w:type="dxa"/>
          </w:tcPr>
          <w:p w14:paraId="5EEE540D" w14:textId="77777777" w:rsidR="006A42C6" w:rsidRDefault="006A42C6" w:rsidP="00FB40F6">
            <w:pPr>
              <w:rPr>
                <w:kern w:val="2"/>
                <w:szCs w:val="24"/>
              </w:rPr>
            </w:pPr>
          </w:p>
        </w:tc>
      </w:tr>
      <w:tr w:rsidR="006A42C6" w14:paraId="66C2E92E" w14:textId="77777777" w:rsidTr="00FB40F6">
        <w:tc>
          <w:tcPr>
            <w:tcW w:w="2808" w:type="dxa"/>
            <w:vMerge/>
          </w:tcPr>
          <w:p w14:paraId="4DBA35C8" w14:textId="77777777" w:rsidR="006A42C6" w:rsidRDefault="006A42C6" w:rsidP="00FB40F6">
            <w:pPr>
              <w:rPr>
                <w:b/>
                <w:bCs/>
                <w:kern w:val="2"/>
                <w:szCs w:val="24"/>
              </w:rPr>
            </w:pPr>
          </w:p>
        </w:tc>
        <w:tc>
          <w:tcPr>
            <w:tcW w:w="3240" w:type="dxa"/>
          </w:tcPr>
          <w:p w14:paraId="7BAE1CC8" w14:textId="77777777" w:rsidR="006A42C6" w:rsidRDefault="006A42C6" w:rsidP="00FB40F6">
            <w:pPr>
              <w:rPr>
                <w:kern w:val="2"/>
                <w:szCs w:val="24"/>
              </w:rPr>
            </w:pPr>
            <w:r>
              <w:rPr>
                <w:kern w:val="2"/>
                <w:szCs w:val="24"/>
              </w:rPr>
              <w:t>1.2.3. Adresas</w:t>
            </w:r>
          </w:p>
        </w:tc>
        <w:tc>
          <w:tcPr>
            <w:tcW w:w="3510" w:type="dxa"/>
          </w:tcPr>
          <w:p w14:paraId="619330C5" w14:textId="77777777" w:rsidR="006A42C6" w:rsidRDefault="006A42C6" w:rsidP="00FB40F6">
            <w:pPr>
              <w:rPr>
                <w:kern w:val="2"/>
                <w:szCs w:val="24"/>
              </w:rPr>
            </w:pPr>
          </w:p>
        </w:tc>
      </w:tr>
      <w:tr w:rsidR="006A42C6" w14:paraId="2FF3E18A" w14:textId="77777777" w:rsidTr="00FB40F6">
        <w:tc>
          <w:tcPr>
            <w:tcW w:w="2808" w:type="dxa"/>
            <w:vMerge/>
          </w:tcPr>
          <w:p w14:paraId="5E786DF7" w14:textId="77777777" w:rsidR="006A42C6" w:rsidRDefault="006A42C6" w:rsidP="00FB40F6">
            <w:pPr>
              <w:rPr>
                <w:b/>
                <w:bCs/>
                <w:kern w:val="2"/>
                <w:szCs w:val="24"/>
              </w:rPr>
            </w:pPr>
          </w:p>
        </w:tc>
        <w:tc>
          <w:tcPr>
            <w:tcW w:w="3240" w:type="dxa"/>
          </w:tcPr>
          <w:p w14:paraId="4D1F77EB" w14:textId="77777777" w:rsidR="006A42C6" w:rsidRDefault="006A42C6" w:rsidP="00FB40F6">
            <w:pPr>
              <w:rPr>
                <w:kern w:val="2"/>
                <w:szCs w:val="24"/>
              </w:rPr>
            </w:pPr>
            <w:r>
              <w:rPr>
                <w:kern w:val="2"/>
                <w:szCs w:val="24"/>
              </w:rPr>
              <w:t>1.2.4. PVM mokėtojo kodas</w:t>
            </w:r>
          </w:p>
        </w:tc>
        <w:tc>
          <w:tcPr>
            <w:tcW w:w="3510" w:type="dxa"/>
          </w:tcPr>
          <w:p w14:paraId="4B484E62" w14:textId="77777777" w:rsidR="006A42C6" w:rsidRDefault="006A42C6" w:rsidP="00FB40F6">
            <w:pPr>
              <w:rPr>
                <w:kern w:val="2"/>
                <w:szCs w:val="24"/>
              </w:rPr>
            </w:pPr>
          </w:p>
        </w:tc>
      </w:tr>
      <w:tr w:rsidR="006A42C6" w14:paraId="5D8BBF49" w14:textId="77777777" w:rsidTr="00FB40F6">
        <w:tc>
          <w:tcPr>
            <w:tcW w:w="2808" w:type="dxa"/>
            <w:vMerge/>
          </w:tcPr>
          <w:p w14:paraId="3A20401A" w14:textId="77777777" w:rsidR="006A42C6" w:rsidRDefault="006A42C6" w:rsidP="00FB40F6">
            <w:pPr>
              <w:rPr>
                <w:b/>
                <w:bCs/>
                <w:kern w:val="2"/>
                <w:szCs w:val="24"/>
              </w:rPr>
            </w:pPr>
          </w:p>
        </w:tc>
        <w:tc>
          <w:tcPr>
            <w:tcW w:w="3240" w:type="dxa"/>
          </w:tcPr>
          <w:p w14:paraId="0247FE8A" w14:textId="77777777" w:rsidR="006A42C6" w:rsidRDefault="006A42C6" w:rsidP="00FB40F6">
            <w:pPr>
              <w:rPr>
                <w:kern w:val="2"/>
                <w:szCs w:val="24"/>
              </w:rPr>
            </w:pPr>
            <w:r>
              <w:rPr>
                <w:kern w:val="2"/>
                <w:szCs w:val="24"/>
              </w:rPr>
              <w:t>1.2.5. Atsiskaitomoji sąskaita</w:t>
            </w:r>
          </w:p>
        </w:tc>
        <w:tc>
          <w:tcPr>
            <w:tcW w:w="3510" w:type="dxa"/>
          </w:tcPr>
          <w:p w14:paraId="1EFCA67D" w14:textId="77777777" w:rsidR="006A42C6" w:rsidRDefault="006A42C6" w:rsidP="00FB40F6">
            <w:pPr>
              <w:rPr>
                <w:kern w:val="2"/>
                <w:szCs w:val="24"/>
              </w:rPr>
            </w:pPr>
          </w:p>
        </w:tc>
      </w:tr>
      <w:tr w:rsidR="006A42C6" w14:paraId="56E7F314" w14:textId="77777777" w:rsidTr="00FB40F6">
        <w:tc>
          <w:tcPr>
            <w:tcW w:w="2808" w:type="dxa"/>
            <w:vMerge/>
          </w:tcPr>
          <w:p w14:paraId="55363500" w14:textId="77777777" w:rsidR="006A42C6" w:rsidRDefault="006A42C6" w:rsidP="00FB40F6">
            <w:pPr>
              <w:rPr>
                <w:b/>
                <w:bCs/>
                <w:kern w:val="2"/>
                <w:szCs w:val="24"/>
              </w:rPr>
            </w:pPr>
          </w:p>
        </w:tc>
        <w:tc>
          <w:tcPr>
            <w:tcW w:w="3240" w:type="dxa"/>
          </w:tcPr>
          <w:p w14:paraId="1B9C26E8" w14:textId="77777777" w:rsidR="006A42C6" w:rsidRDefault="006A42C6" w:rsidP="00FB40F6">
            <w:pPr>
              <w:rPr>
                <w:kern w:val="2"/>
                <w:szCs w:val="24"/>
              </w:rPr>
            </w:pPr>
            <w:r>
              <w:rPr>
                <w:kern w:val="2"/>
                <w:szCs w:val="24"/>
              </w:rPr>
              <w:t>1.2.6. Bankas, banko kodas</w:t>
            </w:r>
          </w:p>
        </w:tc>
        <w:tc>
          <w:tcPr>
            <w:tcW w:w="3510" w:type="dxa"/>
          </w:tcPr>
          <w:p w14:paraId="508D46F5" w14:textId="77777777" w:rsidR="006A42C6" w:rsidRDefault="006A42C6" w:rsidP="00FB40F6">
            <w:pPr>
              <w:rPr>
                <w:kern w:val="2"/>
                <w:szCs w:val="24"/>
              </w:rPr>
            </w:pPr>
          </w:p>
        </w:tc>
      </w:tr>
      <w:tr w:rsidR="006A42C6" w14:paraId="61A0301C" w14:textId="77777777" w:rsidTr="00FB40F6">
        <w:tc>
          <w:tcPr>
            <w:tcW w:w="2808" w:type="dxa"/>
            <w:vMerge/>
          </w:tcPr>
          <w:p w14:paraId="1B652A73" w14:textId="77777777" w:rsidR="006A42C6" w:rsidRDefault="006A42C6" w:rsidP="00FB40F6">
            <w:pPr>
              <w:rPr>
                <w:b/>
                <w:bCs/>
                <w:kern w:val="2"/>
                <w:szCs w:val="24"/>
              </w:rPr>
            </w:pPr>
          </w:p>
        </w:tc>
        <w:tc>
          <w:tcPr>
            <w:tcW w:w="3240" w:type="dxa"/>
          </w:tcPr>
          <w:p w14:paraId="131A2BA3" w14:textId="77777777" w:rsidR="006A42C6" w:rsidRDefault="006A42C6" w:rsidP="00FB40F6">
            <w:pPr>
              <w:rPr>
                <w:kern w:val="2"/>
                <w:szCs w:val="24"/>
              </w:rPr>
            </w:pPr>
            <w:r>
              <w:rPr>
                <w:kern w:val="2"/>
                <w:szCs w:val="24"/>
              </w:rPr>
              <w:t>1.2.7. Telefonas</w:t>
            </w:r>
          </w:p>
        </w:tc>
        <w:tc>
          <w:tcPr>
            <w:tcW w:w="3510" w:type="dxa"/>
          </w:tcPr>
          <w:p w14:paraId="6E08C5FB" w14:textId="77777777" w:rsidR="006A42C6" w:rsidRDefault="006A42C6" w:rsidP="00FB40F6">
            <w:pPr>
              <w:rPr>
                <w:kern w:val="2"/>
                <w:szCs w:val="24"/>
              </w:rPr>
            </w:pPr>
          </w:p>
        </w:tc>
      </w:tr>
      <w:tr w:rsidR="006A42C6" w14:paraId="2BAFFC6B" w14:textId="77777777" w:rsidTr="00FB40F6">
        <w:tc>
          <w:tcPr>
            <w:tcW w:w="2808" w:type="dxa"/>
            <w:vMerge/>
          </w:tcPr>
          <w:p w14:paraId="59627AD0" w14:textId="77777777" w:rsidR="006A42C6" w:rsidRDefault="006A42C6" w:rsidP="00FB40F6">
            <w:pPr>
              <w:rPr>
                <w:b/>
                <w:bCs/>
                <w:kern w:val="2"/>
                <w:szCs w:val="24"/>
              </w:rPr>
            </w:pPr>
          </w:p>
        </w:tc>
        <w:tc>
          <w:tcPr>
            <w:tcW w:w="3240" w:type="dxa"/>
          </w:tcPr>
          <w:p w14:paraId="320E52D5" w14:textId="77777777" w:rsidR="006A42C6" w:rsidRDefault="006A42C6" w:rsidP="00FB40F6">
            <w:pPr>
              <w:rPr>
                <w:kern w:val="2"/>
                <w:szCs w:val="24"/>
              </w:rPr>
            </w:pPr>
            <w:r>
              <w:rPr>
                <w:kern w:val="2"/>
                <w:szCs w:val="24"/>
              </w:rPr>
              <w:t>1.2.8. El. paštas</w:t>
            </w:r>
          </w:p>
        </w:tc>
        <w:tc>
          <w:tcPr>
            <w:tcW w:w="3510" w:type="dxa"/>
          </w:tcPr>
          <w:p w14:paraId="6A8C83FA" w14:textId="77777777" w:rsidR="006A42C6" w:rsidRDefault="006A42C6" w:rsidP="00FB40F6">
            <w:pPr>
              <w:rPr>
                <w:kern w:val="2"/>
                <w:szCs w:val="24"/>
              </w:rPr>
            </w:pPr>
          </w:p>
        </w:tc>
      </w:tr>
      <w:tr w:rsidR="006A42C6" w14:paraId="5ECE77F5" w14:textId="77777777" w:rsidTr="00FB40F6">
        <w:tc>
          <w:tcPr>
            <w:tcW w:w="2808" w:type="dxa"/>
            <w:vMerge/>
          </w:tcPr>
          <w:p w14:paraId="19734C3F" w14:textId="77777777" w:rsidR="006A42C6" w:rsidRDefault="006A42C6" w:rsidP="00FB40F6">
            <w:pPr>
              <w:rPr>
                <w:b/>
                <w:bCs/>
                <w:kern w:val="2"/>
                <w:szCs w:val="24"/>
              </w:rPr>
            </w:pPr>
          </w:p>
        </w:tc>
        <w:tc>
          <w:tcPr>
            <w:tcW w:w="3240" w:type="dxa"/>
          </w:tcPr>
          <w:p w14:paraId="7740C947" w14:textId="77777777" w:rsidR="006A42C6" w:rsidRDefault="006A42C6" w:rsidP="00FB40F6">
            <w:pPr>
              <w:rPr>
                <w:kern w:val="2"/>
                <w:szCs w:val="24"/>
              </w:rPr>
            </w:pPr>
            <w:r>
              <w:rPr>
                <w:kern w:val="2"/>
                <w:szCs w:val="24"/>
              </w:rPr>
              <w:t>1.2.9. Šalies atstovas</w:t>
            </w:r>
          </w:p>
        </w:tc>
        <w:tc>
          <w:tcPr>
            <w:tcW w:w="3510" w:type="dxa"/>
          </w:tcPr>
          <w:p w14:paraId="0B769212" w14:textId="77777777" w:rsidR="006A42C6" w:rsidRDefault="006A42C6" w:rsidP="00FB40F6">
            <w:pPr>
              <w:rPr>
                <w:kern w:val="2"/>
                <w:szCs w:val="24"/>
              </w:rPr>
            </w:pPr>
          </w:p>
        </w:tc>
      </w:tr>
      <w:tr w:rsidR="006A42C6" w14:paraId="37088B3A" w14:textId="77777777" w:rsidTr="00FB40F6">
        <w:tc>
          <w:tcPr>
            <w:tcW w:w="2808" w:type="dxa"/>
            <w:vMerge/>
          </w:tcPr>
          <w:p w14:paraId="31DCCD6B" w14:textId="77777777" w:rsidR="006A42C6" w:rsidRDefault="006A42C6" w:rsidP="00FB40F6">
            <w:pPr>
              <w:rPr>
                <w:b/>
                <w:bCs/>
                <w:kern w:val="2"/>
                <w:szCs w:val="24"/>
              </w:rPr>
            </w:pPr>
          </w:p>
        </w:tc>
        <w:tc>
          <w:tcPr>
            <w:tcW w:w="3240" w:type="dxa"/>
          </w:tcPr>
          <w:p w14:paraId="7EC14C6C" w14:textId="77777777" w:rsidR="006A42C6" w:rsidRDefault="006A42C6" w:rsidP="00FB40F6">
            <w:pPr>
              <w:rPr>
                <w:kern w:val="2"/>
                <w:szCs w:val="24"/>
              </w:rPr>
            </w:pPr>
            <w:r>
              <w:rPr>
                <w:kern w:val="2"/>
                <w:szCs w:val="24"/>
              </w:rPr>
              <w:t>1.2.10. Atstovavimo pagrindas</w:t>
            </w:r>
          </w:p>
        </w:tc>
        <w:tc>
          <w:tcPr>
            <w:tcW w:w="3510" w:type="dxa"/>
          </w:tcPr>
          <w:p w14:paraId="589DC12C" w14:textId="77777777" w:rsidR="006A42C6" w:rsidRDefault="006A42C6" w:rsidP="00FB40F6">
            <w:pPr>
              <w:jc w:val="center"/>
              <w:rPr>
                <w:kern w:val="2"/>
                <w:szCs w:val="24"/>
              </w:rPr>
            </w:pPr>
          </w:p>
        </w:tc>
      </w:tr>
    </w:tbl>
    <w:p w14:paraId="5DD20C88" w14:textId="77777777" w:rsidR="006A42C6" w:rsidRDefault="006A42C6" w:rsidP="006A42C6">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6A42C6" w14:paraId="1686D3FE" w14:textId="77777777" w:rsidTr="00FB40F6">
        <w:trPr>
          <w:trHeight w:val="300"/>
        </w:trPr>
        <w:tc>
          <w:tcPr>
            <w:tcW w:w="9535" w:type="dxa"/>
            <w:gridSpan w:val="5"/>
          </w:tcPr>
          <w:p w14:paraId="5E379CCA" w14:textId="77777777" w:rsidR="006A42C6" w:rsidRDefault="006A42C6" w:rsidP="00FB40F6">
            <w:pPr>
              <w:jc w:val="center"/>
              <w:rPr>
                <w:b/>
                <w:bCs/>
                <w:kern w:val="2"/>
                <w:szCs w:val="24"/>
              </w:rPr>
            </w:pPr>
            <w:r>
              <w:rPr>
                <w:b/>
                <w:bCs/>
                <w:kern w:val="2"/>
                <w:szCs w:val="24"/>
              </w:rPr>
              <w:t>2. ATSAKINGI ASMENYS</w:t>
            </w:r>
          </w:p>
        </w:tc>
      </w:tr>
      <w:tr w:rsidR="006A42C6" w14:paraId="436F637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7F6C3F" w14:textId="77777777" w:rsidR="006A42C6" w:rsidRDefault="006A42C6" w:rsidP="00FB40F6">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2C6896D6" w14:textId="77777777" w:rsidR="006A42C6" w:rsidRDefault="006A42C6" w:rsidP="00FB40F6">
            <w:pPr>
              <w:rPr>
                <w:color w:val="4472C4"/>
                <w:kern w:val="2"/>
                <w:szCs w:val="24"/>
              </w:rPr>
            </w:pPr>
            <w:r>
              <w:rPr>
                <w:szCs w:val="24"/>
              </w:rPr>
              <w:t>Vidaus Reikalų ministerijos Medicinos centro Vyr. odontologo padėjėja</w:t>
            </w:r>
            <w:r w:rsidRPr="00A72CE9">
              <w:rPr>
                <w:szCs w:val="24"/>
              </w:rPr>
              <w:t xml:space="preserve">, </w:t>
            </w:r>
            <w:r>
              <w:rPr>
                <w:szCs w:val="24"/>
              </w:rPr>
              <w:t>Rosita Kulikauskienė,</w:t>
            </w:r>
            <w:r w:rsidRPr="00664A2F">
              <w:rPr>
                <w:szCs w:val="24"/>
              </w:rPr>
              <w:t xml:space="preserve"> </w:t>
            </w:r>
            <w:proofErr w:type="spellStart"/>
            <w:r w:rsidRPr="00664A2F">
              <w:rPr>
                <w:szCs w:val="24"/>
              </w:rPr>
              <w:t>El.p</w:t>
            </w:r>
            <w:proofErr w:type="spellEnd"/>
            <w:r w:rsidRPr="00664A2F">
              <w:rPr>
                <w:szCs w:val="24"/>
              </w:rPr>
              <w:t xml:space="preserve">.: </w:t>
            </w:r>
            <w:hyperlink r:id="rId9" w:history="1">
              <w:r w:rsidRPr="007770C5">
                <w:rPr>
                  <w:rStyle w:val="Hipersaitas"/>
                  <w:szCs w:val="24"/>
                </w:rPr>
                <w:t>r</w:t>
              </w:r>
              <w:r w:rsidRPr="007770C5">
                <w:rPr>
                  <w:rStyle w:val="Hipersaitas"/>
                </w:rPr>
                <w:t>osita.kulikauskiene</w:t>
              </w:r>
              <w:r w:rsidRPr="007770C5">
                <w:rPr>
                  <w:rStyle w:val="Hipersaitas"/>
                  <w:szCs w:val="24"/>
                </w:rPr>
                <w:t>@vrm.lt</w:t>
              </w:r>
            </w:hyperlink>
            <w:r>
              <w:rPr>
                <w:szCs w:val="24"/>
              </w:rPr>
              <w:t>.</w:t>
            </w:r>
          </w:p>
        </w:tc>
      </w:tr>
      <w:tr w:rsidR="006A42C6" w14:paraId="575F78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3469568" w14:textId="77777777" w:rsidR="006A42C6" w:rsidRDefault="006A42C6" w:rsidP="00FB40F6">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65DE88D3" w14:textId="77777777" w:rsidR="006A42C6" w:rsidRPr="00664A2F" w:rsidRDefault="006A42C6" w:rsidP="00FB40F6">
            <w:pPr>
              <w:autoSpaceDE w:val="0"/>
              <w:autoSpaceDN w:val="0"/>
              <w:adjustRightInd w:val="0"/>
              <w:rPr>
                <w:szCs w:val="24"/>
              </w:rPr>
            </w:pPr>
            <w:r>
              <w:rPr>
                <w:szCs w:val="24"/>
              </w:rPr>
              <w:t xml:space="preserve">  </w:t>
            </w:r>
          </w:p>
          <w:p w14:paraId="253402E3" w14:textId="77777777" w:rsidR="006A42C6" w:rsidRDefault="006A42C6" w:rsidP="00FB40F6">
            <w:pPr>
              <w:rPr>
                <w:color w:val="4472C4"/>
                <w:kern w:val="2"/>
                <w:szCs w:val="24"/>
              </w:rPr>
            </w:pPr>
          </w:p>
        </w:tc>
      </w:tr>
      <w:tr w:rsidR="006A42C6" w14:paraId="7140DB21" w14:textId="77777777" w:rsidTr="00FB40F6">
        <w:trPr>
          <w:trHeight w:val="300"/>
        </w:trPr>
        <w:tc>
          <w:tcPr>
            <w:tcW w:w="9535" w:type="dxa"/>
            <w:gridSpan w:val="5"/>
          </w:tcPr>
          <w:p w14:paraId="048EB19F" w14:textId="77777777" w:rsidR="006A42C6" w:rsidRDefault="006A42C6" w:rsidP="00FB40F6">
            <w:pPr>
              <w:jc w:val="center"/>
              <w:rPr>
                <w:b/>
                <w:bCs/>
                <w:kern w:val="2"/>
                <w:szCs w:val="24"/>
              </w:rPr>
            </w:pPr>
            <w:r>
              <w:rPr>
                <w:b/>
                <w:bCs/>
                <w:kern w:val="2"/>
                <w:szCs w:val="24"/>
              </w:rPr>
              <w:t>3. SUTARTIES DALYKAS</w:t>
            </w:r>
          </w:p>
        </w:tc>
      </w:tr>
      <w:tr w:rsidR="006A42C6" w14:paraId="4820593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0236DEF" w14:textId="77777777" w:rsidR="006A42C6" w:rsidRDefault="006A42C6" w:rsidP="00FB40F6">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4A3D47DC" w14:textId="77777777" w:rsidR="006A42C6" w:rsidRDefault="006A42C6" w:rsidP="00FB40F6">
            <w:pPr>
              <w:rPr>
                <w:color w:val="000000"/>
                <w:kern w:val="2"/>
                <w:szCs w:val="24"/>
              </w:rPr>
            </w:pPr>
            <w:r>
              <w:rPr>
                <w:kern w:val="2"/>
                <w:szCs w:val="24"/>
              </w:rPr>
              <w:t>Tiekėjas įsipareigoja Sutartyje numatytomis sąlygomis perduoti Pirkėjui Prekes</w:t>
            </w:r>
            <w:r>
              <w:rPr>
                <w:color w:val="FF0000"/>
                <w:kern w:val="2"/>
                <w:szCs w:val="24"/>
              </w:rPr>
              <w:t xml:space="preserve"> </w:t>
            </w:r>
            <w:r>
              <w:rPr>
                <w:color w:val="4472C4"/>
                <w:kern w:val="2"/>
                <w:szCs w:val="24"/>
              </w:rPr>
              <w:t>(Odontologinius antgalius (20 vnt.)</w:t>
            </w:r>
            <w:r>
              <w:rPr>
                <w:color w:val="000000"/>
                <w:kern w:val="2"/>
                <w:szCs w:val="24"/>
              </w:rPr>
              <w:t xml:space="preserve"> (toliau – Prekės).</w:t>
            </w:r>
          </w:p>
          <w:p w14:paraId="2BFA9B30" w14:textId="77777777" w:rsidR="006A42C6" w:rsidRDefault="006A42C6" w:rsidP="00FB40F6">
            <w:pPr>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6A42C6" w14:paraId="13AF142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0BE947" w14:textId="77777777" w:rsidR="006A42C6" w:rsidRDefault="006A42C6" w:rsidP="00FB40F6">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10010F27" w14:textId="77777777" w:rsidR="006A42C6" w:rsidRDefault="006A42C6" w:rsidP="00FB40F6">
            <w:pPr>
              <w:rPr>
                <w:kern w:val="2"/>
                <w:szCs w:val="24"/>
              </w:rPr>
            </w:pPr>
          </w:p>
        </w:tc>
      </w:tr>
      <w:tr w:rsidR="006A42C6" w14:paraId="3D29E1E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A4CC7F" w14:textId="77777777" w:rsidR="006A42C6" w:rsidRDefault="006A42C6" w:rsidP="00FB40F6">
            <w:pPr>
              <w:rPr>
                <w:b/>
                <w:bCs/>
                <w:kern w:val="2"/>
                <w:szCs w:val="24"/>
              </w:rPr>
            </w:pPr>
            <w:r>
              <w:rPr>
                <w:b/>
                <w:bCs/>
                <w:kern w:val="2"/>
                <w:szCs w:val="24"/>
              </w:rPr>
              <w:lastRenderedPageBreak/>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346040B" w14:textId="77777777" w:rsidR="006A42C6" w:rsidRDefault="006A42C6" w:rsidP="00FB40F6">
            <w:pPr>
              <w:rPr>
                <w:kern w:val="2"/>
                <w:szCs w:val="24"/>
              </w:rPr>
            </w:pPr>
            <w:r>
              <w:rPr>
                <w:kern w:val="2"/>
                <w:szCs w:val="24"/>
              </w:rPr>
              <w:t>Netaikoma</w:t>
            </w:r>
          </w:p>
          <w:p w14:paraId="40160704" w14:textId="77777777" w:rsidR="006A42C6" w:rsidRDefault="006A42C6" w:rsidP="00FB40F6">
            <w:pPr>
              <w:rPr>
                <w:kern w:val="2"/>
                <w:szCs w:val="24"/>
              </w:rPr>
            </w:pPr>
          </w:p>
          <w:p w14:paraId="2818094F" w14:textId="77777777" w:rsidR="006A42C6" w:rsidRDefault="006A42C6" w:rsidP="00FB40F6">
            <w:pPr>
              <w:rPr>
                <w:kern w:val="2"/>
                <w:szCs w:val="24"/>
              </w:rPr>
            </w:pPr>
          </w:p>
        </w:tc>
      </w:tr>
      <w:tr w:rsidR="006A42C6" w14:paraId="5DF2D8DF" w14:textId="77777777" w:rsidTr="00FB40F6">
        <w:trPr>
          <w:trHeight w:val="300"/>
        </w:trPr>
        <w:tc>
          <w:tcPr>
            <w:tcW w:w="9535" w:type="dxa"/>
            <w:gridSpan w:val="5"/>
          </w:tcPr>
          <w:p w14:paraId="0ACC62B1" w14:textId="77777777" w:rsidR="006A42C6" w:rsidRDefault="006A42C6" w:rsidP="00FB40F6">
            <w:pPr>
              <w:jc w:val="center"/>
              <w:rPr>
                <w:b/>
                <w:bCs/>
                <w:kern w:val="2"/>
                <w:szCs w:val="24"/>
              </w:rPr>
            </w:pPr>
            <w:r>
              <w:rPr>
                <w:b/>
                <w:bCs/>
                <w:kern w:val="2"/>
                <w:szCs w:val="24"/>
              </w:rPr>
              <w:t>4. PREKIŲ PRISTATYMO TERMINAI IR PREKIŲ PERDAVIMO - PRIĖMIMO TVARKA</w:t>
            </w:r>
          </w:p>
        </w:tc>
      </w:tr>
      <w:tr w:rsidR="006A42C6" w14:paraId="5E1BEDD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876C22C" w14:textId="77777777" w:rsidR="006A42C6" w:rsidRDefault="006A42C6" w:rsidP="00FB40F6">
            <w:pPr>
              <w:rPr>
                <w:b/>
                <w:bCs/>
                <w:kern w:val="2"/>
                <w:szCs w:val="24"/>
              </w:rPr>
            </w:pPr>
            <w:r>
              <w:rPr>
                <w:b/>
                <w:bCs/>
                <w:kern w:val="2"/>
                <w:szCs w:val="24"/>
              </w:rPr>
              <w:t>4.1. Prekių pristatymo terminas, kai Prekės pristatomos vienu kartu</w:t>
            </w:r>
          </w:p>
          <w:p w14:paraId="0F03DFB0"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2A92447" w14:textId="77777777" w:rsidR="006A42C6" w:rsidRPr="009144F8" w:rsidRDefault="006A42C6" w:rsidP="00FB40F6">
            <w:pPr>
              <w:rPr>
                <w:color w:val="007BB8"/>
                <w:kern w:val="2"/>
                <w:szCs w:val="24"/>
              </w:rPr>
            </w:pPr>
            <w:r>
              <w:rPr>
                <w:kern w:val="2"/>
                <w:szCs w:val="24"/>
              </w:rPr>
              <w:t xml:space="preserve">Tiekėjas Prekes (visą Prekių kiekį) įsipareigoja pristatyti </w:t>
            </w:r>
            <w:r>
              <w:rPr>
                <w:b/>
                <w:bCs/>
                <w:kern w:val="2"/>
                <w:szCs w:val="24"/>
              </w:rPr>
              <w:t>ne vėliau kaip per</w:t>
            </w:r>
            <w:r>
              <w:rPr>
                <w:kern w:val="2"/>
                <w:szCs w:val="24"/>
              </w:rPr>
              <w:t xml:space="preserve"> </w:t>
            </w:r>
            <w:r>
              <w:rPr>
                <w:color w:val="4472C4"/>
                <w:kern w:val="2"/>
                <w:szCs w:val="24"/>
              </w:rPr>
              <w:t>(14 darbo dienų)</w:t>
            </w:r>
            <w:r>
              <w:rPr>
                <w:kern w:val="2"/>
                <w:szCs w:val="24"/>
              </w:rPr>
              <w:t xml:space="preserve"> nuo užsakymo pateikimo dienos šiuo adresu: </w:t>
            </w:r>
            <w:r w:rsidRPr="00FB19FB">
              <w:rPr>
                <w:kern w:val="2"/>
                <w:szCs w:val="24"/>
              </w:rPr>
              <w:t xml:space="preserve">Vidaus reikalų ministerijos  medicinos centras adresu: </w:t>
            </w:r>
            <w:r w:rsidRPr="009144F8">
              <w:rPr>
                <w:color w:val="007BB8"/>
                <w:kern w:val="2"/>
                <w:szCs w:val="24"/>
              </w:rPr>
              <w:t>Žygimantų g. 8, Vilnius.</w:t>
            </w:r>
          </w:p>
          <w:p w14:paraId="4DE17A41" w14:textId="77777777" w:rsidR="006A42C6" w:rsidRDefault="006A42C6" w:rsidP="00FB40F6">
            <w:pPr>
              <w:textAlignment w:val="baseline"/>
              <w:rPr>
                <w:szCs w:val="24"/>
              </w:rPr>
            </w:pPr>
          </w:p>
        </w:tc>
      </w:tr>
      <w:tr w:rsidR="006A42C6" w14:paraId="7F9D352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81712E" w14:textId="77777777" w:rsidR="006A42C6" w:rsidRDefault="006A42C6" w:rsidP="00FB40F6">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30DFE481" w14:textId="77777777" w:rsidR="006A42C6" w:rsidRDefault="006A42C6" w:rsidP="00FB40F6">
            <w:pPr>
              <w:rPr>
                <w:kern w:val="2"/>
                <w:szCs w:val="24"/>
              </w:rPr>
            </w:pPr>
            <w:r>
              <w:rPr>
                <w:kern w:val="2"/>
                <w:szCs w:val="24"/>
              </w:rPr>
              <w:t>Netaikoma</w:t>
            </w:r>
          </w:p>
          <w:p w14:paraId="184DE6D5" w14:textId="77777777" w:rsidR="006A42C6" w:rsidRDefault="006A42C6" w:rsidP="00FB40F6">
            <w:pPr>
              <w:rPr>
                <w:kern w:val="2"/>
                <w:szCs w:val="24"/>
              </w:rPr>
            </w:pPr>
          </w:p>
        </w:tc>
      </w:tr>
      <w:tr w:rsidR="006A42C6" w14:paraId="49E4DA4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0DB0E0" w14:textId="77777777" w:rsidR="006A42C6" w:rsidRDefault="006A42C6" w:rsidP="00FB40F6">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21475DC4" w14:textId="77777777" w:rsidR="006A42C6" w:rsidRDefault="006A42C6" w:rsidP="00FB40F6">
            <w:pPr>
              <w:rPr>
                <w:kern w:val="2"/>
                <w:szCs w:val="24"/>
              </w:rPr>
            </w:pPr>
            <w:r w:rsidRPr="002B1E0F">
              <w:rPr>
                <w:kern w:val="2"/>
              </w:rPr>
              <w:t>Užsakymai teikiami Tiekėjo nurodytu elektroniniu paštu ir laikomi gautais po 24 (dvidešimt keturių valandų) nuo užsakymo pateikimo</w:t>
            </w:r>
          </w:p>
        </w:tc>
      </w:tr>
      <w:tr w:rsidR="006A42C6" w14:paraId="27646D8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95D656" w14:textId="77777777" w:rsidR="006A42C6" w:rsidRDefault="006A42C6" w:rsidP="00FB40F6">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6E4CA291" w14:textId="77777777" w:rsidR="006A42C6" w:rsidRPr="00C1080E" w:rsidRDefault="006A42C6" w:rsidP="00FB40F6">
            <w:pPr>
              <w:rPr>
                <w:kern w:val="2"/>
              </w:rPr>
            </w:pPr>
            <w:r w:rsidRPr="002B1E0F">
              <w:t xml:space="preserve">Kiekvieno Prekių užsakymo </w:t>
            </w:r>
            <w:r w:rsidRPr="002B1E0F">
              <w:rPr>
                <w:b/>
                <w:bCs/>
              </w:rPr>
              <w:t xml:space="preserve">kiekis </w:t>
            </w:r>
            <w:r w:rsidRPr="002B1E0F">
              <w:t>bus nurodomas pateikiant Užsakymą.</w:t>
            </w:r>
          </w:p>
          <w:p w14:paraId="0D05824D" w14:textId="77777777" w:rsidR="006A42C6" w:rsidRDefault="006A42C6" w:rsidP="00FB40F6">
            <w:pPr>
              <w:rPr>
                <w:kern w:val="2"/>
                <w:szCs w:val="24"/>
              </w:rPr>
            </w:pPr>
          </w:p>
        </w:tc>
      </w:tr>
      <w:tr w:rsidR="006A42C6" w14:paraId="3CE50E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CBD985" w14:textId="77777777" w:rsidR="006A42C6" w:rsidRDefault="006A42C6" w:rsidP="00FB40F6">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7164A399" w14:textId="345BB067" w:rsidR="006A42C6" w:rsidRDefault="006A42C6" w:rsidP="00FB40F6">
            <w:pPr>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w:t>
            </w:r>
            <w:r w:rsidR="008250F9">
              <w:rPr>
                <w:kern w:val="2"/>
                <w:szCs w:val="24"/>
              </w:rPr>
              <w:t xml:space="preserve"> ir</w:t>
            </w:r>
            <w:r w:rsidRPr="00853482">
              <w:rPr>
                <w:kern w:val="2"/>
                <w:szCs w:val="24"/>
              </w:rPr>
              <w:t xml:space="preserve"> CE atitikties deklaracija</w:t>
            </w:r>
            <w:r w:rsidR="008250F9">
              <w:rPr>
                <w:kern w:val="2"/>
                <w:szCs w:val="24"/>
              </w:rPr>
              <w:t xml:space="preserve">. </w:t>
            </w:r>
          </w:p>
        </w:tc>
      </w:tr>
      <w:tr w:rsidR="006A42C6" w14:paraId="2B867ED2" w14:textId="77777777" w:rsidTr="00FB40F6">
        <w:trPr>
          <w:trHeight w:val="300"/>
        </w:trPr>
        <w:tc>
          <w:tcPr>
            <w:tcW w:w="9535" w:type="dxa"/>
            <w:gridSpan w:val="5"/>
          </w:tcPr>
          <w:p w14:paraId="3A5A0BE1" w14:textId="77777777" w:rsidR="006A42C6" w:rsidRDefault="006A42C6" w:rsidP="00FB40F6">
            <w:pPr>
              <w:jc w:val="center"/>
              <w:rPr>
                <w:b/>
                <w:bCs/>
                <w:kern w:val="2"/>
                <w:szCs w:val="24"/>
              </w:rPr>
            </w:pPr>
            <w:r>
              <w:rPr>
                <w:b/>
                <w:bCs/>
                <w:kern w:val="2"/>
                <w:szCs w:val="24"/>
              </w:rPr>
              <w:t>5. SUTARTIES KAINA IR ATSISKAITYMO TVARKA</w:t>
            </w:r>
          </w:p>
        </w:tc>
      </w:tr>
      <w:tr w:rsidR="006A42C6" w14:paraId="4D088D3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1BC0E16" w14:textId="77777777" w:rsidR="006A42C6" w:rsidRDefault="006A42C6" w:rsidP="00FB40F6">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06754CFE" w14:textId="77777777" w:rsidR="006A42C6" w:rsidRDefault="006A42C6" w:rsidP="00FB40F6">
            <w:pPr>
              <w:rPr>
                <w:kern w:val="2"/>
                <w:szCs w:val="24"/>
              </w:rPr>
            </w:pPr>
            <w:r>
              <w:rPr>
                <w:kern w:val="2"/>
                <w:szCs w:val="24"/>
              </w:rPr>
              <w:t>Fiksuoto įkainio kainodara</w:t>
            </w:r>
          </w:p>
          <w:p w14:paraId="5D176E6F" w14:textId="77777777" w:rsidR="006A42C6" w:rsidRDefault="006A42C6" w:rsidP="00FB40F6">
            <w:pPr>
              <w:rPr>
                <w:kern w:val="2"/>
                <w:szCs w:val="24"/>
              </w:rPr>
            </w:pPr>
          </w:p>
          <w:p w14:paraId="66F48112" w14:textId="77777777" w:rsidR="006A42C6" w:rsidRDefault="006A42C6" w:rsidP="00FB40F6">
            <w:pPr>
              <w:rPr>
                <w:color w:val="4472C4"/>
                <w:kern w:val="2"/>
              </w:rPr>
            </w:pPr>
          </w:p>
        </w:tc>
      </w:tr>
      <w:tr w:rsidR="006A42C6" w14:paraId="3B7FF29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1D8217" w14:textId="77777777" w:rsidR="006A42C6" w:rsidRDefault="006A42C6" w:rsidP="00FB40F6">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73149EC5" w14:textId="77777777" w:rsidR="006A42C6" w:rsidRDefault="006A42C6" w:rsidP="00FB40F6">
            <w:pPr>
              <w:rPr>
                <w:b/>
                <w:bCs/>
                <w:kern w:val="2"/>
                <w:szCs w:val="24"/>
              </w:rPr>
            </w:pPr>
          </w:p>
          <w:p w14:paraId="791BD36A" w14:textId="77777777" w:rsidR="006A42C6" w:rsidRDefault="006A42C6" w:rsidP="00FB40F6">
            <w:pPr>
              <w:rPr>
                <w:b/>
                <w:bCs/>
                <w:kern w:val="2"/>
                <w:szCs w:val="24"/>
              </w:rPr>
            </w:pPr>
          </w:p>
          <w:p w14:paraId="3B8A806B" w14:textId="77777777" w:rsidR="006A42C6" w:rsidRDefault="006A42C6" w:rsidP="00FB40F6">
            <w:pPr>
              <w:rPr>
                <w:b/>
                <w:bCs/>
                <w:kern w:val="2"/>
                <w:szCs w:val="24"/>
              </w:rPr>
            </w:pPr>
          </w:p>
          <w:p w14:paraId="4B6D6CE6" w14:textId="77777777" w:rsidR="006A42C6" w:rsidRDefault="006A42C6" w:rsidP="00FB40F6">
            <w:pPr>
              <w:rPr>
                <w:b/>
                <w:bCs/>
                <w:kern w:val="2"/>
                <w:szCs w:val="24"/>
              </w:rPr>
            </w:pPr>
          </w:p>
          <w:p w14:paraId="3FF7A033" w14:textId="77777777" w:rsidR="006A42C6" w:rsidRDefault="006A42C6" w:rsidP="00FB40F6">
            <w:pPr>
              <w:rPr>
                <w:b/>
                <w:bCs/>
                <w:kern w:val="2"/>
                <w:szCs w:val="24"/>
              </w:rPr>
            </w:pPr>
          </w:p>
          <w:p w14:paraId="19C9ACE8" w14:textId="77777777" w:rsidR="006A42C6" w:rsidRDefault="006A42C6" w:rsidP="00FB40F6">
            <w:pPr>
              <w:rPr>
                <w:b/>
                <w:bCs/>
                <w:kern w:val="2"/>
                <w:szCs w:val="24"/>
              </w:rPr>
            </w:pPr>
          </w:p>
          <w:p w14:paraId="68FAF4BB" w14:textId="77777777" w:rsidR="006A42C6" w:rsidRDefault="006A42C6" w:rsidP="00FB40F6">
            <w:pPr>
              <w:rPr>
                <w:b/>
                <w:bCs/>
                <w:kern w:val="2"/>
                <w:szCs w:val="24"/>
              </w:rPr>
            </w:pPr>
          </w:p>
          <w:p w14:paraId="7E8B8977" w14:textId="77777777" w:rsidR="006A42C6" w:rsidRDefault="006A42C6" w:rsidP="00FB40F6">
            <w:pPr>
              <w:rPr>
                <w:b/>
                <w:bCs/>
                <w:kern w:val="2"/>
                <w:szCs w:val="24"/>
              </w:rPr>
            </w:pPr>
          </w:p>
          <w:p w14:paraId="4A258AC6" w14:textId="77777777" w:rsidR="006A42C6" w:rsidRDefault="006A42C6" w:rsidP="00FB40F6">
            <w:pPr>
              <w:rPr>
                <w:b/>
                <w:bCs/>
                <w:kern w:val="2"/>
                <w:szCs w:val="24"/>
              </w:rPr>
            </w:pPr>
          </w:p>
          <w:p w14:paraId="1D49A12D" w14:textId="77777777" w:rsidR="006A42C6" w:rsidRDefault="006A42C6" w:rsidP="00FB40F6">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CB90D9F" w14:textId="77777777" w:rsidR="006A42C6" w:rsidRDefault="006A42C6" w:rsidP="00FB40F6">
            <w:pPr>
              <w:rPr>
                <w:kern w:val="2"/>
                <w:szCs w:val="24"/>
              </w:rPr>
            </w:pPr>
            <w:r>
              <w:rPr>
                <w:kern w:val="2"/>
                <w:szCs w:val="24"/>
              </w:rPr>
              <w:lastRenderedPageBreak/>
              <w:t xml:space="preserve">Pradinės Sutarties vertė yra </w:t>
            </w:r>
            <w:r w:rsidRPr="007A3946">
              <w:rPr>
                <w:b/>
                <w:bCs/>
                <w:kern w:val="2"/>
                <w:szCs w:val="24"/>
              </w:rPr>
              <w:t xml:space="preserve">8 264,46 </w:t>
            </w:r>
            <w:r>
              <w:rPr>
                <w:color w:val="4472C4"/>
                <w:kern w:val="2"/>
                <w:szCs w:val="24"/>
              </w:rPr>
              <w:t>(aštuoni tūkstančiai du šimtai šešiasdešimt keturi Eur 46 ct)</w:t>
            </w:r>
            <w:r>
              <w:rPr>
                <w:kern w:val="2"/>
                <w:szCs w:val="24"/>
              </w:rPr>
              <w:t xml:space="preserve"> Eur, </w:t>
            </w:r>
            <w:r>
              <w:rPr>
                <w:color w:val="4472C4"/>
                <w:kern w:val="2"/>
                <w:szCs w:val="24"/>
              </w:rPr>
              <w:t>(nurodyti sumą žodžiais)</w:t>
            </w:r>
            <w:r>
              <w:rPr>
                <w:kern w:val="2"/>
                <w:szCs w:val="24"/>
              </w:rPr>
              <w:t xml:space="preserve"> be PVM. </w:t>
            </w:r>
          </w:p>
          <w:p w14:paraId="524C512C" w14:textId="77777777" w:rsidR="006A42C6" w:rsidRDefault="006A42C6" w:rsidP="00FB40F6">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54D2D89A" w14:textId="77777777" w:rsidR="006A42C6" w:rsidRDefault="006A42C6" w:rsidP="00FB40F6">
            <w:pPr>
              <w:rPr>
                <w:kern w:val="2"/>
                <w:szCs w:val="24"/>
              </w:rPr>
            </w:pPr>
            <w:r>
              <w:rPr>
                <w:kern w:val="2"/>
                <w:szCs w:val="24"/>
              </w:rPr>
              <w:t xml:space="preserve">Sutarties kaina yra </w:t>
            </w:r>
            <w:r w:rsidRPr="007A3946">
              <w:rPr>
                <w:b/>
                <w:bCs/>
                <w:kern w:val="2"/>
                <w:szCs w:val="24"/>
              </w:rPr>
              <w:t xml:space="preserve">10 000,00 </w:t>
            </w:r>
            <w:r>
              <w:rPr>
                <w:color w:val="4472C4"/>
                <w:kern w:val="2"/>
                <w:szCs w:val="24"/>
              </w:rPr>
              <w:t>(dešimt tūkstančių)</w:t>
            </w:r>
            <w:r>
              <w:rPr>
                <w:kern w:val="2"/>
                <w:szCs w:val="24"/>
              </w:rPr>
              <w:t xml:space="preserve"> Eur, </w:t>
            </w:r>
            <w:r>
              <w:rPr>
                <w:color w:val="4472C4"/>
                <w:kern w:val="2"/>
                <w:szCs w:val="24"/>
              </w:rPr>
              <w:t>(nurodyti sumą žodžiais)</w:t>
            </w:r>
            <w:r>
              <w:rPr>
                <w:kern w:val="2"/>
                <w:szCs w:val="24"/>
              </w:rPr>
              <w:t xml:space="preserve"> Eur su PVM.</w:t>
            </w:r>
          </w:p>
          <w:p w14:paraId="37CC810F" w14:textId="77777777" w:rsidR="006A42C6" w:rsidRDefault="006A42C6" w:rsidP="00FB40F6">
            <w:pPr>
              <w:rPr>
                <w:color w:val="000000"/>
                <w:kern w:val="2"/>
                <w:szCs w:val="24"/>
              </w:rPr>
            </w:pPr>
            <w:r>
              <w:rPr>
                <w:color w:val="000000"/>
                <w:kern w:val="2"/>
                <w:szCs w:val="24"/>
              </w:rPr>
              <w:lastRenderedPageBreak/>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tc>
      </w:tr>
      <w:tr w:rsidR="006A42C6" w14:paraId="406A811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68B6CE4" w14:textId="77777777" w:rsidR="006A42C6" w:rsidRPr="00330BB2" w:rsidRDefault="006A42C6" w:rsidP="00FB40F6">
            <w:pPr>
              <w:rPr>
                <w:b/>
                <w:bCs/>
                <w:kern w:val="2"/>
                <w:szCs w:val="24"/>
              </w:rPr>
            </w:pPr>
            <w:r>
              <w:rPr>
                <w:b/>
                <w:bCs/>
                <w:kern w:val="2"/>
                <w:szCs w:val="24"/>
              </w:rPr>
              <w:lastRenderedPageBreak/>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1DDD4A56" w14:textId="77777777" w:rsidR="006A42C6" w:rsidRPr="002B1E0F" w:rsidRDefault="006A42C6" w:rsidP="00FB40F6">
            <w:pPr>
              <w:rPr>
                <w:kern w:val="2"/>
              </w:rPr>
            </w:pPr>
            <w:r w:rsidRPr="002B1E0F">
              <w:rPr>
                <w:kern w:val="2"/>
              </w:rPr>
              <w:t>Sutarties kaina / įkainiai bus perskaičiuojami:</w:t>
            </w:r>
          </w:p>
          <w:p w14:paraId="4D79811C" w14:textId="77777777" w:rsidR="006A42C6" w:rsidRPr="002B1E0F" w:rsidRDefault="006A42C6" w:rsidP="00FB40F6">
            <w:pPr>
              <w:rPr>
                <w:kern w:val="2"/>
              </w:rPr>
            </w:pPr>
            <w:r w:rsidRPr="002B1E0F">
              <w:rPr>
                <w:kern w:val="2"/>
              </w:rPr>
              <w:t>5.3.1. dėl PVM tarifo pasikeitimo;</w:t>
            </w:r>
          </w:p>
          <w:p w14:paraId="495AEE08" w14:textId="77777777" w:rsidR="006A42C6" w:rsidRDefault="006A42C6" w:rsidP="00FB40F6">
            <w:pPr>
              <w:rPr>
                <w:color w:val="FF0000"/>
                <w:kern w:val="2"/>
              </w:rPr>
            </w:pPr>
            <w:r w:rsidRPr="002B1E0F">
              <w:rPr>
                <w:kern w:val="2"/>
              </w:rPr>
              <w:t>5.3.2. dėl kainų lygio pokyčio.</w:t>
            </w:r>
          </w:p>
        </w:tc>
      </w:tr>
      <w:tr w:rsidR="006A42C6" w14:paraId="5C0383E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E76DE7" w14:textId="77777777" w:rsidR="006A42C6" w:rsidRDefault="006A42C6" w:rsidP="00FB40F6">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59701E3E" w14:textId="77777777" w:rsidR="006A42C6" w:rsidRDefault="006A42C6" w:rsidP="00FB40F6">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3D451CDF" w14:textId="77777777" w:rsidR="006A42C6" w:rsidRDefault="006A42C6" w:rsidP="00FB40F6">
            <w:pPr>
              <w:rPr>
                <w:kern w:val="2"/>
                <w:szCs w:val="24"/>
              </w:rPr>
            </w:pPr>
          </w:p>
          <w:p w14:paraId="1F716384" w14:textId="77777777" w:rsidR="006A42C6" w:rsidRDefault="006A42C6" w:rsidP="00FB40F6">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6A42C6" w14:paraId="2E6C920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E77981" w14:textId="77777777" w:rsidR="006A42C6" w:rsidRDefault="006A42C6" w:rsidP="00FB40F6">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042CFBC5" w14:textId="77777777" w:rsidR="006A42C6" w:rsidRDefault="006A42C6" w:rsidP="00FB40F6">
            <w:pPr>
              <w:rPr>
                <w:kern w:val="2"/>
                <w:szCs w:val="24"/>
              </w:rPr>
            </w:pPr>
            <w:r>
              <w:rPr>
                <w:kern w:val="2"/>
                <w:szCs w:val="24"/>
              </w:rPr>
              <w:t>Netaikoma</w:t>
            </w:r>
          </w:p>
          <w:p w14:paraId="4CC366FE" w14:textId="77777777" w:rsidR="006A42C6" w:rsidRDefault="006A42C6" w:rsidP="00FB40F6">
            <w:pPr>
              <w:rPr>
                <w:kern w:val="2"/>
                <w:szCs w:val="24"/>
              </w:rPr>
            </w:pPr>
          </w:p>
          <w:p w14:paraId="7F53017A" w14:textId="77777777" w:rsidR="006A42C6" w:rsidRDefault="006A42C6" w:rsidP="00FB40F6"/>
        </w:tc>
      </w:tr>
      <w:tr w:rsidR="006A42C6" w14:paraId="5E38278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2B790E" w14:textId="77777777" w:rsidR="006A42C6" w:rsidRDefault="006A42C6" w:rsidP="00FB40F6">
            <w:pPr>
              <w:rPr>
                <w:b/>
                <w:bCs/>
                <w:kern w:val="2"/>
                <w:szCs w:val="24"/>
              </w:rPr>
            </w:pPr>
            <w:r>
              <w:rPr>
                <w:b/>
                <w:bCs/>
                <w:kern w:val="2"/>
                <w:szCs w:val="24"/>
              </w:rPr>
              <w:t>5.3.3. Sutarties kainos / įkainių peržiūra dėl kainų lygio pokyčio</w:t>
            </w:r>
          </w:p>
          <w:p w14:paraId="1CCFC563" w14:textId="77777777" w:rsidR="006A42C6" w:rsidRDefault="006A42C6" w:rsidP="00FB40F6">
            <w:pPr>
              <w:rPr>
                <w:color w:val="4472C4"/>
                <w:kern w:val="2"/>
                <w:szCs w:val="24"/>
              </w:rPr>
            </w:pPr>
          </w:p>
          <w:p w14:paraId="69D41C63"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951EF5D" w14:textId="77777777" w:rsidR="006A42C6" w:rsidRPr="00F1765F" w:rsidRDefault="006A42C6" w:rsidP="00FB40F6">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w:t>
            </w:r>
            <w:r w:rsidRPr="00F1765F">
              <w:lastRenderedPageBreak/>
              <w:t>(k), apskaičiuotas kaip nustatyta 5.3.3.6. punkte, viršija 5 (penkis) procentus.</w:t>
            </w:r>
          </w:p>
          <w:p w14:paraId="27587DC1" w14:textId="77777777" w:rsidR="006A42C6" w:rsidRPr="00F1765F" w:rsidRDefault="006A42C6" w:rsidP="00FB40F6">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08DD2D15" w14:textId="77777777" w:rsidR="006A42C6" w:rsidRPr="00F1765F" w:rsidRDefault="006A42C6" w:rsidP="00FB40F6">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28173B8C" w14:textId="77777777" w:rsidR="006A42C6" w:rsidRPr="00F1765F" w:rsidRDefault="006A42C6" w:rsidP="00FB40F6">
            <w:pPr>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1E543730" w14:textId="77777777" w:rsidR="006A42C6" w:rsidRPr="00F1765F" w:rsidRDefault="006A42C6" w:rsidP="00FB40F6">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1FD5F14D" w14:textId="77777777" w:rsidR="006A42C6" w:rsidRPr="00F1765F" w:rsidRDefault="006A42C6" w:rsidP="00FB40F6">
            <w:pPr>
              <w:rPr>
                <w:kern w:val="2"/>
                <w:shd w:val="clear" w:color="auto" w:fill="FFFFFF"/>
              </w:rPr>
            </w:pPr>
            <w:r w:rsidRPr="00F1765F">
              <w:rPr>
                <w:kern w:val="2"/>
                <w:shd w:val="clear" w:color="auto" w:fill="FFFFFF"/>
              </w:rPr>
              <w:t>5.3.3.6. Nauji Sutarties įkainiai apskaičiuojami pagal žemiau pateiktą formulę:</w:t>
            </w:r>
          </w:p>
          <w:p w14:paraId="6D96C7AC" w14:textId="77777777" w:rsidR="006A42C6" w:rsidRPr="00F1765F" w:rsidRDefault="00000000" w:rsidP="00FB40F6">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6A42C6" w:rsidRPr="00F1765F">
              <w:rPr>
                <w:kern w:val="2"/>
              </w:rPr>
              <w:t xml:space="preserve">, kur </w:t>
            </w:r>
          </w:p>
          <w:p w14:paraId="4C77143C" w14:textId="77777777" w:rsidR="006A42C6" w:rsidRPr="00F1765F" w:rsidRDefault="006A42C6" w:rsidP="00FB40F6">
            <w:pPr>
              <w:rPr>
                <w:kern w:val="2"/>
              </w:rPr>
            </w:pPr>
            <w:r w:rsidRPr="00F1765F">
              <w:rPr>
                <w:kern w:val="2"/>
              </w:rPr>
              <w:t>a – įkainis (Eur be PVM) (jei peržiūra jau buvo atlikta, tai po paskutinio perskaičiavimo), </w:t>
            </w:r>
          </w:p>
          <w:p w14:paraId="0F501A4A" w14:textId="77777777" w:rsidR="006A42C6" w:rsidRPr="00F1765F" w:rsidRDefault="006A42C6" w:rsidP="00FB40F6">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0F0D5038" w14:textId="77777777" w:rsidR="006A42C6" w:rsidRPr="00F1765F" w:rsidRDefault="006A42C6" w:rsidP="00FB40F6">
            <w:pPr>
              <w:rPr>
                <w:kern w:val="2"/>
              </w:rPr>
            </w:pPr>
            <w:r w:rsidRPr="00F1765F">
              <w:rPr>
                <w:kern w:val="2"/>
              </w:rPr>
              <w:t xml:space="preserve">k – pagal vartotojų kainų indeksą „Vartojimo prekės ir paslaugos“ apskaičiuotas Vartojimo prekių ir paslaugų kainų pokytis (padidėjimas arba sumažėjimas) (%). </w:t>
            </w:r>
          </w:p>
          <w:p w14:paraId="0CCB24D3" w14:textId="77777777" w:rsidR="006A42C6" w:rsidRPr="00F1765F" w:rsidRDefault="006A42C6" w:rsidP="00FB40F6">
            <w:pPr>
              <w:rPr>
                <w:kern w:val="2"/>
              </w:rPr>
            </w:pPr>
            <w:r w:rsidRPr="00F1765F">
              <w:rPr>
                <w:kern w:val="2"/>
              </w:rPr>
              <w:t>„k“ reikšmė skaičiuojama pagal formulę:</w:t>
            </w:r>
          </w:p>
          <w:p w14:paraId="68507A22" w14:textId="77777777" w:rsidR="006A42C6" w:rsidRPr="00F1765F" w:rsidRDefault="006A42C6" w:rsidP="00FB40F6">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726A4F21" w14:textId="77777777" w:rsidR="006A42C6" w:rsidRPr="00F1765F" w:rsidRDefault="006A42C6" w:rsidP="00FB40F6">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736A8A97" w14:textId="77777777" w:rsidR="006A42C6" w:rsidRPr="00F1765F" w:rsidRDefault="006A42C6" w:rsidP="00FB40F6">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w:t>
            </w:r>
            <w:r w:rsidRPr="00F1765F">
              <w:rPr>
                <w:kern w:val="2"/>
              </w:rPr>
              <w:lastRenderedPageBreak/>
              <w:t>įsigaliojimo dienos mėnuo. Antrojo ir vėlesnių perskaičiavimų atveju laikotarpio pradžia (mėnuo) yra paskutinio perskaičiavimo metu naudotos paskelbto atitinkamo indekso reikšmės mėnuo.</w:t>
            </w:r>
          </w:p>
          <w:p w14:paraId="5953A862" w14:textId="77777777" w:rsidR="006A42C6" w:rsidRPr="00F1765F" w:rsidRDefault="006A42C6" w:rsidP="00FB40F6">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796F963C" w14:textId="77777777" w:rsidR="006A42C6" w:rsidRPr="00F1765F" w:rsidRDefault="006A42C6" w:rsidP="00FB40F6">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48E36572" w14:textId="77777777" w:rsidR="006A42C6" w:rsidRPr="00F1765F" w:rsidRDefault="006A42C6" w:rsidP="00FB40F6">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56B7A4BF" w14:textId="77777777" w:rsidR="006A42C6" w:rsidRDefault="006A42C6" w:rsidP="00FB40F6">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6A42C6" w14:paraId="6430BB9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512E5A" w14:textId="77777777" w:rsidR="006A42C6" w:rsidRDefault="006A42C6" w:rsidP="00FB40F6">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646BF109" w14:textId="77777777" w:rsidR="006A42C6" w:rsidRDefault="006A42C6" w:rsidP="00FB40F6">
            <w:pPr>
              <w:rPr>
                <w:kern w:val="2"/>
                <w:szCs w:val="24"/>
              </w:rPr>
            </w:pPr>
            <w:r>
              <w:rPr>
                <w:kern w:val="2"/>
                <w:szCs w:val="24"/>
              </w:rPr>
              <w:t>Netaikoma</w:t>
            </w:r>
          </w:p>
          <w:p w14:paraId="1C0AC4E8" w14:textId="77777777" w:rsidR="006A42C6" w:rsidRDefault="006A42C6" w:rsidP="00FB40F6">
            <w:pPr>
              <w:rPr>
                <w:kern w:val="2"/>
                <w:szCs w:val="24"/>
              </w:rPr>
            </w:pPr>
          </w:p>
        </w:tc>
      </w:tr>
      <w:tr w:rsidR="006A42C6" w14:paraId="08B294D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C9887DC" w14:textId="77777777" w:rsidR="006A42C6" w:rsidRDefault="006A42C6" w:rsidP="00FB40F6">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42A0E920" w14:textId="77777777" w:rsidR="006A42C6" w:rsidRDefault="006A42C6" w:rsidP="00FB40F6">
            <w:pPr>
              <w:rPr>
                <w:kern w:val="2"/>
                <w:szCs w:val="24"/>
              </w:rPr>
            </w:pPr>
            <w:r>
              <w:rPr>
                <w:kern w:val="2"/>
                <w:szCs w:val="24"/>
              </w:rPr>
              <w:t>Netaikoma</w:t>
            </w:r>
          </w:p>
          <w:p w14:paraId="321C412D" w14:textId="77777777" w:rsidR="006A42C6" w:rsidRDefault="006A42C6" w:rsidP="00FB40F6">
            <w:pPr>
              <w:rPr>
                <w:kern w:val="2"/>
                <w:szCs w:val="24"/>
              </w:rPr>
            </w:pPr>
          </w:p>
          <w:p w14:paraId="00FD18F1" w14:textId="77777777" w:rsidR="006A42C6" w:rsidRDefault="006A42C6" w:rsidP="00FB40F6">
            <w:pPr>
              <w:rPr>
                <w:kern w:val="2"/>
                <w:szCs w:val="24"/>
              </w:rPr>
            </w:pPr>
          </w:p>
        </w:tc>
      </w:tr>
      <w:tr w:rsidR="006A42C6" w14:paraId="118A8B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05CEC8" w14:textId="77777777" w:rsidR="006A42C6" w:rsidRDefault="006A42C6" w:rsidP="00FB40F6">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67DAB498" w14:textId="77777777" w:rsidR="006A42C6" w:rsidRDefault="006A42C6" w:rsidP="00FB40F6">
            <w:pPr>
              <w:rPr>
                <w:kern w:val="2"/>
                <w:szCs w:val="24"/>
              </w:rPr>
            </w:pPr>
            <w:r>
              <w:rPr>
                <w:kern w:val="2"/>
                <w:szCs w:val="24"/>
              </w:rPr>
              <w:t>Pirkėjas atsiskaito su Tiekėju ne vėliau kaip per 30 (trisdešimt) dienų nuo Sąskaitos gavimo dienos.</w:t>
            </w:r>
          </w:p>
          <w:p w14:paraId="4C4F1CF6" w14:textId="77777777" w:rsidR="006A42C6" w:rsidRPr="00FC029C" w:rsidRDefault="006A42C6" w:rsidP="00FB40F6">
            <w:pPr>
              <w:rPr>
                <w:kern w:val="2"/>
                <w:szCs w:val="24"/>
              </w:rPr>
            </w:pPr>
          </w:p>
          <w:p w14:paraId="1216D8DF" w14:textId="77777777" w:rsidR="006A42C6" w:rsidRDefault="006A42C6" w:rsidP="00FB40F6">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6A42C6" w14:paraId="7603B31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B20FD94" w14:textId="77777777" w:rsidR="006A42C6" w:rsidRDefault="006A42C6" w:rsidP="00FB40F6">
            <w:pPr>
              <w:rPr>
                <w:b/>
                <w:bCs/>
                <w:kern w:val="2"/>
                <w:szCs w:val="24"/>
              </w:rPr>
            </w:pPr>
            <w:r>
              <w:rPr>
                <w:b/>
                <w:bCs/>
                <w:kern w:val="2"/>
                <w:szCs w:val="24"/>
              </w:rPr>
              <w:lastRenderedPageBreak/>
              <w:t>5.6. Avansas</w:t>
            </w:r>
          </w:p>
        </w:tc>
        <w:tc>
          <w:tcPr>
            <w:tcW w:w="6828" w:type="dxa"/>
            <w:gridSpan w:val="2"/>
            <w:tcBorders>
              <w:top w:val="single" w:sz="4" w:space="0" w:color="auto"/>
              <w:left w:val="single" w:sz="4" w:space="0" w:color="auto"/>
              <w:bottom w:val="single" w:sz="4" w:space="0" w:color="auto"/>
              <w:right w:val="single" w:sz="4" w:space="0" w:color="auto"/>
            </w:tcBorders>
          </w:tcPr>
          <w:p w14:paraId="0BACD7A8" w14:textId="77777777" w:rsidR="006A42C6" w:rsidRDefault="006A42C6" w:rsidP="00FB40F6">
            <w:pPr>
              <w:rPr>
                <w:kern w:val="2"/>
                <w:szCs w:val="24"/>
              </w:rPr>
            </w:pPr>
            <w:r>
              <w:rPr>
                <w:kern w:val="2"/>
                <w:szCs w:val="24"/>
              </w:rPr>
              <w:t>Netaikoma</w:t>
            </w:r>
          </w:p>
          <w:p w14:paraId="00DA070D" w14:textId="77777777" w:rsidR="006A42C6" w:rsidRDefault="006A42C6" w:rsidP="00FB40F6">
            <w:pPr>
              <w:rPr>
                <w:kern w:val="2"/>
                <w:szCs w:val="24"/>
              </w:rPr>
            </w:pPr>
          </w:p>
          <w:p w14:paraId="474D27FB" w14:textId="77777777" w:rsidR="006A42C6" w:rsidRDefault="006A42C6" w:rsidP="00FB40F6">
            <w:pPr>
              <w:spacing w:line="259" w:lineRule="auto"/>
              <w:rPr>
                <w:color w:val="000000"/>
                <w:kern w:val="2"/>
                <w:szCs w:val="24"/>
                <w:shd w:val="clear" w:color="auto" w:fill="FFFFFF"/>
              </w:rPr>
            </w:pPr>
          </w:p>
        </w:tc>
      </w:tr>
      <w:tr w:rsidR="006A42C6" w14:paraId="115E28A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FAFFD5" w14:textId="77777777" w:rsidR="006A42C6" w:rsidRDefault="006A42C6" w:rsidP="00FB40F6">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6354CF1" w14:textId="77777777" w:rsidR="006A42C6" w:rsidRDefault="006A42C6" w:rsidP="00FB40F6">
            <w:pPr>
              <w:rPr>
                <w:kern w:val="2"/>
                <w:szCs w:val="24"/>
              </w:rPr>
            </w:pPr>
            <w:r>
              <w:rPr>
                <w:kern w:val="2"/>
                <w:szCs w:val="24"/>
              </w:rPr>
              <w:t>Netaikoma</w:t>
            </w:r>
          </w:p>
          <w:p w14:paraId="25D5AD18" w14:textId="77777777" w:rsidR="006A42C6" w:rsidRDefault="006A42C6" w:rsidP="00FB40F6">
            <w:pPr>
              <w:rPr>
                <w:kern w:val="2"/>
                <w:szCs w:val="24"/>
              </w:rPr>
            </w:pPr>
            <w:r>
              <w:rPr>
                <w:color w:val="000000"/>
                <w:kern w:val="2"/>
                <w:szCs w:val="24"/>
                <w:shd w:val="clear" w:color="auto" w:fill="FFFFFF"/>
              </w:rPr>
              <w:t xml:space="preserve"> </w:t>
            </w:r>
          </w:p>
        </w:tc>
      </w:tr>
      <w:tr w:rsidR="006A42C6" w14:paraId="052AB21B" w14:textId="77777777" w:rsidTr="00FB40F6">
        <w:trPr>
          <w:trHeight w:val="300"/>
        </w:trPr>
        <w:tc>
          <w:tcPr>
            <w:tcW w:w="9535" w:type="dxa"/>
            <w:gridSpan w:val="5"/>
          </w:tcPr>
          <w:p w14:paraId="6449FAE3" w14:textId="77777777" w:rsidR="006A42C6" w:rsidRDefault="006A42C6" w:rsidP="00FB40F6">
            <w:pPr>
              <w:jc w:val="center"/>
              <w:rPr>
                <w:b/>
                <w:bCs/>
                <w:kern w:val="2"/>
                <w:szCs w:val="24"/>
              </w:rPr>
            </w:pPr>
            <w:r>
              <w:rPr>
                <w:b/>
                <w:bCs/>
                <w:kern w:val="2"/>
                <w:szCs w:val="24"/>
              </w:rPr>
              <w:t>6. PREKIŲ KOKYBĖ IR GARANTINIAI ĮSIPAREIGOJIMAI</w:t>
            </w:r>
          </w:p>
        </w:tc>
      </w:tr>
      <w:tr w:rsidR="006A42C6" w14:paraId="113121F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FF6EE7" w14:textId="77777777" w:rsidR="006A42C6" w:rsidRDefault="006A42C6" w:rsidP="00FB40F6">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4F4E7D7E" w14:textId="77777777" w:rsidR="006A42C6" w:rsidRDefault="006A42C6" w:rsidP="00FB40F6">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Tiekėjo pasiūlyme nurodytas)... (....) mėnesiai. Garantinis terminas, skaičiuojamas nuo Prekių perdavimo–priėmimo akto ar Sąskaitos (kai Prekių perdavimo–priėmimo aktas nėra pasirašomas) pasirašymo dienos.</w:t>
            </w:r>
          </w:p>
        </w:tc>
      </w:tr>
      <w:tr w:rsidR="006A42C6" w14:paraId="387BE08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F1D13C" w14:textId="77777777" w:rsidR="006A42C6" w:rsidRDefault="006A42C6" w:rsidP="00FB40F6">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6BF4BAF8" w14:textId="77777777" w:rsidR="006A42C6" w:rsidRPr="00637092" w:rsidRDefault="006A42C6" w:rsidP="00FB40F6">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26B5A392" w14:textId="77777777" w:rsidR="006A42C6" w:rsidRDefault="006A42C6" w:rsidP="00FB40F6">
            <w:pPr>
              <w:rPr>
                <w:color w:val="4472C4"/>
                <w:kern w:val="2"/>
                <w:szCs w:val="24"/>
              </w:rPr>
            </w:pPr>
          </w:p>
          <w:p w14:paraId="2150EC09" w14:textId="77777777" w:rsidR="006A42C6" w:rsidRDefault="006A42C6" w:rsidP="00FB40F6">
            <w:pPr>
              <w:rPr>
                <w:kern w:val="2"/>
                <w:szCs w:val="24"/>
              </w:rPr>
            </w:pPr>
            <w:r>
              <w:rPr>
                <w:kern w:val="2"/>
                <w:szCs w:val="24"/>
              </w:rPr>
              <w:t>Prekių trūkumų nustatymo bei šalinimo tvarka nustatyta Bendrųjų sąlygų 7 skyriuje.</w:t>
            </w:r>
          </w:p>
        </w:tc>
      </w:tr>
      <w:tr w:rsidR="006A42C6" w14:paraId="1FB2BB9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605011" w14:textId="77777777" w:rsidR="006A42C6" w:rsidRDefault="006A42C6" w:rsidP="00FB40F6">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20EC4D2E" w14:textId="77777777" w:rsidR="006A42C6" w:rsidRDefault="006A42C6" w:rsidP="00FB40F6">
            <w:pPr>
              <w:rPr>
                <w:kern w:val="2"/>
                <w:szCs w:val="24"/>
              </w:rPr>
            </w:pPr>
            <w:r>
              <w:rPr>
                <w:kern w:val="2"/>
                <w:szCs w:val="24"/>
              </w:rPr>
              <w:t xml:space="preserve">Netaikoma </w:t>
            </w:r>
          </w:p>
          <w:p w14:paraId="2459AF9C" w14:textId="77777777" w:rsidR="006A42C6" w:rsidRDefault="006A42C6" w:rsidP="00FB40F6">
            <w:pPr>
              <w:rPr>
                <w:kern w:val="2"/>
                <w:szCs w:val="24"/>
              </w:rPr>
            </w:pPr>
          </w:p>
        </w:tc>
      </w:tr>
      <w:tr w:rsidR="006A42C6" w14:paraId="2AF1C3DD" w14:textId="77777777" w:rsidTr="00FB40F6">
        <w:trPr>
          <w:trHeight w:val="300"/>
        </w:trPr>
        <w:tc>
          <w:tcPr>
            <w:tcW w:w="9535" w:type="dxa"/>
            <w:gridSpan w:val="5"/>
          </w:tcPr>
          <w:p w14:paraId="26D3EB2C" w14:textId="77777777" w:rsidR="006A42C6" w:rsidRDefault="006A42C6" w:rsidP="00FB40F6">
            <w:pPr>
              <w:jc w:val="center"/>
              <w:rPr>
                <w:b/>
                <w:bCs/>
                <w:kern w:val="2"/>
                <w:szCs w:val="24"/>
              </w:rPr>
            </w:pPr>
            <w:r>
              <w:rPr>
                <w:b/>
                <w:bCs/>
                <w:kern w:val="2"/>
                <w:szCs w:val="24"/>
              </w:rPr>
              <w:t>7. SUTARTIES VYKDYMUI PASITELKIAMI SUBTIEKĖJAI</w:t>
            </w:r>
          </w:p>
        </w:tc>
      </w:tr>
      <w:tr w:rsidR="006A42C6" w14:paraId="7D6BE03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F3B6B3" w14:textId="77777777" w:rsidR="006A42C6" w:rsidRDefault="006A42C6" w:rsidP="00FB40F6">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7BB4BA74" w14:textId="77777777" w:rsidR="006A42C6" w:rsidRDefault="006A42C6" w:rsidP="00FB40F6">
            <w:pPr>
              <w:rPr>
                <w:kern w:val="2"/>
                <w:szCs w:val="24"/>
              </w:rPr>
            </w:pPr>
            <w:r>
              <w:rPr>
                <w:kern w:val="2"/>
                <w:szCs w:val="24"/>
              </w:rPr>
              <w:t>Sutarties vykdymui subtiekėjai ir (ar) specialistai nepasitelkiami.</w:t>
            </w:r>
          </w:p>
          <w:p w14:paraId="5F61F4A4" w14:textId="77777777" w:rsidR="006A42C6" w:rsidRDefault="006A42C6" w:rsidP="00FB40F6">
            <w:pPr>
              <w:rPr>
                <w:kern w:val="2"/>
                <w:szCs w:val="24"/>
              </w:rPr>
            </w:pPr>
          </w:p>
          <w:p w14:paraId="4BF32533" w14:textId="77777777" w:rsidR="006A42C6" w:rsidRDefault="006A42C6" w:rsidP="00FB40F6">
            <w:pPr>
              <w:rPr>
                <w:color w:val="FF0000"/>
                <w:kern w:val="2"/>
                <w:szCs w:val="24"/>
              </w:rPr>
            </w:pPr>
            <w:r>
              <w:rPr>
                <w:color w:val="FF0000"/>
                <w:kern w:val="2"/>
                <w:szCs w:val="24"/>
              </w:rPr>
              <w:t>arba</w:t>
            </w:r>
          </w:p>
          <w:p w14:paraId="49E6E567" w14:textId="77777777" w:rsidR="006A42C6" w:rsidRDefault="006A42C6" w:rsidP="00FB40F6">
            <w:pPr>
              <w:rPr>
                <w:kern w:val="2"/>
                <w:szCs w:val="24"/>
              </w:rPr>
            </w:pPr>
          </w:p>
          <w:p w14:paraId="39FB6C05" w14:textId="77777777" w:rsidR="006A42C6" w:rsidRDefault="006A42C6" w:rsidP="00FB40F6">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6A42C6" w14:paraId="595CA870" w14:textId="77777777" w:rsidTr="00FB40F6">
        <w:trPr>
          <w:trHeight w:val="300"/>
        </w:trPr>
        <w:tc>
          <w:tcPr>
            <w:tcW w:w="9535" w:type="dxa"/>
            <w:gridSpan w:val="5"/>
          </w:tcPr>
          <w:p w14:paraId="2E85AD78" w14:textId="77777777" w:rsidR="006A42C6" w:rsidRDefault="006A42C6" w:rsidP="00FB40F6">
            <w:pPr>
              <w:jc w:val="center"/>
              <w:rPr>
                <w:b/>
                <w:bCs/>
                <w:kern w:val="2"/>
                <w:szCs w:val="24"/>
              </w:rPr>
            </w:pPr>
            <w:r>
              <w:rPr>
                <w:b/>
                <w:bCs/>
                <w:kern w:val="2"/>
                <w:szCs w:val="24"/>
              </w:rPr>
              <w:t>8. PRIEVOLIŲ PAGAL SUTARTĮ ĮVYKDYMO UŽTIKRINIMAS</w:t>
            </w:r>
          </w:p>
        </w:tc>
      </w:tr>
      <w:tr w:rsidR="006A42C6" w14:paraId="46C00D5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B6B457" w14:textId="77777777" w:rsidR="006A42C6" w:rsidRDefault="006A42C6" w:rsidP="00FB40F6">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6315DC6" w14:textId="77777777" w:rsidR="006A42C6" w:rsidRDefault="006A42C6" w:rsidP="00FB40F6">
            <w:pPr>
              <w:rPr>
                <w:kern w:val="2"/>
                <w:szCs w:val="24"/>
              </w:rPr>
            </w:pPr>
            <w:r>
              <w:rPr>
                <w:kern w:val="2"/>
                <w:szCs w:val="24"/>
              </w:rPr>
              <w:t xml:space="preserve">Prievolių pagal Sutartį įvykdymas užtikrinamas: </w:t>
            </w:r>
          </w:p>
          <w:p w14:paraId="6EE74B8B" w14:textId="77777777" w:rsidR="006A42C6" w:rsidRDefault="006A42C6" w:rsidP="00FB40F6">
            <w:pPr>
              <w:rPr>
                <w:kern w:val="2"/>
                <w:szCs w:val="24"/>
              </w:rPr>
            </w:pPr>
            <w:r>
              <w:rPr>
                <w:kern w:val="2"/>
                <w:szCs w:val="24"/>
              </w:rPr>
              <w:t>Netesybomis (delspinigiais, bauda);</w:t>
            </w:r>
          </w:p>
          <w:p w14:paraId="3A4A12CD" w14:textId="77777777" w:rsidR="006A42C6" w:rsidRDefault="006A42C6" w:rsidP="00FB40F6">
            <w:pPr>
              <w:rPr>
                <w:kern w:val="2"/>
                <w:szCs w:val="24"/>
              </w:rPr>
            </w:pPr>
          </w:p>
        </w:tc>
      </w:tr>
      <w:tr w:rsidR="006A42C6" w14:paraId="707CA5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CC1499" w14:textId="77777777" w:rsidR="006A42C6" w:rsidRDefault="006A42C6" w:rsidP="00FB40F6">
            <w:pPr>
              <w:rPr>
                <w:b/>
                <w:bCs/>
                <w:kern w:val="2"/>
                <w:szCs w:val="24"/>
              </w:rPr>
            </w:pPr>
            <w:r>
              <w:rPr>
                <w:b/>
                <w:bCs/>
                <w:kern w:val="2"/>
                <w:szCs w:val="24"/>
              </w:rPr>
              <w:lastRenderedPageBreak/>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403F1D8E" w14:textId="77777777" w:rsidR="006A42C6" w:rsidRDefault="006A42C6" w:rsidP="00FB40F6">
            <w:pPr>
              <w:rPr>
                <w:kern w:val="2"/>
                <w:szCs w:val="24"/>
              </w:rPr>
            </w:pPr>
            <w:r>
              <w:rPr>
                <w:kern w:val="2"/>
                <w:szCs w:val="24"/>
              </w:rPr>
              <w:t>Netaikoma</w:t>
            </w:r>
          </w:p>
          <w:p w14:paraId="505DA09C" w14:textId="77777777" w:rsidR="006A42C6" w:rsidRDefault="006A42C6" w:rsidP="00FB40F6">
            <w:pPr>
              <w:rPr>
                <w:kern w:val="2"/>
                <w:szCs w:val="24"/>
              </w:rPr>
            </w:pPr>
          </w:p>
          <w:p w14:paraId="32E75A36" w14:textId="77777777" w:rsidR="006A42C6" w:rsidRDefault="006A42C6" w:rsidP="00FB40F6">
            <w:pPr>
              <w:rPr>
                <w:kern w:val="2"/>
                <w:szCs w:val="24"/>
              </w:rPr>
            </w:pPr>
          </w:p>
        </w:tc>
      </w:tr>
      <w:tr w:rsidR="006A42C6" w14:paraId="0D440884"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8F0AD2A" w14:textId="77777777" w:rsidR="006A42C6" w:rsidRDefault="006A42C6" w:rsidP="00FB40F6">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4430176C" w14:textId="77777777" w:rsidR="006A42C6" w:rsidRDefault="006A42C6" w:rsidP="00FB40F6">
            <w:pPr>
              <w:rPr>
                <w:kern w:val="2"/>
                <w:szCs w:val="24"/>
              </w:rPr>
            </w:pPr>
            <w:r>
              <w:rPr>
                <w:kern w:val="2"/>
                <w:szCs w:val="24"/>
              </w:rPr>
              <w:t>Netaikoma</w:t>
            </w:r>
          </w:p>
          <w:p w14:paraId="03FF6B1F" w14:textId="77777777" w:rsidR="006A42C6" w:rsidRDefault="006A42C6" w:rsidP="00FB40F6">
            <w:pPr>
              <w:rPr>
                <w:kern w:val="2"/>
                <w:szCs w:val="24"/>
              </w:rPr>
            </w:pPr>
          </w:p>
          <w:p w14:paraId="78BD326A" w14:textId="77777777" w:rsidR="006A42C6" w:rsidRDefault="006A42C6" w:rsidP="00FB40F6">
            <w:pPr>
              <w:rPr>
                <w:kern w:val="2"/>
                <w:szCs w:val="24"/>
              </w:rPr>
            </w:pPr>
          </w:p>
        </w:tc>
      </w:tr>
      <w:tr w:rsidR="006A42C6" w14:paraId="680A9BC4" w14:textId="77777777" w:rsidTr="00FB40F6">
        <w:trPr>
          <w:trHeight w:val="300"/>
        </w:trPr>
        <w:tc>
          <w:tcPr>
            <w:tcW w:w="9535" w:type="dxa"/>
            <w:gridSpan w:val="5"/>
          </w:tcPr>
          <w:p w14:paraId="06077B1C" w14:textId="77777777" w:rsidR="006A42C6" w:rsidRDefault="006A42C6" w:rsidP="00FB40F6">
            <w:pPr>
              <w:jc w:val="center"/>
              <w:rPr>
                <w:b/>
                <w:bCs/>
                <w:kern w:val="2"/>
                <w:szCs w:val="24"/>
              </w:rPr>
            </w:pPr>
            <w:r>
              <w:rPr>
                <w:b/>
                <w:bCs/>
                <w:kern w:val="2"/>
                <w:szCs w:val="24"/>
              </w:rPr>
              <w:t>9. ŠALIŲ ATSAKOMYBĖ</w:t>
            </w:r>
            <w:r>
              <w:rPr>
                <w:b/>
                <w:bCs/>
                <w:kern w:val="2"/>
                <w:szCs w:val="24"/>
              </w:rPr>
              <w:tab/>
            </w:r>
          </w:p>
        </w:tc>
      </w:tr>
      <w:tr w:rsidR="006A42C6" w14:paraId="4036604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0689B0" w14:textId="77777777" w:rsidR="006A42C6" w:rsidRDefault="006A42C6" w:rsidP="00FB40F6">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7DD1CD2" w14:textId="77777777" w:rsidR="006A42C6" w:rsidRPr="004E5B07" w:rsidRDefault="006A42C6" w:rsidP="00FB40F6">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28A7961B" w14:textId="77777777" w:rsidR="006A42C6" w:rsidRDefault="006A42C6" w:rsidP="00FB40F6">
            <w:pPr>
              <w:spacing w:line="259" w:lineRule="auto"/>
              <w:rPr>
                <w:color w:val="000000"/>
                <w:kern w:val="2"/>
                <w:szCs w:val="24"/>
              </w:rPr>
            </w:pPr>
          </w:p>
        </w:tc>
      </w:tr>
      <w:tr w:rsidR="006A42C6" w14:paraId="1C4DA31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1184ECD" w14:textId="77777777" w:rsidR="006A42C6" w:rsidRDefault="006A42C6" w:rsidP="00FB40F6">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1C93BB22" w14:textId="77777777" w:rsidR="006A42C6" w:rsidRDefault="006A42C6" w:rsidP="00FB40F6">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6A7EC4B7" w14:textId="77777777" w:rsidR="006A42C6" w:rsidRPr="004E5B07" w:rsidRDefault="006A42C6" w:rsidP="00FB40F6">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6A42C6" w14:paraId="66D74DC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779701" w14:textId="77777777" w:rsidR="006A42C6" w:rsidRDefault="006A42C6" w:rsidP="00FB40F6">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2BE8EACA" w14:textId="77777777" w:rsidR="006A42C6" w:rsidRDefault="006A42C6" w:rsidP="00FB40F6">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18410AA" w14:textId="77777777" w:rsidR="006A42C6" w:rsidRDefault="006A42C6" w:rsidP="00FB40F6">
            <w:pPr>
              <w:rPr>
                <w:kern w:val="2"/>
                <w:szCs w:val="24"/>
              </w:rPr>
            </w:pPr>
          </w:p>
          <w:p w14:paraId="628015F5" w14:textId="77777777" w:rsidR="006A42C6" w:rsidRDefault="006A42C6" w:rsidP="00FB40F6">
            <w:pPr>
              <w:rPr>
                <w:kern w:val="2"/>
                <w:szCs w:val="24"/>
              </w:rPr>
            </w:pPr>
          </w:p>
        </w:tc>
      </w:tr>
      <w:tr w:rsidR="006A42C6" w14:paraId="2D8C0A02"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CD02CE6" w14:textId="77777777" w:rsidR="006A42C6" w:rsidRDefault="006A42C6" w:rsidP="00FB40F6">
            <w:pPr>
              <w:rPr>
                <w:b/>
                <w:bCs/>
                <w:kern w:val="2"/>
                <w:szCs w:val="24"/>
              </w:rPr>
            </w:pPr>
            <w:r>
              <w:rPr>
                <w:b/>
                <w:bCs/>
                <w:kern w:val="2"/>
                <w:szCs w:val="24"/>
              </w:rPr>
              <w:t xml:space="preserve">9.4. Tiekėjui taikoma bauda dėl esamų subtiekėjų ar specialistų pakeitimo / naujų subtiekėjų pasitelkimo </w:t>
            </w:r>
            <w:r>
              <w:rPr>
                <w:b/>
                <w:bCs/>
                <w:kern w:val="2"/>
                <w:szCs w:val="24"/>
              </w:rPr>
              <w:lastRenderedPageBreak/>
              <w:t xml:space="preserve">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095770B0" w14:textId="77777777" w:rsidR="006A42C6" w:rsidRDefault="006A42C6" w:rsidP="00FB40F6">
            <w:pPr>
              <w:rPr>
                <w:color w:val="000000"/>
                <w:kern w:val="2"/>
                <w:szCs w:val="24"/>
              </w:rPr>
            </w:pPr>
            <w:r>
              <w:rPr>
                <w:color w:val="000000"/>
                <w:kern w:val="2"/>
                <w:szCs w:val="24"/>
              </w:rPr>
              <w:lastRenderedPageBreak/>
              <w:t>Netaikoma</w:t>
            </w:r>
          </w:p>
          <w:p w14:paraId="7A8AD099" w14:textId="77777777" w:rsidR="006A42C6" w:rsidRDefault="006A42C6" w:rsidP="00FB40F6">
            <w:pPr>
              <w:rPr>
                <w:kern w:val="2"/>
                <w:szCs w:val="24"/>
              </w:rPr>
            </w:pPr>
          </w:p>
          <w:p w14:paraId="3A71746B" w14:textId="77777777" w:rsidR="006A42C6" w:rsidRDefault="006A42C6" w:rsidP="00FB40F6">
            <w:pPr>
              <w:rPr>
                <w:kern w:val="2"/>
                <w:szCs w:val="24"/>
              </w:rPr>
            </w:pPr>
          </w:p>
        </w:tc>
      </w:tr>
      <w:tr w:rsidR="006A42C6" w14:paraId="0BC0E77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68C019" w14:textId="77777777" w:rsidR="006A42C6" w:rsidRDefault="006A42C6" w:rsidP="00FB40F6">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D9E62F5" w14:textId="77777777" w:rsidR="006A42C6" w:rsidRPr="00832F34" w:rsidRDefault="006A42C6" w:rsidP="00FB40F6">
            <w:pPr>
              <w:rPr>
                <w:kern w:val="2"/>
                <w:szCs w:val="24"/>
              </w:rPr>
            </w:pPr>
            <w:r w:rsidRPr="00832F34">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40475627" w14:textId="77777777" w:rsidR="006A42C6" w:rsidRPr="00832F34" w:rsidRDefault="006A42C6" w:rsidP="00FB40F6">
            <w:pPr>
              <w:rPr>
                <w:color w:val="4472C4"/>
                <w:kern w:val="2"/>
                <w:szCs w:val="24"/>
              </w:rPr>
            </w:pPr>
          </w:p>
        </w:tc>
      </w:tr>
      <w:tr w:rsidR="006A42C6" w14:paraId="5880125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7C9D25" w14:textId="77777777" w:rsidR="006A42C6" w:rsidRDefault="006A42C6" w:rsidP="00FB40F6">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1A550EA" w14:textId="77777777" w:rsidR="006A42C6" w:rsidRDefault="006A42C6" w:rsidP="00FB40F6">
            <w:pPr>
              <w:rPr>
                <w:kern w:val="2"/>
                <w:szCs w:val="24"/>
              </w:rPr>
            </w:pPr>
            <w:r>
              <w:rPr>
                <w:kern w:val="2"/>
                <w:szCs w:val="24"/>
              </w:rPr>
              <w:t>Netaikoma</w:t>
            </w:r>
          </w:p>
          <w:p w14:paraId="3E1DC487" w14:textId="77777777" w:rsidR="006A42C6" w:rsidRDefault="006A42C6" w:rsidP="00FB40F6">
            <w:pPr>
              <w:rPr>
                <w:color w:val="4472C4"/>
                <w:kern w:val="2"/>
                <w:szCs w:val="24"/>
              </w:rPr>
            </w:pPr>
          </w:p>
          <w:p w14:paraId="17093D44" w14:textId="77777777" w:rsidR="006A42C6" w:rsidRDefault="006A42C6" w:rsidP="00FB40F6">
            <w:pPr>
              <w:rPr>
                <w:color w:val="4472C4"/>
                <w:kern w:val="2"/>
                <w:szCs w:val="24"/>
              </w:rPr>
            </w:pPr>
          </w:p>
        </w:tc>
      </w:tr>
      <w:tr w:rsidR="006A42C6" w14:paraId="3C469FB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44CC676" w14:textId="77777777" w:rsidR="006A42C6" w:rsidRDefault="006A42C6" w:rsidP="00FB40F6">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50666672" w14:textId="77777777" w:rsidR="006A42C6" w:rsidRDefault="006A42C6" w:rsidP="00FB40F6">
            <w:pPr>
              <w:rPr>
                <w:color w:val="4472C4"/>
                <w:kern w:val="2"/>
                <w:szCs w:val="24"/>
              </w:rPr>
            </w:pPr>
            <w:r>
              <w:rPr>
                <w:kern w:val="2"/>
                <w:szCs w:val="24"/>
              </w:rPr>
              <w:t>Netaikoma</w:t>
            </w:r>
          </w:p>
          <w:p w14:paraId="03750B7E" w14:textId="77777777" w:rsidR="006A42C6" w:rsidRDefault="006A42C6" w:rsidP="00FB40F6">
            <w:pPr>
              <w:rPr>
                <w:color w:val="4472C4"/>
                <w:kern w:val="2"/>
                <w:szCs w:val="24"/>
              </w:rPr>
            </w:pPr>
          </w:p>
        </w:tc>
      </w:tr>
      <w:tr w:rsidR="006A42C6" w14:paraId="24BD04B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69F922" w14:textId="77777777" w:rsidR="006A42C6" w:rsidRDefault="006A42C6" w:rsidP="00FB40F6">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08877C66" w14:textId="77777777" w:rsidR="006A42C6" w:rsidRDefault="006A42C6" w:rsidP="00FB40F6">
            <w:pPr>
              <w:rPr>
                <w:kern w:val="2"/>
                <w:szCs w:val="24"/>
              </w:rPr>
            </w:pPr>
            <w:r>
              <w:rPr>
                <w:kern w:val="2"/>
                <w:szCs w:val="24"/>
              </w:rPr>
              <w:t>Netaikoma</w:t>
            </w:r>
          </w:p>
          <w:p w14:paraId="50BC1006" w14:textId="77777777" w:rsidR="006A42C6" w:rsidRDefault="006A42C6" w:rsidP="00FB40F6">
            <w:pPr>
              <w:rPr>
                <w:color w:val="4472C4"/>
                <w:kern w:val="2"/>
                <w:szCs w:val="24"/>
              </w:rPr>
            </w:pPr>
          </w:p>
          <w:p w14:paraId="59BF8E25" w14:textId="77777777" w:rsidR="006A42C6" w:rsidRDefault="006A42C6" w:rsidP="00FB40F6">
            <w:pPr>
              <w:rPr>
                <w:color w:val="4472C4"/>
                <w:kern w:val="2"/>
                <w:szCs w:val="24"/>
              </w:rPr>
            </w:pPr>
          </w:p>
        </w:tc>
      </w:tr>
      <w:tr w:rsidR="006A42C6" w14:paraId="018CED8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6AFA8A" w14:textId="77777777" w:rsidR="006A42C6" w:rsidRDefault="006A42C6" w:rsidP="00FB40F6">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5D1A1EA1" w14:textId="77777777" w:rsidR="006A42C6" w:rsidRDefault="006A42C6" w:rsidP="00FB40F6">
            <w:pPr>
              <w:spacing w:line="259" w:lineRule="auto"/>
              <w:rPr>
                <w:kern w:val="2"/>
                <w:szCs w:val="24"/>
              </w:rPr>
            </w:pPr>
            <w:r>
              <w:rPr>
                <w:kern w:val="2"/>
                <w:szCs w:val="24"/>
              </w:rPr>
              <w:t>Netaikoma</w:t>
            </w:r>
          </w:p>
          <w:p w14:paraId="4E15DD8F" w14:textId="77777777" w:rsidR="006A42C6" w:rsidRDefault="006A42C6" w:rsidP="00FB40F6">
            <w:pPr>
              <w:spacing w:line="259" w:lineRule="auto"/>
              <w:rPr>
                <w:kern w:val="2"/>
                <w:sz w:val="22"/>
                <w:szCs w:val="24"/>
              </w:rPr>
            </w:pPr>
          </w:p>
          <w:p w14:paraId="37E183FA" w14:textId="77777777" w:rsidR="006A42C6" w:rsidRDefault="006A42C6" w:rsidP="00FB40F6">
            <w:pPr>
              <w:rPr>
                <w:sz w:val="14"/>
                <w:szCs w:val="14"/>
              </w:rPr>
            </w:pPr>
          </w:p>
          <w:p w14:paraId="6190DD2B" w14:textId="77777777" w:rsidR="006A42C6" w:rsidRDefault="006A42C6" w:rsidP="00FB40F6">
            <w:pPr>
              <w:spacing w:line="259" w:lineRule="auto"/>
              <w:rPr>
                <w:kern w:val="2"/>
                <w:sz w:val="22"/>
                <w:szCs w:val="24"/>
              </w:rPr>
            </w:pPr>
          </w:p>
          <w:p w14:paraId="0D81A22D" w14:textId="77777777" w:rsidR="006A42C6" w:rsidRDefault="006A42C6" w:rsidP="00FB40F6">
            <w:pPr>
              <w:rPr>
                <w:sz w:val="14"/>
                <w:szCs w:val="14"/>
              </w:rPr>
            </w:pPr>
          </w:p>
          <w:p w14:paraId="41374CDF" w14:textId="77777777" w:rsidR="006A42C6" w:rsidRDefault="006A42C6" w:rsidP="00FB40F6">
            <w:pPr>
              <w:rPr>
                <w:color w:val="4472C4"/>
                <w:kern w:val="2"/>
                <w:szCs w:val="24"/>
              </w:rPr>
            </w:pPr>
          </w:p>
        </w:tc>
      </w:tr>
      <w:tr w:rsidR="006A42C6" w14:paraId="26A6EDA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80A704" w14:textId="77777777" w:rsidR="006A42C6" w:rsidRDefault="006A42C6" w:rsidP="00FB40F6">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6093F18F" w14:textId="77777777" w:rsidR="006A42C6" w:rsidRDefault="006A42C6" w:rsidP="00FB40F6">
            <w:pPr>
              <w:rPr>
                <w:color w:val="4472C4"/>
                <w:kern w:val="2"/>
                <w:szCs w:val="24"/>
              </w:rPr>
            </w:pPr>
            <w:r w:rsidRPr="009618C3">
              <w:rPr>
                <w:color w:val="000000" w:themeColor="text1"/>
                <w:kern w:val="2"/>
                <w:szCs w:val="24"/>
              </w:rPr>
              <w:t>Netaikoma</w:t>
            </w:r>
          </w:p>
        </w:tc>
      </w:tr>
      <w:tr w:rsidR="006A42C6" w14:paraId="5AD0502A" w14:textId="77777777" w:rsidTr="00FB40F6">
        <w:trPr>
          <w:trHeight w:val="300"/>
        </w:trPr>
        <w:tc>
          <w:tcPr>
            <w:tcW w:w="9535" w:type="dxa"/>
            <w:gridSpan w:val="5"/>
          </w:tcPr>
          <w:p w14:paraId="6CF70038" w14:textId="77777777" w:rsidR="006A42C6" w:rsidRDefault="006A42C6" w:rsidP="00FB40F6">
            <w:pPr>
              <w:jc w:val="center"/>
              <w:rPr>
                <w:b/>
                <w:bCs/>
                <w:kern w:val="2"/>
                <w:szCs w:val="24"/>
              </w:rPr>
            </w:pPr>
            <w:r>
              <w:rPr>
                <w:b/>
                <w:kern w:val="2"/>
                <w:szCs w:val="24"/>
              </w:rPr>
              <w:t>10. ESMINĖS SUTARTIES SĄLYGOS</w:t>
            </w:r>
          </w:p>
        </w:tc>
      </w:tr>
      <w:tr w:rsidR="006A42C6" w14:paraId="77419B6E" w14:textId="77777777" w:rsidTr="00FB40F6">
        <w:trPr>
          <w:trHeight w:val="300"/>
        </w:trPr>
        <w:tc>
          <w:tcPr>
            <w:tcW w:w="2707" w:type="dxa"/>
            <w:gridSpan w:val="3"/>
          </w:tcPr>
          <w:p w14:paraId="04A043C9" w14:textId="77777777" w:rsidR="006A42C6" w:rsidRDefault="006A42C6" w:rsidP="00FB40F6">
            <w:pPr>
              <w:rPr>
                <w:b/>
                <w:bCs/>
                <w:kern w:val="2"/>
              </w:rPr>
            </w:pPr>
            <w:r>
              <w:rPr>
                <w:b/>
                <w:bCs/>
              </w:rPr>
              <w:lastRenderedPageBreak/>
              <w:t>10.1. Esminės Sutarties sąlygos</w:t>
            </w:r>
          </w:p>
        </w:tc>
        <w:tc>
          <w:tcPr>
            <w:tcW w:w="6828" w:type="dxa"/>
            <w:gridSpan w:val="2"/>
          </w:tcPr>
          <w:p w14:paraId="13553869" w14:textId="77777777" w:rsidR="006A42C6" w:rsidRDefault="006A42C6" w:rsidP="00FB40F6">
            <w:pPr>
              <w:rPr>
                <w:kern w:val="2"/>
                <w:szCs w:val="24"/>
              </w:rPr>
            </w:pPr>
            <w:r>
              <w:rPr>
                <w:kern w:val="2"/>
                <w:szCs w:val="24"/>
              </w:rPr>
              <w:t>Netaikoma</w:t>
            </w:r>
          </w:p>
          <w:p w14:paraId="4761C513" w14:textId="77777777" w:rsidR="006A42C6" w:rsidRDefault="006A42C6" w:rsidP="00FB40F6">
            <w:pPr>
              <w:rPr>
                <w:b/>
                <w:bCs/>
                <w:kern w:val="2"/>
                <w:szCs w:val="24"/>
              </w:rPr>
            </w:pPr>
          </w:p>
          <w:p w14:paraId="0CD234D6" w14:textId="77777777" w:rsidR="006A42C6" w:rsidRDefault="006A42C6" w:rsidP="00FB40F6">
            <w:pPr>
              <w:rPr>
                <w:b/>
                <w:bCs/>
                <w:color w:val="4472C4"/>
                <w:kern w:val="2"/>
                <w:szCs w:val="24"/>
              </w:rPr>
            </w:pPr>
          </w:p>
        </w:tc>
      </w:tr>
      <w:tr w:rsidR="006A42C6" w14:paraId="03F7054F" w14:textId="77777777" w:rsidTr="00FB40F6">
        <w:trPr>
          <w:trHeight w:val="300"/>
        </w:trPr>
        <w:tc>
          <w:tcPr>
            <w:tcW w:w="2700" w:type="dxa"/>
            <w:gridSpan w:val="2"/>
          </w:tcPr>
          <w:p w14:paraId="2AF4B2D0" w14:textId="77777777" w:rsidR="006A42C6" w:rsidRDefault="006A42C6" w:rsidP="00FB40F6">
            <w:pPr>
              <w:rPr>
                <w:b/>
                <w:bCs/>
                <w:kern w:val="2"/>
                <w:szCs w:val="24"/>
              </w:rPr>
            </w:pPr>
            <w:r>
              <w:rPr>
                <w:b/>
                <w:bCs/>
                <w:kern w:val="2"/>
                <w:szCs w:val="24"/>
              </w:rPr>
              <w:t>10.2. Dideli arba nuolatiniai esminės Sutarties sąlygos vykdymo trūkumai</w:t>
            </w:r>
          </w:p>
        </w:tc>
        <w:tc>
          <w:tcPr>
            <w:tcW w:w="6835" w:type="dxa"/>
            <w:gridSpan w:val="3"/>
          </w:tcPr>
          <w:p w14:paraId="087CA61D" w14:textId="77777777" w:rsidR="006A42C6" w:rsidRDefault="006A42C6" w:rsidP="00FB40F6">
            <w:pPr>
              <w:rPr>
                <w:kern w:val="2"/>
                <w:szCs w:val="24"/>
              </w:rPr>
            </w:pPr>
            <w:r>
              <w:rPr>
                <w:kern w:val="2"/>
                <w:szCs w:val="24"/>
              </w:rPr>
              <w:t xml:space="preserve">Netaikoma </w:t>
            </w:r>
          </w:p>
          <w:p w14:paraId="30FD6421" w14:textId="77777777" w:rsidR="006A42C6" w:rsidRDefault="006A42C6" w:rsidP="00FB40F6">
            <w:pPr>
              <w:rPr>
                <w:kern w:val="2"/>
                <w:szCs w:val="24"/>
              </w:rPr>
            </w:pPr>
          </w:p>
        </w:tc>
      </w:tr>
      <w:tr w:rsidR="006A42C6" w14:paraId="4B29A108" w14:textId="77777777" w:rsidTr="00FB40F6">
        <w:trPr>
          <w:trHeight w:val="300"/>
        </w:trPr>
        <w:tc>
          <w:tcPr>
            <w:tcW w:w="9535" w:type="dxa"/>
            <w:gridSpan w:val="5"/>
          </w:tcPr>
          <w:p w14:paraId="36934778" w14:textId="77777777" w:rsidR="006A42C6" w:rsidRDefault="006A42C6" w:rsidP="00FB40F6">
            <w:pPr>
              <w:jc w:val="center"/>
              <w:rPr>
                <w:b/>
                <w:bCs/>
                <w:kern w:val="2"/>
                <w:szCs w:val="24"/>
              </w:rPr>
            </w:pPr>
            <w:r>
              <w:rPr>
                <w:b/>
                <w:bCs/>
                <w:kern w:val="2"/>
                <w:szCs w:val="24"/>
              </w:rPr>
              <w:t>11. SUTARTIES GALIOJIMAS IR KEITIMAS</w:t>
            </w:r>
          </w:p>
        </w:tc>
      </w:tr>
      <w:tr w:rsidR="006A42C6" w14:paraId="1F43AD4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1392F7" w14:textId="77777777" w:rsidR="006A42C6" w:rsidRDefault="006A42C6" w:rsidP="00FB40F6">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64F9C626" w14:textId="77777777" w:rsidR="006A42C6" w:rsidRDefault="006A42C6" w:rsidP="00FB40F6">
            <w:pPr>
              <w:rPr>
                <w:kern w:val="2"/>
                <w:szCs w:val="24"/>
              </w:rPr>
            </w:pPr>
            <w:r>
              <w:rPr>
                <w:kern w:val="2"/>
                <w:szCs w:val="24"/>
              </w:rPr>
              <w:t>Ši Sutartis laikoma sudaryta ir įsigalioja nuo Sutarties pasirašymo dienos (antrosios Šalies pasirašymo dieną).</w:t>
            </w:r>
          </w:p>
          <w:p w14:paraId="5D339764" w14:textId="77777777" w:rsidR="006A42C6" w:rsidRDefault="006A42C6" w:rsidP="00FB40F6">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iki </w:t>
            </w:r>
            <w:r w:rsidRPr="009144F8">
              <w:rPr>
                <w:b/>
                <w:bCs/>
                <w:color w:val="000000"/>
                <w:kern w:val="2"/>
                <w:szCs w:val="24"/>
              </w:rPr>
              <w:t>2025-12-20</w:t>
            </w:r>
          </w:p>
        </w:tc>
      </w:tr>
      <w:tr w:rsidR="006A42C6" w14:paraId="4D1497B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5B1706" w14:textId="77777777" w:rsidR="006A42C6" w:rsidRDefault="006A42C6" w:rsidP="00FB40F6">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7B8EE451" w14:textId="77777777" w:rsidR="006A42C6" w:rsidRDefault="006A42C6" w:rsidP="00FB40F6">
            <w:pPr>
              <w:rPr>
                <w:kern w:val="2"/>
                <w:szCs w:val="24"/>
              </w:rPr>
            </w:pPr>
            <w:r>
              <w:rPr>
                <w:kern w:val="2"/>
                <w:szCs w:val="24"/>
              </w:rPr>
              <w:t>Netaikoma</w:t>
            </w:r>
          </w:p>
          <w:p w14:paraId="33D9FEE6" w14:textId="77777777" w:rsidR="006A42C6" w:rsidRDefault="006A42C6" w:rsidP="00FB40F6">
            <w:pPr>
              <w:rPr>
                <w:kern w:val="2"/>
                <w:szCs w:val="24"/>
              </w:rPr>
            </w:pPr>
          </w:p>
        </w:tc>
      </w:tr>
      <w:tr w:rsidR="006A42C6" w14:paraId="3539A3BD" w14:textId="77777777" w:rsidTr="00FB40F6">
        <w:trPr>
          <w:trHeight w:val="300"/>
        </w:trPr>
        <w:tc>
          <w:tcPr>
            <w:tcW w:w="9535" w:type="dxa"/>
            <w:gridSpan w:val="5"/>
          </w:tcPr>
          <w:p w14:paraId="2A0C4ED9" w14:textId="77777777" w:rsidR="006A42C6" w:rsidRDefault="006A42C6" w:rsidP="00FB40F6">
            <w:pPr>
              <w:jc w:val="center"/>
              <w:rPr>
                <w:b/>
                <w:bCs/>
                <w:kern w:val="2"/>
                <w:szCs w:val="24"/>
              </w:rPr>
            </w:pPr>
            <w:r>
              <w:rPr>
                <w:b/>
                <w:bCs/>
                <w:kern w:val="2"/>
                <w:szCs w:val="24"/>
              </w:rPr>
              <w:t>12. SUTARTIES NUTRAUKIMAS</w:t>
            </w:r>
          </w:p>
        </w:tc>
      </w:tr>
      <w:tr w:rsidR="006A42C6" w14:paraId="05D95537" w14:textId="77777777" w:rsidTr="00FB40F6">
        <w:trPr>
          <w:trHeight w:val="300"/>
        </w:trPr>
        <w:tc>
          <w:tcPr>
            <w:tcW w:w="2532" w:type="dxa"/>
          </w:tcPr>
          <w:p w14:paraId="7F4B5961" w14:textId="77777777" w:rsidR="006A42C6" w:rsidRDefault="006A42C6" w:rsidP="00FB40F6">
            <w:pPr>
              <w:rPr>
                <w:b/>
                <w:bCs/>
                <w:kern w:val="2"/>
                <w:szCs w:val="24"/>
              </w:rPr>
            </w:pPr>
            <w:r>
              <w:rPr>
                <w:b/>
                <w:bCs/>
                <w:kern w:val="2"/>
                <w:szCs w:val="24"/>
              </w:rPr>
              <w:t>12.1. Sutarties nutraukimo pagrindai</w:t>
            </w:r>
          </w:p>
        </w:tc>
        <w:tc>
          <w:tcPr>
            <w:tcW w:w="7003" w:type="dxa"/>
            <w:gridSpan w:val="4"/>
          </w:tcPr>
          <w:p w14:paraId="08B0E8A2" w14:textId="77777777" w:rsidR="006A42C6" w:rsidRPr="00EF1D64" w:rsidRDefault="006A42C6" w:rsidP="00FB40F6">
            <w:pPr>
              <w:rPr>
                <w:kern w:val="2"/>
                <w:szCs w:val="24"/>
              </w:rPr>
            </w:pPr>
            <w:r>
              <w:rPr>
                <w:kern w:val="2"/>
                <w:szCs w:val="24"/>
              </w:rPr>
              <w:t>Sutartis gali būti nutraukiama rašytiniu Šalių susitarimu arba vienašališkai, Bendrosiose sąlygose nustatyta tvarka.</w:t>
            </w:r>
          </w:p>
        </w:tc>
      </w:tr>
      <w:tr w:rsidR="006A42C6" w14:paraId="570575B9" w14:textId="77777777" w:rsidTr="00FB40F6">
        <w:trPr>
          <w:trHeight w:val="300"/>
        </w:trPr>
        <w:tc>
          <w:tcPr>
            <w:tcW w:w="2532" w:type="dxa"/>
          </w:tcPr>
          <w:p w14:paraId="7DA6C198" w14:textId="77777777" w:rsidR="006A42C6" w:rsidRDefault="006A42C6" w:rsidP="00FB40F6">
            <w:pPr>
              <w:rPr>
                <w:b/>
                <w:bCs/>
                <w:kern w:val="2"/>
                <w:szCs w:val="24"/>
              </w:rPr>
            </w:pPr>
            <w:r>
              <w:rPr>
                <w:b/>
                <w:bCs/>
                <w:kern w:val="2"/>
                <w:szCs w:val="24"/>
              </w:rPr>
              <w:t>12.2. Esminiai Sutarties pažeidimai</w:t>
            </w:r>
          </w:p>
          <w:p w14:paraId="015DE147" w14:textId="77777777" w:rsidR="006A42C6" w:rsidRDefault="006A42C6" w:rsidP="00FB40F6">
            <w:pPr>
              <w:rPr>
                <w:b/>
                <w:bCs/>
                <w:kern w:val="2"/>
                <w:szCs w:val="24"/>
              </w:rPr>
            </w:pPr>
          </w:p>
        </w:tc>
        <w:tc>
          <w:tcPr>
            <w:tcW w:w="7003" w:type="dxa"/>
            <w:gridSpan w:val="4"/>
          </w:tcPr>
          <w:p w14:paraId="09981A6B" w14:textId="77777777" w:rsidR="006A42C6" w:rsidRPr="00F924A4" w:rsidRDefault="006A42C6" w:rsidP="00FB40F6">
            <w:pPr>
              <w:rPr>
                <w:kern w:val="2"/>
                <w:szCs w:val="24"/>
              </w:rPr>
            </w:pPr>
            <w:r w:rsidRPr="00F924A4">
              <w:rPr>
                <w:kern w:val="2"/>
                <w:szCs w:val="24"/>
              </w:rPr>
              <w:t>12.2.1. jeigu Tiekėjas nevykdo prisiimtų įsipareigojimų už Sutartyje nustatytą Sutarties kainą / įkainius;</w:t>
            </w:r>
          </w:p>
          <w:p w14:paraId="2B3A2223" w14:textId="77777777" w:rsidR="006A42C6" w:rsidRPr="00F924A4" w:rsidRDefault="006A42C6" w:rsidP="00FB40F6">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703C5E95" w14:textId="77777777" w:rsidR="006A42C6" w:rsidRDefault="006A42C6" w:rsidP="00FB40F6">
            <w:pPr>
              <w:tabs>
                <w:tab w:val="left" w:pos="567"/>
                <w:tab w:val="left" w:pos="851"/>
                <w:tab w:val="left" w:pos="992"/>
                <w:tab w:val="left" w:pos="1134"/>
              </w:tabs>
              <w:spacing w:line="257" w:lineRule="auto"/>
              <w:jc w:val="both"/>
              <w:rPr>
                <w:rFonts w:eastAsia="Arial"/>
                <w:color w:val="FF0000"/>
                <w:kern w:val="2"/>
                <w:szCs w:val="24"/>
              </w:rPr>
            </w:pPr>
            <w:r w:rsidRPr="00F924A4">
              <w:rPr>
                <w:rFonts w:eastAsia="Arial"/>
                <w:kern w:val="2"/>
              </w:rPr>
              <w:t>12.2.</w:t>
            </w:r>
            <w:r>
              <w:rPr>
                <w:rFonts w:eastAsia="Arial"/>
                <w:kern w:val="2"/>
              </w:rPr>
              <w:t>3</w:t>
            </w:r>
            <w:r w:rsidRPr="00F924A4">
              <w:rPr>
                <w:rFonts w:eastAsia="Arial"/>
                <w:kern w:val="2"/>
              </w:rPr>
              <w:t>. Tiekėjas 2 (du) kartus pažeidžia esminę Sutarties sąlygą.</w:t>
            </w:r>
          </w:p>
        </w:tc>
      </w:tr>
      <w:tr w:rsidR="006A42C6" w14:paraId="24F45A46" w14:textId="77777777" w:rsidTr="00FB40F6">
        <w:trPr>
          <w:trHeight w:val="300"/>
        </w:trPr>
        <w:tc>
          <w:tcPr>
            <w:tcW w:w="9535" w:type="dxa"/>
            <w:gridSpan w:val="5"/>
          </w:tcPr>
          <w:p w14:paraId="0782188C" w14:textId="77777777" w:rsidR="006A42C6" w:rsidRDefault="006A42C6" w:rsidP="00FB40F6">
            <w:pPr>
              <w:jc w:val="center"/>
              <w:rPr>
                <w:kern w:val="2"/>
                <w:szCs w:val="24"/>
              </w:rPr>
            </w:pPr>
            <w:r>
              <w:rPr>
                <w:b/>
                <w:bCs/>
                <w:kern w:val="2"/>
                <w:szCs w:val="24"/>
              </w:rPr>
              <w:t xml:space="preserve">13. APLINKOSAUGINIAI IR SOCIALINIAI KRITERIJAI </w:t>
            </w:r>
          </w:p>
        </w:tc>
      </w:tr>
      <w:tr w:rsidR="006A42C6" w14:paraId="6AECA68E" w14:textId="77777777" w:rsidTr="00FB40F6">
        <w:trPr>
          <w:trHeight w:val="300"/>
        </w:trPr>
        <w:tc>
          <w:tcPr>
            <w:tcW w:w="2532" w:type="dxa"/>
          </w:tcPr>
          <w:p w14:paraId="4D37F7BC" w14:textId="77777777" w:rsidR="006A42C6" w:rsidRDefault="006A42C6" w:rsidP="00FB40F6">
            <w:pPr>
              <w:rPr>
                <w:b/>
                <w:bCs/>
                <w:kern w:val="2"/>
                <w:szCs w:val="24"/>
              </w:rPr>
            </w:pPr>
            <w:r>
              <w:rPr>
                <w:b/>
                <w:bCs/>
                <w:kern w:val="2"/>
                <w:szCs w:val="24"/>
              </w:rPr>
              <w:t>13.1. Aplinkosauginių kriterijų nustatymo teisinis pagrindas</w:t>
            </w:r>
          </w:p>
        </w:tc>
        <w:tc>
          <w:tcPr>
            <w:tcW w:w="7003" w:type="dxa"/>
            <w:gridSpan w:val="4"/>
          </w:tcPr>
          <w:p w14:paraId="7727CBFF" w14:textId="77777777" w:rsidR="006A42C6" w:rsidRDefault="006A42C6" w:rsidP="00FB40F6">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4CC9FAA2" w14:textId="77777777" w:rsidR="006A42C6" w:rsidRDefault="006A42C6" w:rsidP="00FB40F6">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7BA10292" w14:textId="77777777" w:rsidR="006A42C6" w:rsidRDefault="006A42C6" w:rsidP="00FB40F6">
            <w:pPr>
              <w:rPr>
                <w:b/>
                <w:bCs/>
                <w:kern w:val="2"/>
                <w:szCs w:val="24"/>
              </w:rPr>
            </w:pPr>
            <w:r w:rsidRPr="00A814C6">
              <w:rPr>
                <w:kern w:val="2"/>
                <w:szCs w:val="24"/>
                <w:shd w:val="clear" w:color="auto" w:fill="FFFFFF"/>
              </w:rPr>
              <w:lastRenderedPageBreak/>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6A42C6" w14:paraId="236CAB4B" w14:textId="77777777" w:rsidTr="00FB40F6">
        <w:trPr>
          <w:trHeight w:val="300"/>
        </w:trPr>
        <w:tc>
          <w:tcPr>
            <w:tcW w:w="2532" w:type="dxa"/>
          </w:tcPr>
          <w:p w14:paraId="13BE77D2" w14:textId="77777777" w:rsidR="006A42C6" w:rsidRDefault="006A42C6" w:rsidP="00FB40F6">
            <w:pPr>
              <w:rPr>
                <w:b/>
                <w:bCs/>
                <w:kern w:val="2"/>
                <w:szCs w:val="24"/>
              </w:rPr>
            </w:pPr>
            <w:r>
              <w:rPr>
                <w:b/>
                <w:bCs/>
                <w:kern w:val="2"/>
                <w:szCs w:val="24"/>
              </w:rPr>
              <w:lastRenderedPageBreak/>
              <w:t>13.2.  Su perkamomis Prekėmis susiję socialiniai kriterijai</w:t>
            </w:r>
          </w:p>
        </w:tc>
        <w:tc>
          <w:tcPr>
            <w:tcW w:w="7003" w:type="dxa"/>
            <w:gridSpan w:val="4"/>
          </w:tcPr>
          <w:p w14:paraId="0D076BDD" w14:textId="77777777" w:rsidR="006A42C6" w:rsidRDefault="006A42C6" w:rsidP="00FB40F6">
            <w:pPr>
              <w:rPr>
                <w:color w:val="000000"/>
                <w:kern w:val="2"/>
                <w:szCs w:val="24"/>
                <w:shd w:val="clear" w:color="auto" w:fill="FFFFFF"/>
              </w:rPr>
            </w:pPr>
            <w:r>
              <w:rPr>
                <w:color w:val="000000"/>
                <w:kern w:val="2"/>
                <w:szCs w:val="24"/>
                <w:shd w:val="clear" w:color="auto" w:fill="FFFFFF"/>
              </w:rPr>
              <w:t>Netaikoma</w:t>
            </w:r>
          </w:p>
          <w:p w14:paraId="70C1B614" w14:textId="77777777" w:rsidR="006A42C6" w:rsidRDefault="006A42C6" w:rsidP="00FB40F6">
            <w:pPr>
              <w:rPr>
                <w:color w:val="0070C0"/>
                <w:kern w:val="2"/>
                <w:szCs w:val="24"/>
              </w:rPr>
            </w:pPr>
          </w:p>
          <w:p w14:paraId="52731154" w14:textId="77777777" w:rsidR="006A42C6" w:rsidRDefault="006A42C6" w:rsidP="00FB40F6">
            <w:pPr>
              <w:rPr>
                <w:color w:val="0070C0"/>
                <w:kern w:val="2"/>
                <w:szCs w:val="24"/>
              </w:rPr>
            </w:pPr>
          </w:p>
        </w:tc>
      </w:tr>
      <w:tr w:rsidR="006A42C6" w14:paraId="3DAEAC18" w14:textId="77777777" w:rsidTr="00FB40F6">
        <w:trPr>
          <w:trHeight w:val="300"/>
        </w:trPr>
        <w:tc>
          <w:tcPr>
            <w:tcW w:w="9535" w:type="dxa"/>
            <w:gridSpan w:val="5"/>
          </w:tcPr>
          <w:p w14:paraId="1AF425AE" w14:textId="77777777" w:rsidR="006A42C6" w:rsidRDefault="006A42C6" w:rsidP="00FB40F6">
            <w:pPr>
              <w:jc w:val="center"/>
              <w:rPr>
                <w:b/>
                <w:bCs/>
                <w:kern w:val="2"/>
                <w:szCs w:val="24"/>
              </w:rPr>
            </w:pPr>
            <w:r>
              <w:rPr>
                <w:b/>
                <w:bCs/>
                <w:kern w:val="2"/>
                <w:szCs w:val="24"/>
              </w:rPr>
              <w:t xml:space="preserve">14. BENDRŲJŲ SĄLYGŲ PAKEITIMAI IR PAPILDYMAI </w:t>
            </w:r>
          </w:p>
          <w:p w14:paraId="235637FD" w14:textId="77777777" w:rsidR="006A42C6" w:rsidRDefault="006A42C6" w:rsidP="00FB40F6">
            <w:pPr>
              <w:jc w:val="center"/>
              <w:rPr>
                <w:kern w:val="2"/>
                <w:szCs w:val="24"/>
              </w:rPr>
            </w:pPr>
            <w:r>
              <w:rPr>
                <w:kern w:val="2"/>
                <w:szCs w:val="24"/>
              </w:rPr>
              <w:t xml:space="preserve">(jeigu būtina dėl konkretaus Sutarties dalyko specifikos) </w:t>
            </w:r>
          </w:p>
        </w:tc>
      </w:tr>
      <w:tr w:rsidR="006A42C6" w14:paraId="104BCE92" w14:textId="77777777" w:rsidTr="00FB40F6">
        <w:trPr>
          <w:trHeight w:val="300"/>
        </w:trPr>
        <w:tc>
          <w:tcPr>
            <w:tcW w:w="2532" w:type="dxa"/>
          </w:tcPr>
          <w:p w14:paraId="710CDD9F" w14:textId="77777777" w:rsidR="006A42C6" w:rsidRDefault="006A42C6" w:rsidP="00FB40F6">
            <w:pPr>
              <w:rPr>
                <w:b/>
                <w:bCs/>
                <w:kern w:val="2"/>
                <w:szCs w:val="24"/>
              </w:rPr>
            </w:pPr>
            <w:r>
              <w:rPr>
                <w:b/>
                <w:bCs/>
                <w:kern w:val="2"/>
                <w:szCs w:val="24"/>
              </w:rPr>
              <w:t xml:space="preserve">14.1. </w:t>
            </w:r>
          </w:p>
        </w:tc>
        <w:tc>
          <w:tcPr>
            <w:tcW w:w="7003" w:type="dxa"/>
            <w:gridSpan w:val="4"/>
          </w:tcPr>
          <w:p w14:paraId="159F12DA" w14:textId="77777777" w:rsidR="006A42C6" w:rsidRDefault="006A42C6" w:rsidP="00FB40F6">
            <w:pPr>
              <w:rPr>
                <w:color w:val="4472C4"/>
                <w:kern w:val="2"/>
                <w:szCs w:val="24"/>
              </w:rPr>
            </w:pPr>
            <w:r>
              <w:rPr>
                <w:color w:val="4472C4"/>
                <w:kern w:val="2"/>
                <w:szCs w:val="24"/>
              </w:rPr>
              <w:t>(pildyti jei keičiamas Sutarties Bendrųjų sąlygų punktas, jį išdėstant nauja redakcija):</w:t>
            </w:r>
          </w:p>
          <w:p w14:paraId="12A2F2DD" w14:textId="77777777" w:rsidR="006A42C6" w:rsidRDefault="006A42C6" w:rsidP="00FB40F6">
            <w:pPr>
              <w:rPr>
                <w:kern w:val="2"/>
                <w:szCs w:val="24"/>
              </w:rPr>
            </w:pPr>
            <w:r>
              <w:rPr>
                <w:kern w:val="2"/>
                <w:szCs w:val="24"/>
              </w:rPr>
              <w:t>Šalys susitaria pakeisti nurodytą Sutarties Bendrųjų sąlygų punktą ir išdėstyti jį nauja redakcija: ____.</w:t>
            </w:r>
          </w:p>
        </w:tc>
      </w:tr>
      <w:tr w:rsidR="006A42C6" w14:paraId="08473785" w14:textId="77777777" w:rsidTr="00FB40F6">
        <w:trPr>
          <w:trHeight w:val="300"/>
        </w:trPr>
        <w:tc>
          <w:tcPr>
            <w:tcW w:w="2532" w:type="dxa"/>
          </w:tcPr>
          <w:p w14:paraId="4740790D" w14:textId="77777777" w:rsidR="006A42C6" w:rsidRDefault="006A42C6" w:rsidP="00FB40F6">
            <w:pPr>
              <w:rPr>
                <w:b/>
                <w:bCs/>
                <w:kern w:val="2"/>
                <w:szCs w:val="24"/>
              </w:rPr>
            </w:pPr>
            <w:r>
              <w:rPr>
                <w:b/>
                <w:bCs/>
                <w:kern w:val="2"/>
                <w:szCs w:val="24"/>
              </w:rPr>
              <w:t>14.2.</w:t>
            </w:r>
          </w:p>
        </w:tc>
        <w:tc>
          <w:tcPr>
            <w:tcW w:w="7003" w:type="dxa"/>
            <w:gridSpan w:val="4"/>
          </w:tcPr>
          <w:p w14:paraId="0F70C28A" w14:textId="77777777" w:rsidR="006A42C6" w:rsidRDefault="006A42C6" w:rsidP="00FB40F6">
            <w:pPr>
              <w:rPr>
                <w:color w:val="4472C4"/>
                <w:kern w:val="2"/>
                <w:szCs w:val="24"/>
              </w:rPr>
            </w:pPr>
            <w:r>
              <w:rPr>
                <w:color w:val="4472C4"/>
                <w:kern w:val="2"/>
                <w:szCs w:val="24"/>
              </w:rPr>
              <w:t>(pildyti jei papildomos Sutarties Bendrosios sąlygos naujomis nuostatomis):</w:t>
            </w:r>
          </w:p>
          <w:p w14:paraId="73E3E14D" w14:textId="77777777" w:rsidR="006A42C6" w:rsidRDefault="006A42C6" w:rsidP="00FB40F6">
            <w:pPr>
              <w:rPr>
                <w:kern w:val="2"/>
                <w:szCs w:val="24"/>
              </w:rPr>
            </w:pPr>
            <w:r>
              <w:rPr>
                <w:kern w:val="2"/>
                <w:szCs w:val="24"/>
              </w:rPr>
              <w:t>Šalys susitaria papildyti Sutarties Bendrąsias sąlygas nurodytu punktu, tačiau kitų punktų numeracijos nekeisti: ________.</w:t>
            </w:r>
          </w:p>
        </w:tc>
      </w:tr>
      <w:tr w:rsidR="006A42C6" w14:paraId="619151B8" w14:textId="77777777" w:rsidTr="00FB40F6">
        <w:trPr>
          <w:trHeight w:val="300"/>
        </w:trPr>
        <w:tc>
          <w:tcPr>
            <w:tcW w:w="2532" w:type="dxa"/>
          </w:tcPr>
          <w:p w14:paraId="2F299633" w14:textId="77777777" w:rsidR="006A42C6" w:rsidRDefault="006A42C6" w:rsidP="00FB40F6">
            <w:pPr>
              <w:rPr>
                <w:b/>
                <w:bCs/>
                <w:kern w:val="2"/>
                <w:szCs w:val="24"/>
              </w:rPr>
            </w:pPr>
            <w:r>
              <w:rPr>
                <w:b/>
                <w:bCs/>
                <w:kern w:val="2"/>
                <w:szCs w:val="24"/>
              </w:rPr>
              <w:t>14.3.</w:t>
            </w:r>
          </w:p>
        </w:tc>
        <w:tc>
          <w:tcPr>
            <w:tcW w:w="7003" w:type="dxa"/>
            <w:gridSpan w:val="4"/>
          </w:tcPr>
          <w:p w14:paraId="6973F4CC" w14:textId="77777777" w:rsidR="006A42C6" w:rsidRDefault="006A42C6" w:rsidP="00FB40F6">
            <w:pPr>
              <w:rPr>
                <w:color w:val="4472C4"/>
                <w:kern w:val="2"/>
                <w:szCs w:val="24"/>
              </w:rPr>
            </w:pPr>
            <w:r>
              <w:rPr>
                <w:color w:val="4472C4"/>
                <w:kern w:val="2"/>
                <w:szCs w:val="24"/>
              </w:rPr>
              <w:t>(pildyti jei išbraukiamas Sutarties Bendrųjų sąlygų atitinkamas punktas:</w:t>
            </w:r>
          </w:p>
          <w:p w14:paraId="208320E2" w14:textId="77777777" w:rsidR="006A42C6" w:rsidRDefault="006A42C6" w:rsidP="00FB40F6">
            <w:pPr>
              <w:rPr>
                <w:kern w:val="2"/>
                <w:szCs w:val="24"/>
              </w:rPr>
            </w:pPr>
            <w:r>
              <w:rPr>
                <w:kern w:val="2"/>
                <w:szCs w:val="24"/>
              </w:rPr>
              <w:t>Šalys susitaria išbraukti nurodytą Sutarties Bendrųjų sąlygų punktą, tačiau kitų punktų numeracijos nekeisti: _____.</w:t>
            </w:r>
          </w:p>
        </w:tc>
      </w:tr>
      <w:tr w:rsidR="006A42C6" w14:paraId="2AD93DD4" w14:textId="77777777" w:rsidTr="00FB40F6">
        <w:trPr>
          <w:trHeight w:val="300"/>
        </w:trPr>
        <w:tc>
          <w:tcPr>
            <w:tcW w:w="2532" w:type="dxa"/>
          </w:tcPr>
          <w:p w14:paraId="1EF8F4F6" w14:textId="77777777" w:rsidR="006A42C6" w:rsidRDefault="006A42C6" w:rsidP="00FB40F6">
            <w:pPr>
              <w:rPr>
                <w:b/>
                <w:bCs/>
                <w:kern w:val="2"/>
                <w:szCs w:val="24"/>
              </w:rPr>
            </w:pPr>
            <w:r>
              <w:rPr>
                <w:b/>
                <w:bCs/>
                <w:kern w:val="2"/>
                <w:szCs w:val="24"/>
              </w:rPr>
              <w:lastRenderedPageBreak/>
              <w:t>14.4.</w:t>
            </w:r>
          </w:p>
        </w:tc>
        <w:tc>
          <w:tcPr>
            <w:tcW w:w="7003" w:type="dxa"/>
            <w:gridSpan w:val="4"/>
          </w:tcPr>
          <w:p w14:paraId="4FDA312C" w14:textId="77777777" w:rsidR="006A42C6" w:rsidRDefault="006A42C6" w:rsidP="00FB40F6">
            <w:pPr>
              <w:rPr>
                <w:color w:val="4472C4"/>
                <w:kern w:val="2"/>
                <w:szCs w:val="24"/>
              </w:rPr>
            </w:pPr>
            <w:r>
              <w:rPr>
                <w:color w:val="4472C4"/>
                <w:kern w:val="2"/>
                <w:szCs w:val="24"/>
              </w:rPr>
              <w:t>(pildyti jei nustatomos kitokios nei Sutarties Bendrosiose sąlygose nustatytos nuostatos dėl Prekių intelektinės nuosavybės):</w:t>
            </w:r>
          </w:p>
          <w:p w14:paraId="009D3A7B" w14:textId="77777777" w:rsidR="006A42C6" w:rsidRDefault="006A42C6" w:rsidP="00FB40F6">
            <w:pPr>
              <w:rPr>
                <w:color w:val="0070C0"/>
                <w:kern w:val="2"/>
                <w:szCs w:val="24"/>
              </w:rPr>
            </w:pPr>
          </w:p>
        </w:tc>
      </w:tr>
      <w:tr w:rsidR="006A42C6" w14:paraId="7223EEBE" w14:textId="77777777" w:rsidTr="00FB40F6">
        <w:trPr>
          <w:trHeight w:val="300"/>
        </w:trPr>
        <w:tc>
          <w:tcPr>
            <w:tcW w:w="2532" w:type="dxa"/>
          </w:tcPr>
          <w:p w14:paraId="6B25A9E2" w14:textId="77777777" w:rsidR="006A42C6" w:rsidRDefault="006A42C6" w:rsidP="00FB40F6">
            <w:pPr>
              <w:rPr>
                <w:b/>
                <w:bCs/>
                <w:kern w:val="2"/>
                <w:szCs w:val="24"/>
              </w:rPr>
            </w:pPr>
            <w:r>
              <w:rPr>
                <w:b/>
                <w:bCs/>
                <w:kern w:val="2"/>
                <w:szCs w:val="24"/>
              </w:rPr>
              <w:t>14.5.</w:t>
            </w:r>
          </w:p>
        </w:tc>
        <w:tc>
          <w:tcPr>
            <w:tcW w:w="7003" w:type="dxa"/>
            <w:gridSpan w:val="4"/>
          </w:tcPr>
          <w:p w14:paraId="1EF32D77" w14:textId="77777777" w:rsidR="006A42C6" w:rsidRDefault="006A42C6" w:rsidP="00FB40F6">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6A42C6" w14:paraId="548A5DF6" w14:textId="77777777" w:rsidTr="00FB40F6">
        <w:trPr>
          <w:trHeight w:val="300"/>
        </w:trPr>
        <w:tc>
          <w:tcPr>
            <w:tcW w:w="9535" w:type="dxa"/>
            <w:gridSpan w:val="5"/>
          </w:tcPr>
          <w:p w14:paraId="678AD7EC" w14:textId="77777777" w:rsidR="006A42C6" w:rsidRDefault="006A42C6" w:rsidP="00FB40F6">
            <w:pPr>
              <w:jc w:val="center"/>
              <w:rPr>
                <w:b/>
                <w:bCs/>
                <w:kern w:val="2"/>
                <w:szCs w:val="24"/>
              </w:rPr>
            </w:pPr>
            <w:r>
              <w:rPr>
                <w:b/>
                <w:bCs/>
                <w:kern w:val="2"/>
                <w:szCs w:val="24"/>
              </w:rPr>
              <w:t>15. SUTARTIES PRIEDAI</w:t>
            </w:r>
          </w:p>
        </w:tc>
      </w:tr>
      <w:tr w:rsidR="006A42C6" w14:paraId="75DC4F4A" w14:textId="77777777" w:rsidTr="00FB40F6">
        <w:trPr>
          <w:trHeight w:val="300"/>
        </w:trPr>
        <w:tc>
          <w:tcPr>
            <w:tcW w:w="2532" w:type="dxa"/>
          </w:tcPr>
          <w:p w14:paraId="5B438F6A" w14:textId="77777777" w:rsidR="006A42C6" w:rsidRDefault="006A42C6" w:rsidP="00FB40F6">
            <w:pPr>
              <w:jc w:val="center"/>
              <w:rPr>
                <w:b/>
                <w:bCs/>
                <w:kern w:val="2"/>
                <w:szCs w:val="24"/>
              </w:rPr>
            </w:pPr>
            <w:r>
              <w:rPr>
                <w:b/>
                <w:bCs/>
                <w:kern w:val="2"/>
                <w:szCs w:val="24"/>
              </w:rPr>
              <w:t>15.1. Priedas Nr. 1</w:t>
            </w:r>
          </w:p>
        </w:tc>
        <w:tc>
          <w:tcPr>
            <w:tcW w:w="7003" w:type="dxa"/>
            <w:gridSpan w:val="4"/>
          </w:tcPr>
          <w:p w14:paraId="49E1C8AC" w14:textId="77777777" w:rsidR="006A42C6" w:rsidRDefault="006A42C6" w:rsidP="00FB40F6">
            <w:pPr>
              <w:jc w:val="center"/>
              <w:rPr>
                <w:b/>
                <w:bCs/>
                <w:kern w:val="2"/>
                <w:szCs w:val="24"/>
              </w:rPr>
            </w:pPr>
          </w:p>
        </w:tc>
      </w:tr>
      <w:tr w:rsidR="006A42C6" w14:paraId="6F207FF2" w14:textId="77777777" w:rsidTr="00FB40F6">
        <w:trPr>
          <w:trHeight w:val="300"/>
        </w:trPr>
        <w:tc>
          <w:tcPr>
            <w:tcW w:w="2532" w:type="dxa"/>
          </w:tcPr>
          <w:p w14:paraId="1FDABDCD" w14:textId="77777777" w:rsidR="006A42C6" w:rsidRDefault="006A42C6" w:rsidP="00FB40F6">
            <w:pPr>
              <w:jc w:val="center"/>
              <w:rPr>
                <w:b/>
                <w:bCs/>
                <w:kern w:val="2"/>
                <w:szCs w:val="24"/>
              </w:rPr>
            </w:pPr>
            <w:r>
              <w:rPr>
                <w:b/>
                <w:bCs/>
                <w:kern w:val="2"/>
                <w:szCs w:val="24"/>
              </w:rPr>
              <w:t>15.2. Priedas Nr. 2</w:t>
            </w:r>
          </w:p>
        </w:tc>
        <w:tc>
          <w:tcPr>
            <w:tcW w:w="7003" w:type="dxa"/>
            <w:gridSpan w:val="4"/>
          </w:tcPr>
          <w:p w14:paraId="25B014F3" w14:textId="77777777" w:rsidR="006A42C6" w:rsidRDefault="006A42C6" w:rsidP="00FB40F6">
            <w:pPr>
              <w:jc w:val="center"/>
              <w:rPr>
                <w:b/>
                <w:bCs/>
                <w:kern w:val="2"/>
                <w:szCs w:val="24"/>
              </w:rPr>
            </w:pPr>
          </w:p>
        </w:tc>
      </w:tr>
      <w:tr w:rsidR="006A42C6" w14:paraId="1D660DF5" w14:textId="77777777" w:rsidTr="00FB40F6">
        <w:trPr>
          <w:trHeight w:val="300"/>
        </w:trPr>
        <w:tc>
          <w:tcPr>
            <w:tcW w:w="2532" w:type="dxa"/>
          </w:tcPr>
          <w:p w14:paraId="4CD966AB" w14:textId="77777777" w:rsidR="006A42C6" w:rsidRDefault="006A42C6" w:rsidP="00FB40F6">
            <w:pPr>
              <w:jc w:val="center"/>
              <w:rPr>
                <w:b/>
                <w:bCs/>
                <w:kern w:val="2"/>
                <w:szCs w:val="24"/>
              </w:rPr>
            </w:pPr>
            <w:r>
              <w:rPr>
                <w:b/>
                <w:bCs/>
                <w:kern w:val="2"/>
                <w:szCs w:val="24"/>
              </w:rPr>
              <w:t>15.3. Priedas Nr. 3</w:t>
            </w:r>
          </w:p>
        </w:tc>
        <w:tc>
          <w:tcPr>
            <w:tcW w:w="7003" w:type="dxa"/>
            <w:gridSpan w:val="4"/>
          </w:tcPr>
          <w:p w14:paraId="4B447C6C" w14:textId="77777777" w:rsidR="006A42C6" w:rsidRDefault="006A42C6" w:rsidP="00FB40F6">
            <w:pPr>
              <w:jc w:val="center"/>
              <w:rPr>
                <w:b/>
                <w:bCs/>
                <w:kern w:val="2"/>
                <w:szCs w:val="24"/>
              </w:rPr>
            </w:pPr>
          </w:p>
        </w:tc>
      </w:tr>
      <w:tr w:rsidR="006A42C6" w14:paraId="32F9B9DC" w14:textId="77777777" w:rsidTr="00FB40F6">
        <w:trPr>
          <w:trHeight w:val="300"/>
        </w:trPr>
        <w:tc>
          <w:tcPr>
            <w:tcW w:w="2532" w:type="dxa"/>
          </w:tcPr>
          <w:p w14:paraId="6F3237DC" w14:textId="77777777" w:rsidR="006A42C6" w:rsidRDefault="006A42C6" w:rsidP="00FB40F6">
            <w:pPr>
              <w:jc w:val="center"/>
              <w:rPr>
                <w:b/>
                <w:bCs/>
                <w:kern w:val="2"/>
                <w:szCs w:val="24"/>
              </w:rPr>
            </w:pPr>
            <w:r>
              <w:rPr>
                <w:b/>
                <w:bCs/>
                <w:kern w:val="2"/>
                <w:szCs w:val="24"/>
              </w:rPr>
              <w:t>15.4. Priedas Nr. 4</w:t>
            </w:r>
          </w:p>
        </w:tc>
        <w:tc>
          <w:tcPr>
            <w:tcW w:w="7003" w:type="dxa"/>
            <w:gridSpan w:val="4"/>
          </w:tcPr>
          <w:p w14:paraId="7495D42D" w14:textId="77777777" w:rsidR="006A42C6" w:rsidRDefault="006A42C6" w:rsidP="00FB40F6">
            <w:pPr>
              <w:jc w:val="center"/>
              <w:rPr>
                <w:b/>
                <w:bCs/>
                <w:kern w:val="2"/>
                <w:szCs w:val="24"/>
              </w:rPr>
            </w:pPr>
          </w:p>
        </w:tc>
      </w:tr>
      <w:tr w:rsidR="006A42C6" w14:paraId="5AF542B9" w14:textId="77777777" w:rsidTr="00FB40F6">
        <w:trPr>
          <w:trHeight w:val="300"/>
        </w:trPr>
        <w:tc>
          <w:tcPr>
            <w:tcW w:w="2532" w:type="dxa"/>
          </w:tcPr>
          <w:p w14:paraId="315BFBF9" w14:textId="77777777" w:rsidR="006A42C6" w:rsidRDefault="006A42C6" w:rsidP="00FB40F6">
            <w:pPr>
              <w:jc w:val="center"/>
              <w:rPr>
                <w:b/>
                <w:bCs/>
                <w:kern w:val="2"/>
                <w:szCs w:val="24"/>
              </w:rPr>
            </w:pPr>
            <w:r>
              <w:rPr>
                <w:b/>
                <w:bCs/>
                <w:kern w:val="2"/>
                <w:szCs w:val="24"/>
              </w:rPr>
              <w:t>15.5. Priedas Nr. 5</w:t>
            </w:r>
          </w:p>
        </w:tc>
        <w:tc>
          <w:tcPr>
            <w:tcW w:w="7003" w:type="dxa"/>
            <w:gridSpan w:val="4"/>
          </w:tcPr>
          <w:p w14:paraId="30DE4B23" w14:textId="77777777" w:rsidR="006A42C6" w:rsidRDefault="006A42C6" w:rsidP="00FB40F6">
            <w:pPr>
              <w:jc w:val="center"/>
              <w:rPr>
                <w:b/>
                <w:bCs/>
                <w:kern w:val="2"/>
                <w:szCs w:val="24"/>
              </w:rPr>
            </w:pPr>
          </w:p>
        </w:tc>
      </w:tr>
      <w:tr w:rsidR="006A42C6" w14:paraId="3A9523C3" w14:textId="77777777" w:rsidTr="00FB40F6">
        <w:tc>
          <w:tcPr>
            <w:tcW w:w="9535" w:type="dxa"/>
            <w:gridSpan w:val="5"/>
          </w:tcPr>
          <w:p w14:paraId="0E0D9837" w14:textId="77777777" w:rsidR="006A42C6" w:rsidRDefault="006A42C6" w:rsidP="00FB40F6">
            <w:pPr>
              <w:jc w:val="center"/>
              <w:rPr>
                <w:b/>
                <w:bCs/>
                <w:kern w:val="2"/>
                <w:szCs w:val="24"/>
              </w:rPr>
            </w:pPr>
            <w:r>
              <w:rPr>
                <w:b/>
                <w:bCs/>
                <w:kern w:val="2"/>
                <w:szCs w:val="24"/>
              </w:rPr>
              <w:t>16. ŠALIŲ ATSTOVŲ PARAŠAI</w:t>
            </w:r>
          </w:p>
        </w:tc>
      </w:tr>
      <w:tr w:rsidR="006A42C6" w14:paraId="3041A37A"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0689C902" w14:textId="77777777" w:rsidR="006A42C6" w:rsidRDefault="006A42C6" w:rsidP="00FB40F6">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6EF10B0B" w14:textId="77777777" w:rsidR="006A42C6" w:rsidRDefault="006A42C6" w:rsidP="00FB40F6">
            <w:pPr>
              <w:jc w:val="center"/>
              <w:rPr>
                <w:b/>
                <w:bCs/>
                <w:kern w:val="2"/>
                <w:szCs w:val="24"/>
              </w:rPr>
            </w:pPr>
            <w:r>
              <w:rPr>
                <w:b/>
                <w:bCs/>
                <w:kern w:val="2"/>
                <w:szCs w:val="24"/>
              </w:rPr>
              <w:t>TIEKĖJAS</w:t>
            </w:r>
          </w:p>
        </w:tc>
      </w:tr>
      <w:tr w:rsidR="006A42C6" w14:paraId="51B318EF"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61294A2C" w14:textId="77777777" w:rsidR="006A42C6" w:rsidRDefault="006A42C6" w:rsidP="00FB40F6">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080F656F" w14:textId="77777777" w:rsidR="006A42C6" w:rsidRDefault="006A42C6" w:rsidP="00FB40F6">
            <w:pPr>
              <w:jc w:val="center"/>
              <w:rPr>
                <w:b/>
                <w:bCs/>
                <w:kern w:val="2"/>
                <w:szCs w:val="24"/>
              </w:rPr>
            </w:pPr>
            <w:r>
              <w:rPr>
                <w:color w:val="4472C4"/>
                <w:kern w:val="2"/>
                <w:szCs w:val="24"/>
              </w:rPr>
              <w:t>(nurodomos atstovo pareigos, vardas, pavardė)</w:t>
            </w:r>
          </w:p>
        </w:tc>
      </w:tr>
      <w:tr w:rsidR="006A42C6" w14:paraId="03A31706"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5ED058D9" w14:textId="77777777" w:rsidR="006A42C6" w:rsidRDefault="006A42C6" w:rsidP="00FB40F6">
            <w:pPr>
              <w:jc w:val="center"/>
              <w:rPr>
                <w:b/>
                <w:bCs/>
                <w:color w:val="4472C4"/>
                <w:kern w:val="2"/>
                <w:szCs w:val="24"/>
              </w:rPr>
            </w:pPr>
          </w:p>
          <w:p w14:paraId="79ED565E" w14:textId="77777777" w:rsidR="006A42C6" w:rsidRDefault="006A42C6" w:rsidP="00FB40F6">
            <w:pPr>
              <w:jc w:val="center"/>
              <w:rPr>
                <w:b/>
                <w:bCs/>
                <w:color w:val="4472C4"/>
                <w:kern w:val="2"/>
                <w:szCs w:val="24"/>
              </w:rPr>
            </w:pPr>
            <w:r>
              <w:rPr>
                <w:b/>
                <w:bCs/>
                <w:color w:val="4472C4"/>
                <w:kern w:val="2"/>
                <w:szCs w:val="24"/>
              </w:rPr>
              <w:t>(parašas)</w:t>
            </w:r>
          </w:p>
          <w:p w14:paraId="211756AD" w14:textId="77777777" w:rsidR="006A42C6" w:rsidRDefault="006A42C6" w:rsidP="00FB40F6">
            <w:pPr>
              <w:jc w:val="center"/>
              <w:rPr>
                <w:b/>
                <w:bCs/>
                <w:color w:val="4472C4"/>
                <w:kern w:val="2"/>
                <w:szCs w:val="24"/>
              </w:rPr>
            </w:pPr>
          </w:p>
          <w:p w14:paraId="1764EE83" w14:textId="77777777" w:rsidR="006A42C6" w:rsidRDefault="006A42C6" w:rsidP="00FB40F6">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161ECBE5" w14:textId="77777777" w:rsidR="006A42C6" w:rsidRDefault="006A42C6" w:rsidP="00FB40F6">
            <w:pPr>
              <w:jc w:val="center"/>
              <w:rPr>
                <w:b/>
                <w:bCs/>
                <w:color w:val="4472C4"/>
                <w:kern w:val="2"/>
                <w:szCs w:val="24"/>
              </w:rPr>
            </w:pPr>
          </w:p>
          <w:p w14:paraId="3680BB6D" w14:textId="77777777" w:rsidR="006A42C6" w:rsidRDefault="006A42C6" w:rsidP="00FB40F6">
            <w:pPr>
              <w:jc w:val="center"/>
              <w:rPr>
                <w:b/>
                <w:bCs/>
                <w:color w:val="4472C4"/>
                <w:kern w:val="2"/>
                <w:szCs w:val="24"/>
              </w:rPr>
            </w:pPr>
            <w:r>
              <w:rPr>
                <w:b/>
                <w:bCs/>
                <w:color w:val="4472C4"/>
                <w:kern w:val="2"/>
                <w:szCs w:val="24"/>
              </w:rPr>
              <w:t>(parašas)</w:t>
            </w:r>
          </w:p>
        </w:tc>
      </w:tr>
    </w:tbl>
    <w:p w14:paraId="22B6ED2A" w14:textId="77777777" w:rsidR="006A42C6" w:rsidRDefault="006A42C6" w:rsidP="006A42C6">
      <w:pPr>
        <w:widowControl w:val="0"/>
        <w:pBdr>
          <w:top w:val="nil"/>
          <w:left w:val="nil"/>
          <w:bottom w:val="nil"/>
          <w:right w:val="nil"/>
          <w:between w:val="nil"/>
        </w:pBdr>
        <w:tabs>
          <w:tab w:val="left" w:pos="567"/>
          <w:tab w:val="left" w:pos="851"/>
        </w:tabs>
        <w:jc w:val="center"/>
        <w:rPr>
          <w:b/>
          <w:bCs/>
          <w:caps/>
          <w:kern w:val="2"/>
          <w:szCs w:val="24"/>
        </w:rPr>
      </w:pPr>
    </w:p>
    <w:p w14:paraId="5EB52FA2" w14:textId="77777777" w:rsidR="006A42C6" w:rsidRDefault="006A42C6" w:rsidP="006A42C6">
      <w:pPr>
        <w:jc w:val="center"/>
        <w:rPr>
          <w:szCs w:val="24"/>
        </w:rPr>
      </w:pPr>
      <w:r>
        <w:rPr>
          <w:color w:val="000000"/>
          <w:szCs w:val="24"/>
        </w:rPr>
        <w:t>_______________</w:t>
      </w:r>
    </w:p>
    <w:p w14:paraId="67F14FB6" w14:textId="77777777" w:rsidR="006A42C6" w:rsidRDefault="006A42C6" w:rsidP="006A42C6">
      <w:pPr>
        <w:spacing w:line="259" w:lineRule="auto"/>
        <w:rPr>
          <w:szCs w:val="24"/>
        </w:rPr>
      </w:pPr>
    </w:p>
    <w:p w14:paraId="2F8BEE9B" w14:textId="77777777" w:rsidR="006A42C6" w:rsidRDefault="006A42C6" w:rsidP="006A42C6"/>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sectPr w:rsidR="00781D25" w:rsidRPr="004C331B"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C5415" w14:textId="77777777" w:rsidR="009A2BDD" w:rsidRPr="006A5F8A" w:rsidRDefault="009A2BDD">
      <w:pPr>
        <w:spacing w:after="0" w:line="240" w:lineRule="auto"/>
      </w:pPr>
      <w:r w:rsidRPr="006A5F8A">
        <w:separator/>
      </w:r>
    </w:p>
  </w:endnote>
  <w:endnote w:type="continuationSeparator" w:id="0">
    <w:p w14:paraId="719F7C1E" w14:textId="77777777" w:rsidR="009A2BDD" w:rsidRPr="006A5F8A" w:rsidRDefault="009A2BDD">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28433" w14:textId="77777777" w:rsidR="009A2BDD" w:rsidRPr="006A5F8A" w:rsidRDefault="009A2BDD">
      <w:pPr>
        <w:spacing w:after="0" w:line="240" w:lineRule="auto"/>
      </w:pPr>
      <w:r w:rsidRPr="006A5F8A">
        <w:separator/>
      </w:r>
    </w:p>
  </w:footnote>
  <w:footnote w:type="continuationSeparator" w:id="0">
    <w:p w14:paraId="767089CD" w14:textId="77777777" w:rsidR="009A2BDD" w:rsidRPr="006A5F8A" w:rsidRDefault="009A2BDD">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09D9"/>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1F5"/>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387"/>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3306"/>
    <w:rsid w:val="003344E3"/>
    <w:rsid w:val="00334A41"/>
    <w:rsid w:val="00335955"/>
    <w:rsid w:val="00337B22"/>
    <w:rsid w:val="0034128A"/>
    <w:rsid w:val="0034197D"/>
    <w:rsid w:val="00343314"/>
    <w:rsid w:val="00345647"/>
    <w:rsid w:val="00354470"/>
    <w:rsid w:val="00355E3C"/>
    <w:rsid w:val="00364F2A"/>
    <w:rsid w:val="00371162"/>
    <w:rsid w:val="00371F9B"/>
    <w:rsid w:val="00372B28"/>
    <w:rsid w:val="003746B8"/>
    <w:rsid w:val="00374995"/>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A95"/>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477"/>
    <w:rsid w:val="00475CAF"/>
    <w:rsid w:val="004817AA"/>
    <w:rsid w:val="00481ABF"/>
    <w:rsid w:val="00487654"/>
    <w:rsid w:val="00493EFB"/>
    <w:rsid w:val="004A12B5"/>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55A"/>
    <w:rsid w:val="005E0DC3"/>
    <w:rsid w:val="005E4065"/>
    <w:rsid w:val="005F24B8"/>
    <w:rsid w:val="005F3BCF"/>
    <w:rsid w:val="005F7E4A"/>
    <w:rsid w:val="00600056"/>
    <w:rsid w:val="00600E2C"/>
    <w:rsid w:val="00601267"/>
    <w:rsid w:val="0060153F"/>
    <w:rsid w:val="00602B23"/>
    <w:rsid w:val="00611868"/>
    <w:rsid w:val="00613F33"/>
    <w:rsid w:val="00620625"/>
    <w:rsid w:val="00621549"/>
    <w:rsid w:val="00621AC8"/>
    <w:rsid w:val="0062684A"/>
    <w:rsid w:val="00627EB3"/>
    <w:rsid w:val="00627FC4"/>
    <w:rsid w:val="006326C9"/>
    <w:rsid w:val="00640737"/>
    <w:rsid w:val="00647354"/>
    <w:rsid w:val="006520AB"/>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42C6"/>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D6936"/>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63E2"/>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D744B"/>
    <w:rsid w:val="007E023D"/>
    <w:rsid w:val="007E44B8"/>
    <w:rsid w:val="007E5489"/>
    <w:rsid w:val="007E65D1"/>
    <w:rsid w:val="007F10C7"/>
    <w:rsid w:val="007F25F8"/>
    <w:rsid w:val="007F428E"/>
    <w:rsid w:val="007F6177"/>
    <w:rsid w:val="008020B1"/>
    <w:rsid w:val="008070A9"/>
    <w:rsid w:val="008174F2"/>
    <w:rsid w:val="0082235F"/>
    <w:rsid w:val="008233A6"/>
    <w:rsid w:val="008250F9"/>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40AA"/>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3975"/>
    <w:rsid w:val="0099593F"/>
    <w:rsid w:val="00997D51"/>
    <w:rsid w:val="00997ED2"/>
    <w:rsid w:val="009A16AC"/>
    <w:rsid w:val="009A2BDD"/>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4836"/>
    <w:rsid w:val="00AC6141"/>
    <w:rsid w:val="00AC6B56"/>
    <w:rsid w:val="00AD0845"/>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2A21"/>
    <w:rsid w:val="00C455BF"/>
    <w:rsid w:val="00C52652"/>
    <w:rsid w:val="00C52FDD"/>
    <w:rsid w:val="00C53A62"/>
    <w:rsid w:val="00C562E9"/>
    <w:rsid w:val="00C5646B"/>
    <w:rsid w:val="00C573DA"/>
    <w:rsid w:val="00C67079"/>
    <w:rsid w:val="00C702BB"/>
    <w:rsid w:val="00C70395"/>
    <w:rsid w:val="00C71712"/>
    <w:rsid w:val="00C7458B"/>
    <w:rsid w:val="00C74958"/>
    <w:rsid w:val="00C80804"/>
    <w:rsid w:val="00C80BD1"/>
    <w:rsid w:val="00C86D67"/>
    <w:rsid w:val="00C91524"/>
    <w:rsid w:val="00C917BD"/>
    <w:rsid w:val="00C9294E"/>
    <w:rsid w:val="00C94115"/>
    <w:rsid w:val="00C94544"/>
    <w:rsid w:val="00C95279"/>
    <w:rsid w:val="00CA0F1C"/>
    <w:rsid w:val="00CA3BF7"/>
    <w:rsid w:val="00CA40DD"/>
    <w:rsid w:val="00CA5A2A"/>
    <w:rsid w:val="00CA637C"/>
    <w:rsid w:val="00CA78E2"/>
    <w:rsid w:val="00CB610F"/>
    <w:rsid w:val="00CB6FF0"/>
    <w:rsid w:val="00CC0CB2"/>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3186"/>
    <w:rsid w:val="00DB5704"/>
    <w:rsid w:val="00DB59A2"/>
    <w:rsid w:val="00DC04A3"/>
    <w:rsid w:val="00DC1AB3"/>
    <w:rsid w:val="00DD0B3A"/>
    <w:rsid w:val="00DD24BD"/>
    <w:rsid w:val="00DD43D4"/>
    <w:rsid w:val="00DD7DEE"/>
    <w:rsid w:val="00DE0D90"/>
    <w:rsid w:val="00DE14C4"/>
    <w:rsid w:val="00DE5651"/>
    <w:rsid w:val="00DE571D"/>
    <w:rsid w:val="00DE5D10"/>
    <w:rsid w:val="00DE7324"/>
    <w:rsid w:val="00DE7721"/>
    <w:rsid w:val="00DF122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137"/>
    <w:rsid w:val="00E62814"/>
    <w:rsid w:val="00E63912"/>
    <w:rsid w:val="00E67DEC"/>
    <w:rsid w:val="00E70B0F"/>
    <w:rsid w:val="00E70F4C"/>
    <w:rsid w:val="00E72FDB"/>
    <w:rsid w:val="00E75E6B"/>
    <w:rsid w:val="00E8563A"/>
    <w:rsid w:val="00E86B08"/>
    <w:rsid w:val="00E86D4B"/>
    <w:rsid w:val="00E874A9"/>
    <w:rsid w:val="00E9155A"/>
    <w:rsid w:val="00E91B50"/>
    <w:rsid w:val="00EA147C"/>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31EB"/>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sita.kulikauskiene@vrm.l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09D9"/>
    <w:rsid w:val="00054C70"/>
    <w:rsid w:val="000552FE"/>
    <w:rsid w:val="000572CC"/>
    <w:rsid w:val="000617F2"/>
    <w:rsid w:val="000642C4"/>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69C0"/>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387"/>
    <w:rsid w:val="00250F36"/>
    <w:rsid w:val="002558DE"/>
    <w:rsid w:val="00286218"/>
    <w:rsid w:val="00286B6E"/>
    <w:rsid w:val="002906B3"/>
    <w:rsid w:val="00294913"/>
    <w:rsid w:val="002A4036"/>
    <w:rsid w:val="002B586A"/>
    <w:rsid w:val="002B7CE0"/>
    <w:rsid w:val="002C0DEC"/>
    <w:rsid w:val="002C3A97"/>
    <w:rsid w:val="002C49B6"/>
    <w:rsid w:val="002D3DD1"/>
    <w:rsid w:val="002F6E50"/>
    <w:rsid w:val="002F72A1"/>
    <w:rsid w:val="00315679"/>
    <w:rsid w:val="00330A0C"/>
    <w:rsid w:val="0033165A"/>
    <w:rsid w:val="00333306"/>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33626"/>
    <w:rsid w:val="0047150A"/>
    <w:rsid w:val="00475CAF"/>
    <w:rsid w:val="0048104B"/>
    <w:rsid w:val="00481ABF"/>
    <w:rsid w:val="00494751"/>
    <w:rsid w:val="004A12B5"/>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055A"/>
    <w:rsid w:val="005E58D1"/>
    <w:rsid w:val="005F0B2D"/>
    <w:rsid w:val="005F7FAB"/>
    <w:rsid w:val="0060153F"/>
    <w:rsid w:val="00621AC8"/>
    <w:rsid w:val="00621BBD"/>
    <w:rsid w:val="0064390B"/>
    <w:rsid w:val="0064559B"/>
    <w:rsid w:val="006520A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863E2"/>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D37BE"/>
    <w:rsid w:val="008D5544"/>
    <w:rsid w:val="008E19F0"/>
    <w:rsid w:val="008E626D"/>
    <w:rsid w:val="008E7D0A"/>
    <w:rsid w:val="008F3DC3"/>
    <w:rsid w:val="009053A1"/>
    <w:rsid w:val="00916ADD"/>
    <w:rsid w:val="009254DA"/>
    <w:rsid w:val="00951FEF"/>
    <w:rsid w:val="00955F37"/>
    <w:rsid w:val="0096677C"/>
    <w:rsid w:val="009730DA"/>
    <w:rsid w:val="009856B9"/>
    <w:rsid w:val="00986E79"/>
    <w:rsid w:val="009878DA"/>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0DA4"/>
    <w:rsid w:val="00B152F0"/>
    <w:rsid w:val="00B1612D"/>
    <w:rsid w:val="00B24BFB"/>
    <w:rsid w:val="00B34914"/>
    <w:rsid w:val="00B35F4B"/>
    <w:rsid w:val="00B41004"/>
    <w:rsid w:val="00B72940"/>
    <w:rsid w:val="00B737DF"/>
    <w:rsid w:val="00B83E94"/>
    <w:rsid w:val="00B86883"/>
    <w:rsid w:val="00B92E39"/>
    <w:rsid w:val="00BA2D26"/>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0CB2"/>
    <w:rsid w:val="00CC4C8B"/>
    <w:rsid w:val="00CD5486"/>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7E5A"/>
    <w:rsid w:val="00DC09D8"/>
    <w:rsid w:val="00DC2480"/>
    <w:rsid w:val="00DC36EC"/>
    <w:rsid w:val="00DD43D4"/>
    <w:rsid w:val="00DE41F8"/>
    <w:rsid w:val="00DE7324"/>
    <w:rsid w:val="00E142B2"/>
    <w:rsid w:val="00E23AD4"/>
    <w:rsid w:val="00E415CA"/>
    <w:rsid w:val="00E464DB"/>
    <w:rsid w:val="00E479D0"/>
    <w:rsid w:val="00E53DB5"/>
    <w:rsid w:val="00E556D7"/>
    <w:rsid w:val="00E62F9C"/>
    <w:rsid w:val="00E65537"/>
    <w:rsid w:val="00E65F94"/>
    <w:rsid w:val="00E73A41"/>
    <w:rsid w:val="00E7467E"/>
    <w:rsid w:val="00E75267"/>
    <w:rsid w:val="00E8574A"/>
    <w:rsid w:val="00E862B2"/>
    <w:rsid w:val="00E91C75"/>
    <w:rsid w:val="00EA07FC"/>
    <w:rsid w:val="00EA6B89"/>
    <w:rsid w:val="00EB5D37"/>
    <w:rsid w:val="00EB7230"/>
    <w:rsid w:val="00EC1745"/>
    <w:rsid w:val="00EC5ECE"/>
    <w:rsid w:val="00EC636D"/>
    <w:rsid w:val="00EE4809"/>
    <w:rsid w:val="00EF221B"/>
    <w:rsid w:val="00F05E80"/>
    <w:rsid w:val="00F15BBB"/>
    <w:rsid w:val="00F24342"/>
    <w:rsid w:val="00F27AAD"/>
    <w:rsid w:val="00F32B9B"/>
    <w:rsid w:val="00F45455"/>
    <w:rsid w:val="00F53FFC"/>
    <w:rsid w:val="00F5420D"/>
    <w:rsid w:val="00F754FE"/>
    <w:rsid w:val="00F932B7"/>
    <w:rsid w:val="00F95C67"/>
    <w:rsid w:val="00F9780F"/>
    <w:rsid w:val="00FA7E3D"/>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84CD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2</Pages>
  <Words>68095</Words>
  <Characters>38815</Characters>
  <Application>Microsoft Office Word</Application>
  <DocSecurity>0</DocSecurity>
  <Lines>323</Lines>
  <Paragraphs>2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2</cp:revision>
  <cp:lastPrinted>2017-07-19T11:49:00Z</cp:lastPrinted>
  <dcterms:created xsi:type="dcterms:W3CDTF">2025-05-22T07:25:00Z</dcterms:created>
  <dcterms:modified xsi:type="dcterms:W3CDTF">2025-05-22T11:3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